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26"/>
        <w:gridCol w:w="4163"/>
        <w:gridCol w:w="5276"/>
      </w:tblGrid>
      <w:tr w:rsidR="00041F84" w:rsidRPr="0012264F" w14:paraId="71D3D567" w14:textId="77777777" w:rsidTr="00320720">
        <w:tc>
          <w:tcPr>
            <w:tcW w:w="4589" w:type="dxa"/>
            <w:gridSpan w:val="2"/>
            <w:vMerge w:val="restart"/>
          </w:tcPr>
          <w:p w14:paraId="620D2D4B" w14:textId="2F86E1A4" w:rsidR="00041F84" w:rsidRPr="0012264F" w:rsidRDefault="001A6E3E" w:rsidP="00317C42">
            <w:pPr>
              <w:jc w:val="left"/>
              <w:rPr>
                <w:sz w:val="16"/>
                <w:szCs w:val="16"/>
              </w:rPr>
            </w:pPr>
            <w:r w:rsidRPr="0012264F">
              <w:rPr>
                <w:noProof/>
                <w:lang w:val="en-US" w:eastAsia="en-US"/>
              </w:rPr>
              <w:drawing>
                <wp:inline distT="0" distB="0" distL="0" distR="0" wp14:anchorId="140001AD" wp14:editId="5F4D0A5C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76" w:type="dxa"/>
          </w:tcPr>
          <w:p w14:paraId="2E8F7FAC" w14:textId="77777777" w:rsidR="004E5111" w:rsidRPr="00765F90" w:rsidRDefault="00CF3C14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  <w:r w:rsidRPr="00765F90">
              <w:rPr>
                <w:sz w:val="28"/>
                <w:szCs w:val="28"/>
              </w:rPr>
              <w:t>ISO FORM 4</w:t>
            </w:r>
          </w:p>
          <w:p w14:paraId="5221B2C3" w14:textId="77777777" w:rsidR="004E5111" w:rsidRPr="00765F90" w:rsidRDefault="004E5111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</w:p>
        </w:tc>
      </w:tr>
      <w:tr w:rsidR="00041F84" w:rsidRPr="0012264F" w14:paraId="66813DE9" w14:textId="77777777" w:rsidTr="00BE211E">
        <w:trPr>
          <w:trHeight w:val="935"/>
        </w:trPr>
        <w:tc>
          <w:tcPr>
            <w:tcW w:w="4589" w:type="dxa"/>
            <w:gridSpan w:val="2"/>
            <w:vMerge/>
            <w:tcBorders>
              <w:bottom w:val="single" w:sz="4" w:space="0" w:color="auto"/>
            </w:tcBorders>
          </w:tcPr>
          <w:p w14:paraId="66AEC634" w14:textId="77777777" w:rsidR="00041F84" w:rsidRPr="0012264F" w:rsidRDefault="00041F84" w:rsidP="00317C42">
            <w:pPr>
              <w:jc w:val="left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68408D66" w14:textId="77777777" w:rsidR="00313193" w:rsidRDefault="00313193" w:rsidP="00317C42">
            <w:pPr>
              <w:pStyle w:val="FORM-Title"/>
              <w:rPr>
                <w:b/>
                <w:sz w:val="28"/>
                <w:szCs w:val="28"/>
              </w:rPr>
            </w:pPr>
          </w:p>
          <w:p w14:paraId="59F6A769" w14:textId="1CA7B111" w:rsidR="00041F84" w:rsidRPr="00765F90" w:rsidRDefault="006D6601" w:rsidP="00317C42">
            <w:pPr>
              <w:pStyle w:val="FORM-Title"/>
              <w:rPr>
                <w:b/>
                <w:sz w:val="28"/>
                <w:szCs w:val="28"/>
              </w:rPr>
            </w:pPr>
            <w:r w:rsidRPr="00765F90">
              <w:rPr>
                <w:b/>
                <w:sz w:val="28"/>
                <w:szCs w:val="28"/>
              </w:rPr>
              <w:t>NEW WORK ITEM</w:t>
            </w:r>
            <w:r w:rsidR="00CF3C14" w:rsidRPr="00765F90">
              <w:rPr>
                <w:b/>
                <w:sz w:val="28"/>
                <w:szCs w:val="28"/>
              </w:rPr>
              <w:t xml:space="preserve"> PROPOSAL (</w:t>
            </w:r>
            <w:r w:rsidR="005E3495" w:rsidRPr="00765F90">
              <w:rPr>
                <w:b/>
                <w:sz w:val="28"/>
                <w:szCs w:val="28"/>
              </w:rPr>
              <w:t>NP</w:t>
            </w:r>
            <w:r w:rsidR="00CF3C14" w:rsidRPr="00765F90">
              <w:rPr>
                <w:b/>
                <w:sz w:val="28"/>
                <w:szCs w:val="28"/>
              </w:rPr>
              <w:t>)</w:t>
            </w:r>
          </w:p>
        </w:tc>
      </w:tr>
      <w:tr w:rsidR="00F847AA" w:rsidRPr="0012264F" w14:paraId="3CBD39FC" w14:textId="77777777" w:rsidTr="00BE211E">
        <w:trPr>
          <w:trHeight w:val="179"/>
        </w:trPr>
        <w:tc>
          <w:tcPr>
            <w:tcW w:w="4589" w:type="dxa"/>
            <w:gridSpan w:val="2"/>
            <w:tcBorders>
              <w:top w:val="single" w:sz="4" w:space="0" w:color="auto"/>
            </w:tcBorders>
          </w:tcPr>
          <w:p w14:paraId="2A685247" w14:textId="6D2FA05A" w:rsidR="00F847AA" w:rsidRPr="00317C42" w:rsidRDefault="00F847AA" w:rsidP="00317C42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DATE</w:t>
            </w:r>
            <w:r w:rsidR="00317C42">
              <w:rPr>
                <w:b/>
                <w:smallCaps w:val="0"/>
                <w:sz w:val="20"/>
              </w:rPr>
              <w:t xml:space="preserve"> </w:t>
            </w:r>
            <w:r w:rsidRPr="00162EA7">
              <w:rPr>
                <w:b/>
                <w:smallCaps w:val="0"/>
                <w:sz w:val="20"/>
              </w:rPr>
              <w:t>OF CIRCULATION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1823163437"/>
                <w:placeholder>
                  <w:docPart w:val="CD8B7A2D63B44EEAB8C2EF75F64BEA4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0E53B7C2" w14:textId="26368FD1" w:rsidR="00F847AA" w:rsidRPr="00162EA7" w:rsidRDefault="00F847AA" w:rsidP="00317C42">
            <w:pPr>
              <w:pStyle w:val="FORM-label"/>
              <w:rPr>
                <w:b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CLOSING DATE FOR VOTING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478506848"/>
                <w:placeholder>
                  <w:docPart w:val="EB1BA66AFA014A399A33ACBFE3D9A27D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</w:tr>
      <w:tr w:rsidR="00AD7340" w:rsidRPr="0012264F" w14:paraId="7DDBE180" w14:textId="77777777" w:rsidTr="00320720">
        <w:tc>
          <w:tcPr>
            <w:tcW w:w="4589" w:type="dxa"/>
            <w:gridSpan w:val="2"/>
          </w:tcPr>
          <w:p w14:paraId="1BB97441" w14:textId="77777777" w:rsidR="00AD7340" w:rsidRPr="00162EA7" w:rsidRDefault="00AD7340" w:rsidP="00AD7340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PROPOSER:</w:t>
            </w:r>
          </w:p>
          <w:p w14:paraId="34AD9889" w14:textId="77777777" w:rsidR="00AD7340" w:rsidRPr="00162EA7" w:rsidRDefault="00C421EF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764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ISO member body:</w:t>
            </w:r>
          </w:p>
          <w:sdt>
            <w:sdtPr>
              <w:rPr>
                <w:rFonts w:cs="Arial"/>
                <w:sz w:val="20"/>
                <w:szCs w:val="20"/>
              </w:rPr>
              <w:id w:val="2034997673"/>
              <w:placeholder>
                <w:docPart w:val="92CB8F59518C4D968E4D8BE424AD0880"/>
              </w:placeholder>
              <w:showingPlcHdr/>
            </w:sdtPr>
            <w:sdtEndPr/>
            <w:sdtContent>
              <w:p w14:paraId="02C19F15" w14:textId="77777777" w:rsidR="00AD7340" w:rsidRDefault="00AD7340" w:rsidP="00AD7340">
                <w:pPr>
                  <w:pStyle w:val="NormalIndent2"/>
                  <w:ind w:left="0"/>
                  <w:jc w:val="left"/>
                  <w:rPr>
                    <w:rFonts w:cs="Arial"/>
                    <w:sz w:val="20"/>
                    <w:szCs w:val="20"/>
                  </w:rPr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009DE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07B68662" w14:textId="77777777" w:rsidR="00AD7340" w:rsidRPr="00162EA7" w:rsidRDefault="00C421EF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583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Committee, liaison or other:</w:t>
            </w:r>
          </w:p>
          <w:sdt>
            <w:sdtPr>
              <w:rPr>
                <w:rFonts w:cs="Arial"/>
                <w:sz w:val="20"/>
                <w:szCs w:val="20"/>
              </w:rPr>
              <w:id w:val="1066075152"/>
              <w:placeholder>
                <w:docPart w:val="02BEA7D55F5C42548F39EEF726064E54"/>
              </w:placeholder>
              <w:showingPlcHdr/>
            </w:sdtPr>
            <w:sdtEndPr/>
            <w:sdtContent>
              <w:p w14:paraId="004E1175" w14:textId="77777777" w:rsidR="00AD7340" w:rsidRDefault="00AD7340" w:rsidP="00AD7340">
                <w:pPr>
                  <w:pStyle w:val="NormalIndent2"/>
                  <w:ind w:left="0"/>
                  <w:jc w:val="left"/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4668F4" w14:textId="77777777" w:rsidR="00AD7340" w:rsidRPr="00162EA7" w:rsidRDefault="00AD7340" w:rsidP="00317C42">
            <w:pPr>
              <w:pStyle w:val="FORM-label"/>
              <w:rPr>
                <w:b/>
                <w:smallCaps w:val="0"/>
                <w:sz w:val="20"/>
              </w:rPr>
            </w:pPr>
          </w:p>
        </w:tc>
        <w:tc>
          <w:tcPr>
            <w:tcW w:w="5276" w:type="dxa"/>
          </w:tcPr>
          <w:p w14:paraId="382DF1F4" w14:textId="4AC06A3F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b/>
                <w:smallCaps/>
                <w:sz w:val="20"/>
              </w:rPr>
              <w:t>REFERENCE NUMBER</w:t>
            </w:r>
            <w:r w:rsidR="00F46D5D">
              <w:rPr>
                <w:b/>
                <w:smallCaps/>
                <w:sz w:val="20"/>
              </w:rPr>
              <w:t>:</w:t>
            </w:r>
            <w:r w:rsidR="00EE747E">
              <w:rPr>
                <w:b/>
                <w:smallCaps/>
                <w:sz w:val="20"/>
              </w:rPr>
              <w:br/>
            </w:r>
            <w:sdt>
              <w:sdtPr>
                <w:rPr>
                  <w:rFonts w:cs="Arial"/>
                  <w:sz w:val="20"/>
                  <w:szCs w:val="20"/>
                </w:rPr>
                <w:id w:val="-199321333"/>
                <w:placeholder>
                  <w:docPart w:val="630728DBCFFD4B4DAC9303CFF4FCD125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DC423A0" w14:textId="77777777" w:rsidR="00EE747E" w:rsidRPr="00162EA7" w:rsidRDefault="00EE747E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858A8D8" w14:textId="540094F0" w:rsidR="00AD7340" w:rsidRDefault="00C421EF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533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247928">
              <w:rPr>
                <w:rFonts w:cs="Arial"/>
                <w:b/>
                <w:bCs/>
                <w:sz w:val="20"/>
                <w:szCs w:val="20"/>
              </w:rPr>
              <w:t>WITHIN EXISTING COMMITTEE</w:t>
            </w:r>
          </w:p>
          <w:p w14:paraId="0DB0CB97" w14:textId="77777777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ocument Number: </w:t>
            </w:r>
            <w:sdt>
              <w:sdtPr>
                <w:rPr>
                  <w:rFonts w:cs="Arial"/>
                  <w:sz w:val="20"/>
                  <w:szCs w:val="20"/>
                </w:rPr>
                <w:id w:val="1881120045"/>
                <w:placeholder>
                  <w:docPart w:val="F888EEC95DC948CE9010D1D7131B7FA3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522D6E" w14:textId="18DC70A3" w:rsidR="00AD7340" w:rsidRDefault="00247928" w:rsidP="00247928">
            <w:pPr>
              <w:pStyle w:val="NormalHanging8mm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ommittee Secretariat: </w:t>
            </w:r>
            <w:sdt>
              <w:sdtPr>
                <w:rPr>
                  <w:rFonts w:cs="Arial"/>
                  <w:sz w:val="20"/>
                  <w:szCs w:val="20"/>
                </w:rPr>
                <w:id w:val="1746297411"/>
                <w:placeholder>
                  <w:docPart w:val="192A0D15F95D45FFADDA744772E525AB"/>
                </w:placeholder>
                <w:showingPlcHdr/>
              </w:sdtPr>
              <w:sdtEndPr/>
              <w:sdtContent>
                <w:r w:rsidR="00AD7340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7A588F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C04420C" w14:textId="78E8502D" w:rsidR="00AD7340" w:rsidRDefault="00C421EF" w:rsidP="00247928">
            <w:pPr>
              <w:pStyle w:val="NormalHanging8mm"/>
            </w:pPr>
            <w:sdt>
              <w:sdtPr>
                <w:rPr>
                  <w:rFonts w:cs="Arial"/>
                  <w:sz w:val="20"/>
                  <w:szCs w:val="20"/>
                </w:rPr>
                <w:id w:val="-25058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247928" w:rsidRPr="00247928">
              <w:rPr>
                <w:rFonts w:cs="Arial"/>
                <w:b/>
                <w:bCs/>
                <w:sz w:val="20"/>
                <w:szCs w:val="20"/>
              </w:rPr>
              <w:t>PROPOSAL FOR A NEW PC</w:t>
            </w:r>
          </w:p>
          <w:p w14:paraId="5C352511" w14:textId="1658A56F" w:rsidR="00AD7340" w:rsidRPr="00162EA7" w:rsidRDefault="00AD7340" w:rsidP="00317C42">
            <w:pPr>
              <w:pStyle w:val="FORM-content-emphasis"/>
              <w:rPr>
                <w:smallCaps/>
                <w:sz w:val="20"/>
              </w:rPr>
            </w:pPr>
            <w:r>
              <w:rPr>
                <w:smallCaps/>
                <w:sz w:val="20"/>
              </w:rPr>
              <w:t xml:space="preserve"> </w:t>
            </w:r>
          </w:p>
        </w:tc>
      </w:tr>
      <w:tr w:rsidR="00895E5D" w:rsidRPr="0012264F" w14:paraId="11281A24" w14:textId="77777777" w:rsidTr="00B70697">
        <w:tc>
          <w:tcPr>
            <w:tcW w:w="9865" w:type="dxa"/>
            <w:gridSpan w:val="3"/>
            <w:shd w:val="clear" w:color="auto" w:fill="ECE8E8"/>
          </w:tcPr>
          <w:p w14:paraId="61825191" w14:textId="389B3EFC" w:rsidR="002051FB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</w:t>
            </w:r>
            <w:r w:rsidR="00E37D9B" w:rsidRPr="00841EC7">
              <w:rPr>
                <w:sz w:val="20"/>
              </w:rPr>
              <w:t>work item</w:t>
            </w:r>
            <w:r w:rsidR="00E222CF" w:rsidRPr="00841EC7">
              <w:rPr>
                <w:sz w:val="20"/>
              </w:rPr>
              <w:t xml:space="preserve"> within the scope of an existing committee shall be submitted to the secretariat of that committee. </w:t>
            </w:r>
          </w:p>
          <w:p w14:paraId="1961E15D" w14:textId="39162DAB" w:rsidR="00913DD5" w:rsidRPr="00841EC7" w:rsidRDefault="00C51B60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project committee </w:t>
            </w:r>
            <w:r w:rsidR="00895E5D" w:rsidRPr="00841EC7">
              <w:rPr>
                <w:sz w:val="20"/>
              </w:rPr>
              <w:t xml:space="preserve">shall be submitted to the Central </w:t>
            </w:r>
            <w:r w:rsidR="00913DD5" w:rsidRPr="00841EC7">
              <w:rPr>
                <w:sz w:val="20"/>
              </w:rPr>
              <w:t>Secretariat</w:t>
            </w:r>
            <w:r w:rsidR="00895E5D" w:rsidRPr="00841EC7">
              <w:rPr>
                <w:sz w:val="20"/>
              </w:rPr>
              <w:t>, which will process the proposal in accordance with ISO/IEC Directives, Part 1,</w:t>
            </w:r>
            <w:hyperlink r:id="rId11" w:anchor="section-isodocuments-top" w:history="1">
              <w:r w:rsidR="00FE18CB" w:rsidRPr="00EB1C62">
                <w:rPr>
                  <w:rStyle w:val="Hyperlink"/>
                  <w:sz w:val="20"/>
                </w:rPr>
                <w:t>Clause 2.3</w:t>
              </w:r>
            </w:hyperlink>
            <w:r w:rsidR="00895E5D" w:rsidRPr="00841EC7">
              <w:rPr>
                <w:sz w:val="20"/>
              </w:rPr>
              <w:t xml:space="preserve">. </w:t>
            </w:r>
          </w:p>
          <w:p w14:paraId="4E68D88A" w14:textId="5D08BAD0" w:rsidR="00895E5D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Guidelines for proposing and justifying new </w:t>
            </w:r>
            <w:r w:rsidR="00883F2A" w:rsidRPr="00841EC7">
              <w:rPr>
                <w:sz w:val="20"/>
              </w:rPr>
              <w:t>work item</w:t>
            </w:r>
            <w:r w:rsidR="00E8391C" w:rsidRPr="00841EC7">
              <w:rPr>
                <w:sz w:val="20"/>
              </w:rPr>
              <w:t>s</w:t>
            </w:r>
            <w:r w:rsidR="00FA3911" w:rsidRPr="00841EC7">
              <w:rPr>
                <w:sz w:val="20"/>
              </w:rPr>
              <w:t xml:space="preserve"> </w:t>
            </w:r>
            <w:r w:rsidR="00103666" w:rsidRPr="00841EC7">
              <w:rPr>
                <w:sz w:val="20"/>
              </w:rPr>
              <w:t>or</w:t>
            </w:r>
            <w:r w:rsidR="00FA3911" w:rsidRPr="00841EC7">
              <w:rPr>
                <w:sz w:val="20"/>
              </w:rPr>
              <w:t xml:space="preserve"> </w:t>
            </w:r>
            <w:r w:rsidR="00266A73" w:rsidRPr="00841EC7">
              <w:rPr>
                <w:sz w:val="20"/>
              </w:rPr>
              <w:t>new field</w:t>
            </w:r>
            <w:r w:rsidR="00103666" w:rsidRPr="00841EC7">
              <w:rPr>
                <w:sz w:val="20"/>
              </w:rPr>
              <w:t>s</w:t>
            </w:r>
            <w:r w:rsidR="00266A73" w:rsidRPr="00841EC7">
              <w:rPr>
                <w:sz w:val="20"/>
              </w:rPr>
              <w:t xml:space="preserve"> of technical activity (Project Committee)</w:t>
            </w:r>
            <w:r w:rsidR="00883F2A" w:rsidRPr="00841EC7">
              <w:rPr>
                <w:sz w:val="20"/>
              </w:rPr>
              <w:t xml:space="preserve"> </w:t>
            </w:r>
            <w:r w:rsidRPr="00841EC7">
              <w:rPr>
                <w:sz w:val="20"/>
              </w:rPr>
              <w:t xml:space="preserve">are given in </w:t>
            </w:r>
            <w:r w:rsidRPr="00E25CF9">
              <w:rPr>
                <w:sz w:val="20"/>
              </w:rPr>
              <w:t>ISO/IEC Directives, Part 1,</w:t>
            </w:r>
            <w:r w:rsidR="00883F2A" w:rsidRPr="00E25CF9">
              <w:rPr>
                <w:sz w:val="20"/>
              </w:rPr>
              <w:t xml:space="preserve"> </w:t>
            </w:r>
            <w:hyperlink r:id="rId12" w:anchor="section-isodocuments-top" w:history="1">
              <w:r w:rsidR="00883F2A" w:rsidRPr="00E25CF9">
                <w:rPr>
                  <w:rStyle w:val="Hyperlink"/>
                  <w:sz w:val="20"/>
                </w:rPr>
                <w:t>Annex</w:t>
              </w:r>
              <w:r w:rsidRPr="00E25CF9">
                <w:rPr>
                  <w:rStyle w:val="Hyperlink"/>
                  <w:sz w:val="20"/>
                </w:rPr>
                <w:t xml:space="preserve"> C</w:t>
              </w:r>
            </w:hyperlink>
            <w:r w:rsidRPr="00E25CF9">
              <w:rPr>
                <w:sz w:val="20"/>
              </w:rPr>
              <w:t>.</w:t>
            </w:r>
          </w:p>
          <w:p w14:paraId="27480658" w14:textId="2AA638D7" w:rsidR="00895E5D" w:rsidRPr="0012264F" w:rsidRDefault="00895E5D" w:rsidP="00317C42">
            <w:pPr>
              <w:pStyle w:val="FORM-admin"/>
              <w:jc w:val="left"/>
              <w:rPr>
                <w:szCs w:val="16"/>
              </w:rPr>
            </w:pPr>
            <w:r w:rsidRPr="00841EC7">
              <w:rPr>
                <w:b/>
                <w:bCs w:val="0"/>
                <w:sz w:val="20"/>
              </w:rPr>
              <w:t>IMPORTANT NOTE:</w:t>
            </w:r>
            <w:r w:rsidRPr="00841EC7">
              <w:rPr>
                <w:sz w:val="20"/>
              </w:rPr>
              <w:t xml:space="preserve">  Proposals without adequate justification</w:t>
            </w:r>
            <w:r w:rsidR="00A02640" w:rsidRPr="00841EC7">
              <w:rPr>
                <w:sz w:val="20"/>
              </w:rPr>
              <w:t xml:space="preserve"> and supporting information</w:t>
            </w:r>
            <w:r w:rsidRPr="00841EC7">
              <w:rPr>
                <w:sz w:val="20"/>
              </w:rPr>
              <w:t xml:space="preserve"> risk rejection or referral to the originator.</w:t>
            </w:r>
          </w:p>
        </w:tc>
      </w:tr>
      <w:tr w:rsidR="00895E5D" w:rsidRPr="00ED7752" w14:paraId="192164B4" w14:textId="77777777" w:rsidTr="006D7684">
        <w:tc>
          <w:tcPr>
            <w:tcW w:w="9865" w:type="dxa"/>
            <w:gridSpan w:val="3"/>
          </w:tcPr>
          <w:p w14:paraId="4A7F8515" w14:textId="77777777" w:rsidR="00895E5D" w:rsidRPr="00ED7752" w:rsidRDefault="00895E5D" w:rsidP="00317C42">
            <w:pPr>
              <w:pStyle w:val="FORM-admin"/>
              <w:jc w:val="left"/>
              <w:rPr>
                <w:sz w:val="20"/>
              </w:rPr>
            </w:pPr>
          </w:p>
        </w:tc>
      </w:tr>
      <w:tr w:rsidR="00895E5D" w:rsidRPr="00ED7752" w14:paraId="481624B1" w14:textId="77777777" w:rsidTr="006D7684">
        <w:tc>
          <w:tcPr>
            <w:tcW w:w="9865" w:type="dxa"/>
            <w:gridSpan w:val="3"/>
          </w:tcPr>
          <w:p w14:paraId="59310192" w14:textId="68A3BAB7" w:rsidR="00895E5D" w:rsidRPr="00ED7752" w:rsidRDefault="00841EC7" w:rsidP="00F46D5D">
            <w:pPr>
              <w:pStyle w:val="FORM-label"/>
              <w:spacing w:before="200" w:after="200"/>
              <w:rPr>
                <w:smallCaps w:val="0"/>
                <w:color w:val="323232"/>
                <w:sz w:val="20"/>
              </w:rPr>
            </w:pPr>
            <w:r w:rsidRPr="00ED7752">
              <w:rPr>
                <w:b/>
                <w:smallCaps w:val="0"/>
                <w:sz w:val="20"/>
              </w:rPr>
              <w:t>PROPOSAL</w:t>
            </w:r>
            <w:r w:rsidRPr="00ED7752">
              <w:rPr>
                <w:smallCaps w:val="0"/>
                <w:color w:val="323232"/>
                <w:sz w:val="20"/>
              </w:rPr>
              <w:t xml:space="preserve"> </w:t>
            </w:r>
            <w:r w:rsidR="00570A68" w:rsidRPr="00ED7752">
              <w:rPr>
                <w:smallCaps w:val="0"/>
                <w:color w:val="323232"/>
                <w:sz w:val="20"/>
              </w:rPr>
              <w:br/>
            </w:r>
            <w:r w:rsidR="00895E5D" w:rsidRPr="00ED7752">
              <w:rPr>
                <w:smallCaps w:val="0"/>
                <w:color w:val="323232"/>
                <w:sz w:val="20"/>
              </w:rPr>
              <w:t>(to be completed by the proposer, following discussion with committee leadership if appropriate)</w:t>
            </w:r>
          </w:p>
        </w:tc>
      </w:tr>
      <w:tr w:rsidR="003E17A3" w:rsidRPr="00ED7752" w14:paraId="621014A7" w14:textId="77777777" w:rsidTr="00B70697">
        <w:tc>
          <w:tcPr>
            <w:tcW w:w="9865" w:type="dxa"/>
            <w:gridSpan w:val="3"/>
          </w:tcPr>
          <w:p w14:paraId="392BD827" w14:textId="01538E6C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English title</w:t>
            </w:r>
          </w:p>
        </w:tc>
      </w:tr>
      <w:tr w:rsidR="003E17A3" w:rsidRPr="00ED7752" w14:paraId="61503284" w14:textId="77777777" w:rsidTr="00B70697">
        <w:tc>
          <w:tcPr>
            <w:tcW w:w="9865" w:type="dxa"/>
            <w:gridSpan w:val="3"/>
          </w:tcPr>
          <w:p w14:paraId="6A51DB1F" w14:textId="12473F83" w:rsidR="003E17A3" w:rsidRPr="00ED7752" w:rsidRDefault="00C421EF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1955386596"/>
                <w:placeholder>
                  <w:docPart w:val="AADF56521970432EA60083C76A175F3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6D0053D9" w14:textId="77777777" w:rsidTr="00B70697">
        <w:tc>
          <w:tcPr>
            <w:tcW w:w="9865" w:type="dxa"/>
            <w:gridSpan w:val="3"/>
          </w:tcPr>
          <w:p w14:paraId="60A31F9A" w14:textId="096F8FEF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French title</w:t>
            </w:r>
          </w:p>
        </w:tc>
      </w:tr>
      <w:tr w:rsidR="00895E5D" w:rsidRPr="00ED7752" w14:paraId="5009307D" w14:textId="77777777" w:rsidTr="006D7684">
        <w:tc>
          <w:tcPr>
            <w:tcW w:w="9865" w:type="dxa"/>
            <w:gridSpan w:val="3"/>
          </w:tcPr>
          <w:p w14:paraId="1DB624D7" w14:textId="55BDF37C" w:rsidR="00895E5D" w:rsidRPr="00ED7752" w:rsidRDefault="00C421EF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688027857"/>
                <w:placeholder>
                  <w:docPart w:val="74D3D0957CDD44E4BA29D42D56407D6E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6FB00DAA" w14:textId="2FBBA8AA" w:rsidR="003E17A3" w:rsidRPr="00ED7752" w:rsidRDefault="00895E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  <w:r w:rsidRPr="00ED7752">
              <w:rPr>
                <w:sz w:val="20"/>
              </w:rPr>
              <w:t>(</w:t>
            </w:r>
            <w:r w:rsidR="00DA2C54" w:rsidRPr="00ED7752">
              <w:rPr>
                <w:sz w:val="20"/>
              </w:rPr>
              <w:t xml:space="preserve">Please see </w:t>
            </w:r>
            <w:r w:rsidR="00DA2C54" w:rsidRPr="00E25CF9">
              <w:rPr>
                <w:sz w:val="20"/>
              </w:rPr>
              <w:t xml:space="preserve"> ISO/IEC Directives, Part 1, </w:t>
            </w:r>
            <w:hyperlink r:id="rId13" w:anchor="section-isodocuments-top" w:history="1">
              <w:r w:rsidR="00DA2C54" w:rsidRPr="00E25CF9">
                <w:rPr>
                  <w:rStyle w:val="Hyperlink"/>
                  <w:sz w:val="20"/>
                </w:rPr>
                <w:t>Annex C</w:t>
              </w:r>
            </w:hyperlink>
            <w:r w:rsidR="00DA2C54" w:rsidRPr="00E25CF9">
              <w:rPr>
                <w:sz w:val="20"/>
              </w:rPr>
              <w:t>, Clause</w:t>
            </w:r>
            <w:r w:rsidR="00DF7993" w:rsidRPr="00E25CF9">
              <w:rPr>
                <w:sz w:val="20"/>
              </w:rPr>
              <w:t xml:space="preserve"> C.</w:t>
            </w:r>
            <w:r w:rsidR="006D7155" w:rsidRPr="00E25CF9">
              <w:rPr>
                <w:sz w:val="20"/>
              </w:rPr>
              <w:t>4.</w:t>
            </w:r>
            <w:r w:rsidR="00DF7993" w:rsidRPr="00E25CF9">
              <w:rPr>
                <w:sz w:val="20"/>
              </w:rPr>
              <w:t>2</w:t>
            </w:r>
            <w:r w:rsidR="00DA2C54" w:rsidRPr="00ED7752">
              <w:rPr>
                <w:sz w:val="20"/>
              </w:rPr>
              <w:t xml:space="preserve">).  </w:t>
            </w:r>
            <w:r w:rsidR="003E17A3">
              <w:rPr>
                <w:sz w:val="20"/>
              </w:rPr>
              <w:br/>
            </w:r>
            <w:r w:rsidRPr="00ED7752">
              <w:rPr>
                <w:sz w:val="20"/>
              </w:rPr>
              <w:t xml:space="preserve">In case of amendment, </w:t>
            </w:r>
            <w:r w:rsidR="00706ADF" w:rsidRPr="00ED7752">
              <w:rPr>
                <w:sz w:val="20"/>
              </w:rPr>
              <w:t>revision</w:t>
            </w:r>
            <w:r w:rsidRPr="00ED7752">
              <w:rPr>
                <w:sz w:val="20"/>
              </w:rPr>
              <w:t xml:space="preserve"> or a new part of an existing document, please include the reference number and current title</w:t>
            </w:r>
          </w:p>
        </w:tc>
      </w:tr>
      <w:tr w:rsidR="00895E5D" w:rsidRPr="00ED7752" w14:paraId="14294760" w14:textId="77777777" w:rsidTr="006D7684">
        <w:tc>
          <w:tcPr>
            <w:tcW w:w="9865" w:type="dxa"/>
            <w:gridSpan w:val="3"/>
          </w:tcPr>
          <w:p w14:paraId="0B95FD76" w14:textId="37C2AF3F" w:rsidR="00895E5D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SCOPE</w:t>
            </w:r>
            <w:r w:rsidRPr="00ED7752"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="00895E5D" w:rsidRPr="00ED7752">
              <w:rPr>
                <w:sz w:val="20"/>
              </w:rPr>
              <w:t xml:space="preserve">(Please see 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4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25CF9">
              <w:rPr>
                <w:sz w:val="20"/>
              </w:rPr>
              <w:t>, Clause</w:t>
            </w:r>
            <w:r w:rsidR="00A63EBB" w:rsidRPr="00E25CF9">
              <w:rPr>
                <w:sz w:val="20"/>
              </w:rPr>
              <w:t xml:space="preserve"> C.4</w:t>
            </w:r>
            <w:r w:rsidR="006B6436" w:rsidRPr="00E25CF9">
              <w:rPr>
                <w:sz w:val="20"/>
              </w:rPr>
              <w:t>.3</w:t>
            </w:r>
            <w:r w:rsidR="00895E5D" w:rsidRPr="00ED7752">
              <w:rPr>
                <w:sz w:val="20"/>
              </w:rPr>
              <w:t>)</w:t>
            </w:r>
          </w:p>
        </w:tc>
      </w:tr>
      <w:tr w:rsidR="00895E5D" w:rsidRPr="00ED7752" w14:paraId="40F4C0C3" w14:textId="77777777" w:rsidTr="006D7684">
        <w:tc>
          <w:tcPr>
            <w:tcW w:w="9865" w:type="dxa"/>
            <w:gridSpan w:val="3"/>
          </w:tcPr>
          <w:p w14:paraId="0B69AB20" w14:textId="77777777" w:rsidR="00895E5D" w:rsidRDefault="00C421EF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727387456"/>
                <w:placeholder>
                  <w:docPart w:val="2B7B2E97AA2B486A9C433F7B31788D3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0EA3E780" w14:textId="4A13261A" w:rsidR="00F46D5D" w:rsidRPr="00ED7752" w:rsidRDefault="00F46D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</w:p>
        </w:tc>
      </w:tr>
      <w:tr w:rsidR="00895E5D" w:rsidRPr="00ED7752" w14:paraId="2B0EA2FD" w14:textId="77777777" w:rsidTr="006D7684">
        <w:tc>
          <w:tcPr>
            <w:tcW w:w="9865" w:type="dxa"/>
            <w:gridSpan w:val="3"/>
          </w:tcPr>
          <w:p w14:paraId="2924F173" w14:textId="55AC3A07" w:rsidR="00692C7C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URPOSE AND JUSTIFICATION</w:t>
            </w:r>
            <w:r w:rsidRPr="00ED7752">
              <w:rPr>
                <w:sz w:val="20"/>
              </w:rPr>
              <w:t xml:space="preserve"> </w:t>
            </w:r>
          </w:p>
          <w:p w14:paraId="0893D993" w14:textId="0C60CE7D" w:rsidR="00895E5D" w:rsidRPr="00ED7752" w:rsidRDefault="00692C7C" w:rsidP="00317C42">
            <w:pPr>
              <w:pStyle w:val="FORM-content"/>
              <w:keepNext/>
              <w:spacing w:after="60"/>
              <w:rPr>
                <w:sz w:val="20"/>
              </w:rPr>
            </w:pPr>
            <w:r w:rsidRPr="00ED7752">
              <w:rPr>
                <w:sz w:val="20"/>
              </w:rPr>
              <w:t>(</w:t>
            </w:r>
            <w:r w:rsidR="00895E5D" w:rsidRPr="00ED7752">
              <w:rPr>
                <w:sz w:val="20"/>
              </w:rPr>
              <w:t>Please see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5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D7752">
              <w:rPr>
                <w:sz w:val="20"/>
              </w:rPr>
              <w:t xml:space="preserve"> and additional guidance on justification statements in the brochure </w:t>
            </w:r>
            <w:hyperlink r:id="rId16" w:history="1">
              <w:r w:rsidR="00895E5D" w:rsidRPr="00ED7752">
                <w:rPr>
                  <w:rStyle w:val="Hyperlink"/>
                  <w:sz w:val="20"/>
                </w:rPr>
                <w:t>Guidance on New Work</w:t>
              </w:r>
            </w:hyperlink>
            <w:r w:rsidRPr="00ED7752">
              <w:rPr>
                <w:sz w:val="20"/>
              </w:rPr>
              <w:t>)</w:t>
            </w:r>
          </w:p>
        </w:tc>
      </w:tr>
      <w:tr w:rsidR="00895E5D" w:rsidRPr="00ED7752" w14:paraId="7A7F1BA6" w14:textId="77777777" w:rsidTr="006D7684">
        <w:tc>
          <w:tcPr>
            <w:tcW w:w="9865" w:type="dxa"/>
            <w:gridSpan w:val="3"/>
          </w:tcPr>
          <w:p w14:paraId="6B8F7B6E" w14:textId="53430365" w:rsidR="001D11B7" w:rsidRPr="00ED7752" w:rsidRDefault="00C421EF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17578715"/>
                <w:placeholder>
                  <w:docPart w:val="9E24D9985F9542808C47A038C87B6F09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  <w:r w:rsidR="00320720" w:rsidRPr="00ED7752">
              <w:rPr>
                <w:sz w:val="20"/>
              </w:rPr>
              <w:t xml:space="preserve"> </w:t>
            </w:r>
            <w:r w:rsidR="001D11B7" w:rsidRPr="00ED7752">
              <w:rPr>
                <w:sz w:val="20"/>
              </w:rPr>
              <w:t>(Please use this field or attach an annex)</w:t>
            </w:r>
          </w:p>
        </w:tc>
      </w:tr>
      <w:tr w:rsidR="00895E5D" w:rsidRPr="00ED7752" w14:paraId="754DE964" w14:textId="77777777" w:rsidTr="006D7684">
        <w:trPr>
          <w:trHeight w:val="382"/>
        </w:trPr>
        <w:tc>
          <w:tcPr>
            <w:tcW w:w="9865" w:type="dxa"/>
            <w:gridSpan w:val="3"/>
          </w:tcPr>
          <w:p w14:paraId="41F1D38F" w14:textId="0560A790" w:rsidR="00895E5D" w:rsidRPr="00ED7752" w:rsidRDefault="008D1FAE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POSED PROJECT LEADER </w:t>
            </w:r>
            <w:r w:rsidR="00895E5D" w:rsidRPr="008D1FAE">
              <w:rPr>
                <w:bCs w:val="0"/>
                <w:color w:val="auto"/>
                <w:sz w:val="20"/>
              </w:rPr>
              <w:t>(name and email address)</w:t>
            </w:r>
          </w:p>
        </w:tc>
      </w:tr>
      <w:tr w:rsidR="003E17A3" w:rsidRPr="00ED7752" w14:paraId="1B40DF5A" w14:textId="77777777" w:rsidTr="006D7684">
        <w:trPr>
          <w:trHeight w:val="382"/>
        </w:trPr>
        <w:tc>
          <w:tcPr>
            <w:tcW w:w="9865" w:type="dxa"/>
            <w:gridSpan w:val="3"/>
          </w:tcPr>
          <w:p w14:paraId="2FA9AC39" w14:textId="0DA4E580" w:rsidR="003E17A3" w:rsidRPr="00ED7752" w:rsidRDefault="00C421EF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497168026"/>
                <w:placeholder>
                  <w:docPart w:val="696B255AC2414886998D1A44FF858F8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E4DE6B0" w14:textId="77777777" w:rsidTr="006D7684">
        <w:tc>
          <w:tcPr>
            <w:tcW w:w="9865" w:type="dxa"/>
            <w:gridSpan w:val="3"/>
          </w:tcPr>
          <w:p w14:paraId="10386380" w14:textId="4126E656" w:rsidR="00895E5D" w:rsidRPr="00ED7752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>
              <w:rPr>
                <w:b/>
                <w:color w:val="auto"/>
                <w:sz w:val="20"/>
              </w:rPr>
              <w:t>P</w:t>
            </w:r>
            <w:r w:rsidRPr="00ED7752">
              <w:rPr>
                <w:b/>
                <w:color w:val="auto"/>
                <w:sz w:val="20"/>
              </w:rPr>
              <w:t xml:space="preserve">ROPOSER </w:t>
            </w:r>
            <w:r w:rsidR="00895E5D" w:rsidRPr="008D1FAE">
              <w:rPr>
                <w:bCs w:val="0"/>
                <w:color w:val="auto"/>
                <w:sz w:val="20"/>
              </w:rPr>
              <w:t>(including contact information</w:t>
            </w:r>
            <w:r w:rsidR="00D057E1" w:rsidRPr="008D1FAE">
              <w:rPr>
                <w:bCs w:val="0"/>
                <w:color w:val="auto"/>
                <w:sz w:val="20"/>
              </w:rPr>
              <w:t xml:space="preserve"> of the proposer’s representative</w:t>
            </w:r>
            <w:r w:rsidR="00895E5D" w:rsidRPr="008D1FAE">
              <w:rPr>
                <w:bCs w:val="0"/>
                <w:color w:val="auto"/>
                <w:sz w:val="20"/>
              </w:rPr>
              <w:t>)</w:t>
            </w:r>
          </w:p>
        </w:tc>
      </w:tr>
      <w:tr w:rsidR="003E17A3" w:rsidRPr="00ED7752" w14:paraId="6E2826B3" w14:textId="77777777" w:rsidTr="00B70697">
        <w:tc>
          <w:tcPr>
            <w:tcW w:w="9865" w:type="dxa"/>
            <w:gridSpan w:val="3"/>
          </w:tcPr>
          <w:p w14:paraId="06DD2D86" w14:textId="5A427A65" w:rsidR="003E17A3" w:rsidRDefault="00C421EF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616410698"/>
                <w:placeholder>
                  <w:docPart w:val="BEAB4AB596724F74AA2C6D9B34DD9FC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73002D27" w14:textId="77777777" w:rsidTr="00C446D7">
        <w:tc>
          <w:tcPr>
            <w:tcW w:w="426" w:type="dxa"/>
          </w:tcPr>
          <w:p w14:paraId="5DC9FC51" w14:textId="77484730" w:rsidR="003E17A3" w:rsidRPr="00ED7752" w:rsidRDefault="00C421EF" w:rsidP="00C446D7">
            <w:pPr>
              <w:pStyle w:val="FORM-content"/>
              <w:ind w:left="344" w:hanging="344"/>
              <w:rPr>
                <w:b/>
                <w:color w:val="auto"/>
                <w:sz w:val="20"/>
              </w:rPr>
            </w:pPr>
            <w:sdt>
              <w:sdtPr>
                <w:rPr>
                  <w:b/>
                  <w:bCs w:val="0"/>
                  <w:sz w:val="20"/>
                </w:rPr>
                <w:id w:val="103523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B82">
                  <w:rPr>
                    <w:rFonts w:ascii="MS Gothic" w:eastAsia="MS Gothic" w:hAnsi="MS Gothic" w:hint="eastAsia"/>
                    <w:b/>
                    <w:bCs w:val="0"/>
                    <w:sz w:val="20"/>
                  </w:rPr>
                  <w:t>☐</w:t>
                </w:r>
              </w:sdtContent>
            </w:sdt>
          </w:p>
        </w:tc>
        <w:tc>
          <w:tcPr>
            <w:tcW w:w="9439" w:type="dxa"/>
            <w:gridSpan w:val="2"/>
            <w:vAlign w:val="center"/>
          </w:tcPr>
          <w:p w14:paraId="6D97C8D3" w14:textId="561890B5" w:rsidR="003E17A3" w:rsidRPr="00ED7752" w:rsidRDefault="003E17A3" w:rsidP="00317C42">
            <w:pPr>
              <w:pStyle w:val="FORM-content"/>
              <w:rPr>
                <w:b/>
                <w:color w:val="auto"/>
                <w:sz w:val="20"/>
              </w:rPr>
            </w:pPr>
            <w:r w:rsidRPr="00ED7752">
              <w:rPr>
                <w:b/>
                <w:sz w:val="20"/>
              </w:rPr>
              <w:t>T</w:t>
            </w:r>
            <w:r w:rsidRPr="00ED7752">
              <w:rPr>
                <w:b/>
                <w:color w:val="auto"/>
                <w:sz w:val="20"/>
              </w:rPr>
              <w:t xml:space="preserve">he proposer confirms that this proposal has been drafted in compliance with ISO/IEC Directives, Part 1, Annex </w:t>
            </w:r>
            <w:r w:rsidR="00E25CF9">
              <w:rPr>
                <w:b/>
                <w:color w:val="auto"/>
                <w:sz w:val="20"/>
              </w:rPr>
              <w:t>C</w:t>
            </w:r>
          </w:p>
        </w:tc>
      </w:tr>
      <w:tr w:rsidR="00895E5D" w:rsidRPr="00ED7752" w14:paraId="1EE8A94C" w14:textId="77777777" w:rsidTr="006D7684">
        <w:tc>
          <w:tcPr>
            <w:tcW w:w="9865" w:type="dxa"/>
            <w:gridSpan w:val="3"/>
          </w:tcPr>
          <w:p w14:paraId="3968FD67" w14:textId="52B46379" w:rsidR="00250394" w:rsidRPr="00ED7752" w:rsidRDefault="003E17A3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JECT MANAGEMENT </w:t>
            </w:r>
          </w:p>
          <w:p w14:paraId="0BCE2034" w14:textId="2509BCB5" w:rsidR="00250394" w:rsidRDefault="00895E5D" w:rsidP="00317C42">
            <w:pPr>
              <w:pStyle w:val="FORM-content"/>
              <w:spacing w:before="0" w:after="0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 xml:space="preserve">Preferred document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"/>
              <w:gridCol w:w="9206"/>
            </w:tblGrid>
            <w:tr w:rsidR="00761297" w14:paraId="3A0169C7" w14:textId="77777777" w:rsidTr="004B257C">
              <w:tc>
                <w:tcPr>
                  <w:tcW w:w="479" w:type="dxa"/>
                </w:tcPr>
                <w:p w14:paraId="33FA8797" w14:textId="17D69237" w:rsidR="00761297" w:rsidRDefault="00C421EF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24973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0B82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2D3088EB" w14:textId="7A33E3E6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color w:val="auto"/>
                      <w:sz w:val="20"/>
                    </w:rPr>
                    <w:t>International Standard</w:t>
                  </w:r>
                </w:p>
              </w:tc>
            </w:tr>
            <w:tr w:rsidR="00761297" w14:paraId="67003FE2" w14:textId="77777777" w:rsidTr="004B257C">
              <w:tc>
                <w:tcPr>
                  <w:tcW w:w="479" w:type="dxa"/>
                </w:tcPr>
                <w:p w14:paraId="6343B8EE" w14:textId="739FE332" w:rsidR="00761297" w:rsidRDefault="00C421EF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8705692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381A60CC" w14:textId="3933367E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>
                    <w:rPr>
                      <w:color w:val="auto"/>
                      <w:sz w:val="20"/>
                    </w:rPr>
                    <w:t>Technical Specification</w:t>
                  </w:r>
                </w:p>
              </w:tc>
            </w:tr>
            <w:tr w:rsidR="00761297" w14:paraId="7ECF1EB3" w14:textId="77777777" w:rsidTr="004B257C">
              <w:tc>
                <w:tcPr>
                  <w:tcW w:w="479" w:type="dxa"/>
                </w:tcPr>
                <w:p w14:paraId="0F9FAFC6" w14:textId="2CDB1C3C" w:rsidR="00761297" w:rsidRDefault="00C421EF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036585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7C26FD44" w14:textId="28ECADFB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sz w:val="20"/>
                    </w:rPr>
                    <w:t>Publicly Available Specification*</w:t>
                  </w:r>
                </w:p>
              </w:tc>
            </w:tr>
          </w:tbl>
          <w:p w14:paraId="7A157B0A" w14:textId="77777777" w:rsidR="002B55FB" w:rsidRPr="00ED7752" w:rsidRDefault="002B55FB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0FEF50FA" w14:textId="23B1ECE3" w:rsidR="002B55FB" w:rsidRPr="00ED7752" w:rsidRDefault="00796C01" w:rsidP="00317C42">
            <w:pPr>
              <w:pStyle w:val="NormalHanging8mm"/>
              <w:tabs>
                <w:tab w:val="clear" w:pos="454"/>
                <w:tab w:val="left" w:pos="0"/>
              </w:tabs>
              <w:ind w:left="55" w:hanging="55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>*</w:t>
            </w:r>
            <w:r w:rsidRPr="00ED7752">
              <w:rPr>
                <w:sz w:val="20"/>
                <w:szCs w:val="20"/>
              </w:rPr>
              <w:t xml:space="preserve"> 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While a formal NP ballot is not required</w:t>
            </w:r>
            <w:r w:rsidR="00F36119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 xml:space="preserve"> (no eForm04)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, the NP form may provide useful information for the committee P-members to consider when deciding to initiate a Publicly Available Specification</w:t>
            </w:r>
            <w:r w:rsidR="00680A27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.</w:t>
            </w:r>
          </w:p>
          <w:p w14:paraId="15B924A8" w14:textId="77777777" w:rsidR="00895E5D" w:rsidRPr="00ED7752" w:rsidRDefault="00895E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7ABFF7A7" w14:textId="77777777" w:rsidR="00250394" w:rsidRPr="00ED7752" w:rsidRDefault="00250394" w:rsidP="00317C42">
            <w:pPr>
              <w:pStyle w:val="FORM-content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>Proposed Standard Development Track (SDT – to be discussed by the proposer with the committee manager or ISO/CS)</w:t>
            </w:r>
          </w:p>
          <w:p w14:paraId="318CAB78" w14:textId="77777777" w:rsidR="00250394" w:rsidRPr="00ED7752" w:rsidRDefault="00C421EF" w:rsidP="00317C42">
            <w:pPr>
              <w:tabs>
                <w:tab w:val="left" w:pos="1781"/>
                <w:tab w:val="left" w:pos="3624"/>
                <w:tab w:val="left" w:pos="5467"/>
              </w:tabs>
              <w:jc w:val="left"/>
            </w:pPr>
            <w:sdt>
              <w:sdtPr>
                <w:id w:val="133502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18 months</w:t>
            </w:r>
            <w:r w:rsidR="00250394" w:rsidRPr="00ED7752">
              <w:tab/>
            </w:r>
            <w:sdt>
              <w:sdtPr>
                <w:id w:val="-80731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24 months</w:t>
            </w:r>
            <w:r w:rsidR="00250394" w:rsidRPr="00ED7752">
              <w:tab/>
            </w:r>
            <w:sdt>
              <w:sdtPr>
                <w:id w:val="-10112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36 months</w:t>
            </w:r>
          </w:p>
          <w:p w14:paraId="7C9AE059" w14:textId="77777777" w:rsidR="00250394" w:rsidRPr="00ED7752" w:rsidRDefault="00250394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2A0E907B" w14:textId="65D8D033" w:rsidR="00250394" w:rsidRPr="00ED7752" w:rsidRDefault="00250394" w:rsidP="00317C42">
            <w:pPr>
              <w:pStyle w:val="FORM-content"/>
              <w:rPr>
                <w:sz w:val="20"/>
              </w:rPr>
            </w:pPr>
            <w:r w:rsidRPr="00ED7752">
              <w:rPr>
                <w:color w:val="auto"/>
                <w:sz w:val="20"/>
              </w:rPr>
              <w:t>Proposed date for first meeting</w:t>
            </w:r>
            <w:r w:rsidR="003E17A3">
              <w:rPr>
                <w:color w:val="auto"/>
                <w:sz w:val="20"/>
              </w:rPr>
              <w:t xml:space="preserve">:  </w:t>
            </w:r>
            <w:sdt>
              <w:sdtPr>
                <w:rPr>
                  <w:sz w:val="20"/>
                </w:rPr>
                <w:id w:val="-767848180"/>
                <w:placeholder>
                  <w:docPart w:val="EE51A87314374EF6A295C534FE945F6C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31952" w:rsidRPr="00ED7752">
                  <w:rPr>
                    <w:rStyle w:val="PlaceholderText"/>
                    <w:sz w:val="20"/>
                  </w:rPr>
                  <w:t>Click here to enter a date.</w:t>
                </w:r>
              </w:sdtContent>
            </w:sdt>
          </w:p>
          <w:p w14:paraId="4D1F72B2" w14:textId="35F88A20" w:rsidR="00D54307" w:rsidRPr="003E17A3" w:rsidRDefault="00D54307" w:rsidP="00317C42">
            <w:pPr>
              <w:pStyle w:val="FORM-content"/>
              <w:rPr>
                <w:color w:val="auto"/>
                <w:sz w:val="20"/>
              </w:rPr>
            </w:pPr>
            <w:r w:rsidRPr="003E17A3">
              <w:rPr>
                <w:color w:val="auto"/>
                <w:sz w:val="20"/>
              </w:rPr>
              <w:t xml:space="preserve">Proposed </w:t>
            </w:r>
            <w:r w:rsidR="002127DC" w:rsidRPr="003E17A3">
              <w:rPr>
                <w:color w:val="auto"/>
                <w:sz w:val="20"/>
              </w:rPr>
              <w:t xml:space="preserve">TARGET </w:t>
            </w:r>
            <w:r w:rsidRPr="003E17A3">
              <w:rPr>
                <w:color w:val="auto"/>
                <w:sz w:val="20"/>
              </w:rPr>
              <w:t>dates for key milestones</w:t>
            </w:r>
          </w:p>
          <w:p w14:paraId="4A7FF2D3" w14:textId="5D789B39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>Circulation of 1</w:t>
            </w:r>
            <w:r w:rsidRPr="006366E9">
              <w:rPr>
                <w:vertAlign w:val="superscript"/>
              </w:rPr>
              <w:t>st</w:t>
            </w:r>
            <w:r w:rsidRPr="00ED7752">
              <w:t xml:space="preserve"> Working Draft (if any) to experts: </w:t>
            </w:r>
            <w:sdt>
              <w:sdtPr>
                <w:id w:val="-2098703587"/>
                <w:placeholder>
                  <w:docPart w:val="9B8C15D033884C7A8BE539F736C16575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9937287" w14:textId="16045383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Committee Draft </w:t>
            </w:r>
            <w:r w:rsidR="00AE7B7C" w:rsidRPr="00ED7752">
              <w:t>consultation</w:t>
            </w:r>
            <w:r w:rsidRPr="00ED7752">
              <w:t xml:space="preserve"> (if any): </w:t>
            </w:r>
            <w:sdt>
              <w:sdtPr>
                <w:id w:val="1405420757"/>
                <w:placeholder>
                  <w:docPart w:val="886253781DB640D9B4A67FEE7D9C09FF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189D71C6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DIS submission*: </w:t>
            </w:r>
            <w:sdt>
              <w:sdtPr>
                <w:id w:val="1450282096"/>
                <w:placeholder>
                  <w:docPart w:val="EEC45BDD47C44672978212C3082FF4F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6B226C67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Publication*: </w:t>
            </w:r>
            <w:sdt>
              <w:sdtPr>
                <w:id w:val="-1696927601"/>
                <w:placeholder>
                  <w:docPart w:val="9658AEA97B2342EEAF2B9239DB5E98B6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2A5A375" w14:textId="77777777" w:rsidR="00D54307" w:rsidRPr="00ED7752" w:rsidRDefault="00D54307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74634D3D" w14:textId="5657EC92" w:rsidR="00C060C4" w:rsidRPr="00ED7752" w:rsidRDefault="00D54307" w:rsidP="00317C42">
            <w:pPr>
              <w:pStyle w:val="FootnoteText"/>
              <w:spacing w:after="0"/>
              <w:ind w:left="0" w:firstLine="0"/>
              <w:jc w:val="left"/>
              <w:rPr>
                <w:sz w:val="20"/>
                <w:szCs w:val="20"/>
              </w:rPr>
            </w:pPr>
            <w:r w:rsidRPr="00ED7752">
              <w:rPr>
                <w:sz w:val="20"/>
                <w:szCs w:val="20"/>
              </w:rPr>
              <w:t xml:space="preserve">* Target Dates for DIS submission and Publication should be set a few weeks ahead of the limit dates automatically </w:t>
            </w:r>
            <w:r w:rsidR="00FC3515" w:rsidRPr="00ED7752">
              <w:rPr>
                <w:sz w:val="20"/>
                <w:szCs w:val="20"/>
              </w:rPr>
              <w:t xml:space="preserve">determined </w:t>
            </w:r>
            <w:r w:rsidR="00204793" w:rsidRPr="00ED7752">
              <w:rPr>
                <w:sz w:val="20"/>
                <w:szCs w:val="20"/>
              </w:rPr>
              <w:t>when selecting the</w:t>
            </w:r>
            <w:r w:rsidRPr="00ED7752">
              <w:rPr>
                <w:sz w:val="20"/>
                <w:szCs w:val="20"/>
              </w:rPr>
              <w:t xml:space="preserve"> SDT.</w:t>
            </w:r>
          </w:p>
          <w:p w14:paraId="3CEDC0AF" w14:textId="77777777" w:rsidR="000C5F1A" w:rsidRPr="00ED7752" w:rsidRDefault="000C5F1A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0BC9832C" w14:textId="6BBCE43F" w:rsidR="00250394" w:rsidRDefault="00250394" w:rsidP="00317C42">
            <w:pPr>
              <w:jc w:val="left"/>
            </w:pPr>
            <w:r w:rsidRPr="00ED7752">
              <w:t>It is proposed that this DOCUMENT will be developed b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0"/>
              <w:gridCol w:w="9205"/>
            </w:tblGrid>
            <w:tr w:rsidR="00431952" w14:paraId="3A2B02B9" w14:textId="77777777" w:rsidTr="004B257C">
              <w:trPr>
                <w:trHeight w:val="418"/>
              </w:trPr>
              <w:tc>
                <w:tcPr>
                  <w:tcW w:w="480" w:type="dxa"/>
                  <w:vAlign w:val="center"/>
                </w:tcPr>
                <w:p w14:paraId="6BA8F5ED" w14:textId="1BECED80" w:rsidR="00431952" w:rsidRDefault="00C421EF" w:rsidP="00317C42">
                  <w:pPr>
                    <w:jc w:val="left"/>
                  </w:pPr>
                  <w:sdt>
                    <w:sdtPr>
                      <w:id w:val="18230885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8B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BEF660E" w14:textId="43C8A49A" w:rsidR="00431952" w:rsidRDefault="00431952" w:rsidP="003C16A8">
                  <w:pPr>
                    <w:jc w:val="left"/>
                  </w:pPr>
                  <w:r w:rsidRPr="00ED7752">
                    <w:t xml:space="preserve">An existing Working Group, add title </w:t>
                  </w:r>
                  <w:sdt>
                    <w:sdtPr>
                      <w:id w:val="-148287320"/>
                      <w:placeholder>
                        <w:docPart w:val="3946EF28D96E40128363898AB45898FD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31952" w14:paraId="403BED19" w14:textId="77777777" w:rsidTr="004B257C">
              <w:tc>
                <w:tcPr>
                  <w:tcW w:w="480" w:type="dxa"/>
                  <w:vAlign w:val="center"/>
                </w:tcPr>
                <w:p w14:paraId="1F1452AB" w14:textId="5D4FE5D9" w:rsidR="00431952" w:rsidRDefault="00C421EF" w:rsidP="00317C42">
                  <w:pPr>
                    <w:jc w:val="left"/>
                  </w:pPr>
                  <w:sdt>
                    <w:sdtPr>
                      <w:id w:val="-139811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12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9B42D54" w14:textId="00EF886D" w:rsidR="00431952" w:rsidRDefault="00431952" w:rsidP="00AC0020">
                  <w:pPr>
                    <w:pStyle w:val="NormalHanging8mm"/>
                    <w:ind w:left="0" w:firstLine="0"/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A new Working Group  </w:t>
                  </w:r>
                  <w:sdt>
                    <w:sdtPr>
                      <w:rPr>
                        <w:sz w:val="20"/>
                        <w:szCs w:val="20"/>
                      </w:rPr>
                      <w:id w:val="-1010603721"/>
                      <w:placeholder>
                        <w:docPart w:val="7FD6ED1D75C0430B9F4BBB333524C254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sz w:val="20"/>
                          <w:szCs w:val="20"/>
                          <w:lang w:val="en-US"/>
                        </w:rPr>
                        <w:t>Click or tap here to enter text.</w:t>
                      </w:r>
                    </w:sdtContent>
                  </w:sdt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 w:val="20"/>
                      <w:szCs w:val="20"/>
                    </w:rPr>
                    <w:br/>
                  </w:r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>(Note that the establishment of a new Working Group requires approval by the parent committee  by a resolution)</w:t>
                  </w:r>
                </w:p>
              </w:tc>
            </w:tr>
            <w:tr w:rsidR="00431952" w14:paraId="2BD9B319" w14:textId="77777777" w:rsidTr="004B257C">
              <w:tc>
                <w:tcPr>
                  <w:tcW w:w="480" w:type="dxa"/>
                  <w:vAlign w:val="center"/>
                </w:tcPr>
                <w:p w14:paraId="56039C0A" w14:textId="5D372495" w:rsidR="00431952" w:rsidRDefault="00C421EF" w:rsidP="00317C42">
                  <w:pPr>
                    <w:jc w:val="left"/>
                  </w:pPr>
                  <w:sdt>
                    <w:sdtPr>
                      <w:id w:val="-9880903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386222B" w14:textId="37761BE8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TC/SC directly</w:t>
                  </w:r>
                </w:p>
              </w:tc>
            </w:tr>
            <w:tr w:rsidR="00431952" w14:paraId="7B34ABCE" w14:textId="77777777" w:rsidTr="004B257C">
              <w:tc>
                <w:tcPr>
                  <w:tcW w:w="480" w:type="dxa"/>
                  <w:vAlign w:val="center"/>
                </w:tcPr>
                <w:p w14:paraId="59B89A00" w14:textId="694724C7" w:rsidR="00431952" w:rsidRDefault="00C421EF" w:rsidP="00317C42">
                  <w:pPr>
                    <w:jc w:val="left"/>
                  </w:pPr>
                  <w:sdt>
                    <w:sdtPr>
                      <w:id w:val="-17769437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19F8DCA0" w14:textId="2153B92E" w:rsidR="00431952" w:rsidRDefault="00431952" w:rsidP="00317C42">
                  <w:pPr>
                    <w:jc w:val="left"/>
                  </w:pPr>
                  <w:r w:rsidRPr="00ED7752">
                    <w:t>To be determined</w:t>
                  </w:r>
                </w:p>
              </w:tc>
            </w:tr>
            <w:tr w:rsidR="00431952" w14:paraId="5778DDE9" w14:textId="77777777" w:rsidTr="004B257C">
              <w:tc>
                <w:tcPr>
                  <w:tcW w:w="480" w:type="dxa"/>
                  <w:vAlign w:val="center"/>
                </w:tcPr>
                <w:p w14:paraId="6B739948" w14:textId="579A2BBF" w:rsidR="00431952" w:rsidRDefault="00C421EF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15133745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CCC5F82" w14:textId="6F4CC157" w:rsidR="00431952" w:rsidRDefault="00431952" w:rsidP="00317C42">
                  <w:pPr>
                    <w:jc w:val="left"/>
                  </w:pPr>
                  <w:r w:rsidRPr="00ED7752">
                    <w:t>This proposal relates to a new ISO document</w:t>
                  </w:r>
                </w:p>
              </w:tc>
            </w:tr>
            <w:tr w:rsidR="00431952" w14:paraId="2238B85E" w14:textId="77777777" w:rsidTr="004B257C">
              <w:tc>
                <w:tcPr>
                  <w:tcW w:w="480" w:type="dxa"/>
                  <w:vAlign w:val="center"/>
                </w:tcPr>
                <w:p w14:paraId="550C0B29" w14:textId="5C5FEA5E" w:rsidR="00431952" w:rsidRDefault="00431952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</w:p>
              </w:tc>
              <w:tc>
                <w:tcPr>
                  <w:tcW w:w="9205" w:type="dxa"/>
                  <w:vAlign w:val="center"/>
                </w:tcPr>
                <w:p w14:paraId="4A14FCF2" w14:textId="77777777" w:rsidR="00431952" w:rsidRDefault="00431952" w:rsidP="00317C42">
                  <w:pPr>
                    <w:jc w:val="left"/>
                  </w:pPr>
                </w:p>
              </w:tc>
            </w:tr>
            <w:tr w:rsidR="00431952" w14:paraId="3F7344D4" w14:textId="77777777" w:rsidTr="0024392A">
              <w:tc>
                <w:tcPr>
                  <w:tcW w:w="480" w:type="dxa"/>
                </w:tcPr>
                <w:p w14:paraId="190C4D20" w14:textId="70F1CC43" w:rsidR="00431952" w:rsidRDefault="00C421EF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5442932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7F7909B" w14:textId="3CBFFACC" w:rsidR="00431952" w:rsidRDefault="00431952" w:rsidP="0024392A">
                  <w:pPr>
                    <w:jc w:val="left"/>
                  </w:pPr>
                  <w:r w:rsidRPr="00ED7752">
                    <w:t>This proposal relates to the adoption, as an active project, of an item currently registered as a Preliminary Work Item</w:t>
                  </w:r>
                </w:p>
              </w:tc>
            </w:tr>
            <w:tr w:rsidR="00431952" w14:paraId="5996554A" w14:textId="77777777" w:rsidTr="0024392A">
              <w:tc>
                <w:tcPr>
                  <w:tcW w:w="480" w:type="dxa"/>
                </w:tcPr>
                <w:p w14:paraId="2A62EB96" w14:textId="2C76CD47" w:rsidR="00431952" w:rsidRDefault="00C421EF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11527116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2FF4B37B" w14:textId="48798A22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is proposal relates to the re-establishment of a cancelled project as an active project</w:t>
                  </w:r>
                </w:p>
              </w:tc>
            </w:tr>
            <w:tr w:rsidR="00431952" w14:paraId="66189AFA" w14:textId="77777777" w:rsidTr="0024392A">
              <w:tc>
                <w:tcPr>
                  <w:tcW w:w="480" w:type="dxa"/>
                </w:tcPr>
                <w:p w14:paraId="3369E7B9" w14:textId="39FCBAD5" w:rsidR="00431952" w:rsidRPr="00ED7752" w:rsidRDefault="00C421EF" w:rsidP="0024392A">
                  <w:pPr>
                    <w:jc w:val="left"/>
                    <w:rPr>
                      <w:rFonts w:ascii="Segoe UI Symbol" w:eastAsia="MS Gothic" w:hAnsi="Segoe UI Symbol" w:cs="Segoe UI Symbol"/>
                    </w:rPr>
                  </w:pPr>
                  <w:sdt>
                    <w:sdtPr>
                      <w:id w:val="1943640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76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0EB834C" w14:textId="215A2150" w:rsidR="00431952" w:rsidRDefault="00431952" w:rsidP="00317C42">
                  <w:pPr>
                    <w:jc w:val="left"/>
                  </w:pPr>
                  <w:r w:rsidRPr="00ED7752">
                    <w:t xml:space="preserve">Other:  </w:t>
                  </w:r>
                  <w:sdt>
                    <w:sdtPr>
                      <w:id w:val="1836806573"/>
                      <w:placeholder>
                        <w:docPart w:val="46266202E1254BB1BE07314ACF667DD7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3386535F" w14:textId="77777777" w:rsidR="00431952" w:rsidRPr="00ED7752" w:rsidRDefault="00431952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51F7953A" w14:textId="34EB63E8" w:rsidR="00706ADF" w:rsidRDefault="00706AD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 xml:space="preserve">Additional guidance on project management is available </w:t>
            </w:r>
            <w:hyperlink r:id="rId17" w:history="1">
              <w:r w:rsidRPr="00ED7752">
                <w:rPr>
                  <w:rStyle w:val="Hyperlink"/>
                  <w:rFonts w:cs="Arial"/>
                  <w:sz w:val="20"/>
                  <w:szCs w:val="20"/>
                </w:rPr>
                <w:t>here</w:t>
              </w:r>
            </w:hyperlink>
            <w:r w:rsidRPr="00ED7752">
              <w:rPr>
                <w:rFonts w:cs="Arial"/>
                <w:sz w:val="20"/>
                <w:szCs w:val="20"/>
              </w:rPr>
              <w:t xml:space="preserve">. </w:t>
            </w:r>
          </w:p>
          <w:p w14:paraId="456488E8" w14:textId="77777777" w:rsidR="00F46D5D" w:rsidRDefault="00F46D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437FF50C" w14:textId="02C17023" w:rsidR="00431952" w:rsidRPr="00ED7752" w:rsidRDefault="0043195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</w:tc>
      </w:tr>
      <w:tr w:rsidR="00895E5D" w:rsidRPr="00ED7752" w14:paraId="692F1172" w14:textId="77777777" w:rsidTr="006D7684">
        <w:tc>
          <w:tcPr>
            <w:tcW w:w="9865" w:type="dxa"/>
            <w:gridSpan w:val="3"/>
          </w:tcPr>
          <w:p w14:paraId="5EB39D94" w14:textId="22C2C8F6" w:rsidR="00250394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REPARATORY 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4B0B82" w14:paraId="3BD9775E" w14:textId="77777777" w:rsidTr="004B0B82">
              <w:sdt>
                <w:sdtPr>
                  <w:id w:val="14698662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54832305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5E34BA3" w14:textId="78CC238A" w:rsidR="004B0B82" w:rsidRPr="004B0B82" w:rsidRDefault="004B0B82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A draft is attached</w:t>
                  </w:r>
                </w:p>
              </w:tc>
            </w:tr>
            <w:tr w:rsidR="004B0B82" w14:paraId="11446222" w14:textId="77777777" w:rsidTr="004B0B82">
              <w:sdt>
                <w:sdtPr>
                  <w:id w:val="402803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0C5321C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820114C" w14:textId="24A02DB6" w:rsidR="004B0B82" w:rsidRDefault="004B0B82" w:rsidP="004B0B82">
                  <w:pPr>
                    <w:jc w:val="left"/>
                  </w:pPr>
                  <w:r>
                    <w:t>An existing document serving as the initial basis is attached</w:t>
                  </w:r>
                </w:p>
              </w:tc>
            </w:tr>
            <w:tr w:rsidR="004B0B82" w14:paraId="525F6157" w14:textId="77777777" w:rsidTr="004B0B82">
              <w:sdt>
                <w:sdtPr>
                  <w:id w:val="-949392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07757DCF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1681E4E" w14:textId="42AD57DC" w:rsidR="004B0B82" w:rsidRDefault="004B0B82" w:rsidP="004B0B82">
                  <w:pPr>
                    <w:jc w:val="left"/>
                  </w:pPr>
                  <w:r>
                    <w:rPr>
                      <w:spacing w:val="-2"/>
                    </w:rPr>
                    <w:t>An outline is attached</w:t>
                  </w:r>
                </w:p>
              </w:tc>
            </w:tr>
            <w:tr w:rsidR="004B0B82" w14:paraId="05BE8C56" w14:textId="77777777" w:rsidTr="004B0B82">
              <w:tc>
                <w:tcPr>
                  <w:tcW w:w="475" w:type="dxa"/>
                </w:tcPr>
                <w:p w14:paraId="302619A1" w14:textId="77777777" w:rsidR="004B0B82" w:rsidRDefault="004B0B82" w:rsidP="004B0B82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40B1F2DB" w14:textId="0C5BF6D1" w:rsidR="004B0B82" w:rsidRDefault="004B0B82" w:rsidP="004B0B82">
                  <w:pPr>
                    <w:jc w:val="left"/>
                  </w:pPr>
                  <w:r w:rsidRPr="004B0B82">
                    <w:t xml:space="preserve">Note: at minimum </w:t>
                  </w:r>
                  <w:r w:rsidR="0024392A" w:rsidRPr="004B0B82">
                    <w:t xml:space="preserve">an </w:t>
                  </w:r>
                  <w:r w:rsidRPr="004B0B82">
                    <w:t xml:space="preserve">outline of the proposed </w:t>
                  </w:r>
                  <w:r w:rsidR="0024392A" w:rsidRPr="004B0B82">
                    <w:t xml:space="preserve">document </w:t>
                  </w:r>
                  <w:r w:rsidRPr="004B0B82">
                    <w:t>is required</w:t>
                  </w:r>
                </w:p>
              </w:tc>
            </w:tr>
          </w:tbl>
          <w:p w14:paraId="2F662943" w14:textId="77777777" w:rsidR="004B0B82" w:rsidRDefault="004B0B82" w:rsidP="00317C42">
            <w:pPr>
              <w:pStyle w:val="FORM-content"/>
              <w:rPr>
                <w:sz w:val="20"/>
              </w:rPr>
            </w:pPr>
          </w:p>
          <w:p w14:paraId="28DB4B2E" w14:textId="2720C65A" w:rsidR="00895E5D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The proposer is prepared to undertake the preparatory work required:</w:t>
            </w:r>
          </w:p>
          <w:p w14:paraId="7FDFE99E" w14:textId="585D162E" w:rsidR="00895E5D" w:rsidRPr="00ED7752" w:rsidRDefault="00C421EF" w:rsidP="00317C42">
            <w:pPr>
              <w:pStyle w:val="FORM-content"/>
              <w:rPr>
                <w:sz w:val="20"/>
              </w:rPr>
            </w:pPr>
            <w:sdt>
              <w:sdtPr>
                <w:rPr>
                  <w:rFonts w:ascii="MS Gothic" w:eastAsia="SimSun" w:hAnsi="MS Gothic"/>
                  <w:sz w:val="20"/>
                </w:rPr>
                <w:id w:val="478742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E666A">
              <w:rPr>
                <w:rFonts w:ascii="MS Gothic" w:eastAsia="SimSun" w:hAnsi="MS Gothic"/>
                <w:sz w:val="20"/>
              </w:rPr>
              <w:t xml:space="preserve"> </w:t>
            </w:r>
            <w:r w:rsidR="00CE666A">
              <w:rPr>
                <w:rFonts w:ascii="MS Gothic" w:eastAsia="SimSun" w:hAnsi="MS Gothic" w:hint="eastAsia"/>
                <w:sz w:val="20"/>
              </w:rPr>
              <w:t xml:space="preserve"> </w:t>
            </w:r>
            <w:r w:rsidR="00895E5D" w:rsidRPr="00ED7752">
              <w:rPr>
                <w:sz w:val="20"/>
              </w:rPr>
              <w:t>Yes</w:t>
            </w:r>
            <w:r w:rsidR="00161CB0">
              <w:t xml:space="preserve"> </w:t>
            </w:r>
            <w:r w:rsidR="00CE666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8080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95E5D" w:rsidRPr="00ED7752">
              <w:rPr>
                <w:sz w:val="20"/>
              </w:rPr>
              <w:t xml:space="preserve">  No</w:t>
            </w:r>
          </w:p>
          <w:p w14:paraId="4C123E4B" w14:textId="77777777" w:rsidR="00895E5D" w:rsidRPr="00ED7752" w:rsidRDefault="00895E5D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a draft is attached to this proposal:</w:t>
            </w:r>
          </w:p>
          <w:p w14:paraId="72ECB2A9" w14:textId="77777777" w:rsidR="00895E5D" w:rsidRPr="00ED7752" w:rsidRDefault="00895E5D" w:rsidP="00317C42">
            <w:pPr>
              <w:jc w:val="left"/>
            </w:pPr>
          </w:p>
          <w:p w14:paraId="7D8F016A" w14:textId="3BB0ADB2" w:rsidR="00895E5D" w:rsidRDefault="00895E5D" w:rsidP="00317C42">
            <w:pPr>
              <w:jc w:val="left"/>
            </w:pPr>
            <w:r w:rsidRPr="00ED7752">
              <w:t>Please select from one of the following options:</w:t>
            </w:r>
            <w:r w:rsidR="004B257C"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CE666A" w14:paraId="0A25F5AD" w14:textId="77777777" w:rsidTr="006366E9">
              <w:sdt>
                <w:sdtPr>
                  <w:id w:val="12042829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45BAEDA" w14:textId="6F3D83AF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C4FBD82" w14:textId="1644FD23" w:rsidR="00CE666A" w:rsidRPr="004B0B82" w:rsidRDefault="00CE666A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draft document can be registered at Preparatory stage (WD – stage 20.00)</w:t>
                  </w:r>
                </w:p>
              </w:tc>
            </w:tr>
            <w:tr w:rsidR="00CE666A" w14:paraId="7A08634B" w14:textId="77777777" w:rsidTr="006366E9">
              <w:sdt>
                <w:sdtPr>
                  <w:id w:val="-11624656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D4EB254" w14:textId="44EB4580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1C4177" w14:textId="7323FA63" w:rsidR="00CE666A" w:rsidRDefault="00CE666A" w:rsidP="00317C42">
                  <w:pPr>
                    <w:jc w:val="left"/>
                  </w:pPr>
                  <w:r w:rsidRPr="00ED7752">
                    <w:t>The draft document can be registered at Committee</w:t>
                  </w:r>
                  <w:r>
                    <w:t xml:space="preserve"> </w:t>
                  </w:r>
                  <w:r w:rsidRPr="00ED7752">
                    <w:t>stage (CD – stage 30.00)</w:t>
                  </w:r>
                </w:p>
              </w:tc>
            </w:tr>
            <w:tr w:rsidR="00CE666A" w14:paraId="2B4D3092" w14:textId="77777777" w:rsidTr="006366E9">
              <w:sdt>
                <w:sdtPr>
                  <w:id w:val="21388244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ED63832" w14:textId="1233FF83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6B36AB0E" w14:textId="16224CC8" w:rsidR="00CE666A" w:rsidRDefault="00CE666A" w:rsidP="00317C42">
                  <w:pPr>
                    <w:jc w:val="left"/>
                  </w:pPr>
                  <w:r w:rsidRPr="00ED7752">
                    <w:rPr>
                      <w:spacing w:val="-2"/>
                    </w:rPr>
                    <w:t>The draft document can be registered at enquiry stage (DIS – stage 40.00)</w:t>
                  </w:r>
                </w:p>
              </w:tc>
            </w:tr>
            <w:tr w:rsidR="00CE666A" w14:paraId="0BF2E02A" w14:textId="77777777" w:rsidTr="006366E9">
              <w:tc>
                <w:tcPr>
                  <w:tcW w:w="475" w:type="dxa"/>
                </w:tcPr>
                <w:p w14:paraId="4B4D2DE0" w14:textId="77777777" w:rsidR="00CE666A" w:rsidRDefault="00CE666A" w:rsidP="006366E9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6AE5C63C" w14:textId="77777777" w:rsidR="00CE666A" w:rsidRDefault="00CE666A" w:rsidP="00317C42">
                  <w:pPr>
                    <w:jc w:val="left"/>
                  </w:pPr>
                </w:p>
              </w:tc>
            </w:tr>
            <w:tr w:rsidR="00CE666A" w14:paraId="4378C174" w14:textId="77777777" w:rsidTr="006366E9">
              <w:sdt>
                <w:sdtPr>
                  <w:id w:val="-11697092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7F8E622D" w14:textId="442AFDBC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8D77086" w14:textId="3BE37055" w:rsidR="00CE666A" w:rsidRDefault="00CE666A" w:rsidP="00317C42">
                  <w:pPr>
                    <w:jc w:val="left"/>
                  </w:pPr>
                  <w:r w:rsidRPr="00ED7752">
                    <w:t xml:space="preserve">If the attached document is copyrighted or includes copyrighted content, the proposer confirms that copyright permission has been granted for ISO to use this content in compliance with </w:t>
                  </w:r>
                  <w:hyperlink r:id="rId18" w:anchor="section-isodocuments-top" w:history="1">
                    <w:r w:rsidRPr="008B04B4">
                      <w:rPr>
                        <w:rStyle w:val="Hyperlink"/>
                      </w:rPr>
                      <w:t>clause 2.13</w:t>
                    </w:r>
                  </w:hyperlink>
                  <w:r w:rsidRPr="00ED7752">
                    <w:t xml:space="preserve"> of ISO/IEC Directives, Part 1 (see also the </w:t>
                  </w:r>
                  <w:hyperlink r:id="rId19" w:history="1">
                    <w:r w:rsidRPr="00ED7752">
                      <w:rPr>
                        <w:rStyle w:val="Hyperlink"/>
                      </w:rPr>
                      <w:t>Declaration on copyright</w:t>
                    </w:r>
                  </w:hyperlink>
                  <w:r w:rsidRPr="00ED7752">
                    <w:t>).</w:t>
                  </w:r>
                </w:p>
                <w:p w14:paraId="3136605D" w14:textId="77777777" w:rsidR="004B257C" w:rsidRDefault="004B257C" w:rsidP="00317C42">
                  <w:pPr>
                    <w:jc w:val="left"/>
                  </w:pPr>
                </w:p>
                <w:p w14:paraId="14595E06" w14:textId="574FF351" w:rsidR="004B257C" w:rsidRDefault="004B257C" w:rsidP="00317C42">
                  <w:pPr>
                    <w:jc w:val="left"/>
                  </w:pPr>
                </w:p>
              </w:tc>
            </w:tr>
          </w:tbl>
          <w:p w14:paraId="3F2AD4B6" w14:textId="6A94A5C4" w:rsidR="00CE666A" w:rsidRPr="00ED7752" w:rsidRDefault="00CE666A" w:rsidP="00317C42">
            <w:pPr>
              <w:pStyle w:val="FORM-content"/>
              <w:rPr>
                <w:sz w:val="20"/>
              </w:rPr>
            </w:pPr>
          </w:p>
        </w:tc>
      </w:tr>
      <w:tr w:rsidR="00895E5D" w:rsidRPr="00ED7752" w14:paraId="0697F6CC" w14:textId="77777777" w:rsidTr="006D7684">
        <w:tc>
          <w:tcPr>
            <w:tcW w:w="9865" w:type="dxa"/>
            <w:gridSpan w:val="3"/>
          </w:tcPr>
          <w:p w14:paraId="550689C9" w14:textId="66583EAD" w:rsidR="00FA5BAA" w:rsidRDefault="00FA5BAA" w:rsidP="00F46D5D">
            <w:pPr>
              <w:pStyle w:val="NormalHanging8mm"/>
              <w:tabs>
                <w:tab w:val="clear" w:pos="454"/>
                <w:tab w:val="left" w:pos="0"/>
              </w:tabs>
              <w:snapToGrid w:val="0"/>
              <w:spacing w:before="200" w:after="200"/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  <w:r w:rsidRPr="00ED7752"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  <w:t xml:space="preserve">RELATION OF THE PROPOSAL TO EXISTING INTERNATIONAL STANDARDS AND ON-GOING STANDARDIZATION WORK </w:t>
            </w:r>
          </w:p>
          <w:p w14:paraId="4E455342" w14:textId="77777777" w:rsidR="00161CB0" w:rsidRPr="00ED7752" w:rsidRDefault="00161CB0" w:rsidP="00317C42">
            <w:pPr>
              <w:pStyle w:val="NormalHanging8mm"/>
              <w:tabs>
                <w:tab w:val="clear" w:pos="454"/>
                <w:tab w:val="left" w:pos="0"/>
              </w:tabs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</w:p>
          <w:p w14:paraId="703E7E3E" w14:textId="77777777" w:rsidR="00895E5D" w:rsidRPr="00ED7752" w:rsidRDefault="00895E5D" w:rsidP="00317C42">
            <w:pPr>
              <w:jc w:val="left"/>
            </w:pPr>
            <w:r w:rsidRPr="00ED7752">
              <w:t>To the best of your knowledge, has this or a similar proposal been submitted to another standards development organization or to another ISO committee?</w:t>
            </w:r>
          </w:p>
          <w:p w14:paraId="287DF54E" w14:textId="77777777" w:rsidR="00204981" w:rsidRPr="00ED7752" w:rsidRDefault="00204981" w:rsidP="00317C42">
            <w:pPr>
              <w:jc w:val="left"/>
            </w:pPr>
          </w:p>
          <w:p w14:paraId="033870A8" w14:textId="77777777" w:rsidR="00895E5D" w:rsidRPr="00ED7752" w:rsidRDefault="00C421EF" w:rsidP="00317C42">
            <w:pPr>
              <w:tabs>
                <w:tab w:val="left" w:pos="1072"/>
              </w:tabs>
              <w:jc w:val="left"/>
            </w:pPr>
            <w:sdt>
              <w:sdtPr>
                <w:id w:val="-148884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Yes</w:t>
            </w:r>
            <w:r w:rsidR="00895E5D" w:rsidRPr="00ED7752">
              <w:tab/>
            </w:r>
            <w:sdt>
              <w:sdtPr>
                <w:id w:val="61148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No</w:t>
            </w:r>
          </w:p>
          <w:p w14:paraId="27467CCD" w14:textId="77777777" w:rsidR="00895E5D" w:rsidRPr="00ED7752" w:rsidRDefault="00895E5D" w:rsidP="00317C42">
            <w:pPr>
              <w:jc w:val="left"/>
            </w:pPr>
          </w:p>
          <w:p w14:paraId="562E9EEA" w14:textId="4229E0E2" w:rsidR="00895E5D" w:rsidRPr="00ED7752" w:rsidRDefault="00895E5D" w:rsidP="00317C42">
            <w:pPr>
              <w:jc w:val="left"/>
            </w:pPr>
            <w:r w:rsidRPr="00ED7752">
              <w:t>If Yes, please specify which one(s)</w:t>
            </w:r>
            <w:r w:rsidR="00CE666A">
              <w:t xml:space="preserve">  </w:t>
            </w:r>
            <w:sdt>
              <w:sdtPr>
                <w:id w:val="1119573288"/>
                <w:placeholder>
                  <w:docPart w:val="C9AE5D81414A47549E40F255716888EA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  <w:rFonts w:eastAsia="SimSun"/>
                  </w:rPr>
                  <w:t>Click or tap here to enter text.</w:t>
                </w:r>
              </w:sdtContent>
            </w:sdt>
          </w:p>
          <w:p w14:paraId="55934AB4" w14:textId="77777777" w:rsidR="00895E5D" w:rsidRPr="00ED7752" w:rsidRDefault="00895E5D" w:rsidP="00317C42">
            <w:pPr>
              <w:jc w:val="left"/>
            </w:pPr>
          </w:p>
          <w:p w14:paraId="0EA5B11D" w14:textId="77777777" w:rsidR="00895E5D" w:rsidRPr="00ED7752" w:rsidRDefault="00C421EF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885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The proposer has checked whether the proposed scope of this new project overlaps with the scope of any existing ISO project</w:t>
            </w:r>
          </w:p>
          <w:p w14:paraId="05885139" w14:textId="77777777" w:rsidR="00895E5D" w:rsidRPr="00ED7752" w:rsidRDefault="00895E5D" w:rsidP="00317C42">
            <w:pPr>
              <w:autoSpaceDE w:val="0"/>
              <w:autoSpaceDN w:val="0"/>
              <w:adjustRightInd w:val="0"/>
              <w:ind w:right="-2"/>
              <w:jc w:val="left"/>
              <w:rPr>
                <w:bCs/>
              </w:rPr>
            </w:pPr>
          </w:p>
          <w:p w14:paraId="59A0A736" w14:textId="7D11F037" w:rsidR="00895E5D" w:rsidRPr="00ED7752" w:rsidRDefault="00C421EF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2700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 xml:space="preserve">If an overlap or the potential for overlap is identified, 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the proposer and the leaders of the existing </w:t>
            </w:r>
            <w:r w:rsidR="00735B37" w:rsidRPr="00ED7752">
              <w:rPr>
                <w:rFonts w:cs="Arial"/>
                <w:bCs/>
                <w:sz w:val="20"/>
                <w:szCs w:val="20"/>
              </w:rPr>
              <w:t>project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 have discussed on: </w:t>
            </w:r>
          </w:p>
          <w:p w14:paraId="033BA29B" w14:textId="49DFC25D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modification/restriction of the scope of the proposal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,</w:t>
            </w:r>
          </w:p>
          <w:p w14:paraId="21D9BB93" w14:textId="115DF3E5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potential modification/restriction of the scope of the existing project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.</w:t>
            </w:r>
          </w:p>
          <w:p w14:paraId="38FDB0C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1E2A2416" w14:textId="20C05FA2" w:rsidR="00895E5D" w:rsidRPr="00ED7752" w:rsidRDefault="00C421EF" w:rsidP="00317C42">
            <w:pPr>
              <w:pStyle w:val="NormalHanging8mm"/>
              <w:rPr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30142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>If agreement with parties responsible for existing project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(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s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)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 xml:space="preserve"> has not been reached, please explain why the proposal should be approved</w:t>
            </w:r>
            <w:r w:rsidR="00B70697">
              <w:rPr>
                <w:rFonts w:cs="Arial"/>
                <w:bCs/>
                <w:sz w:val="20"/>
                <w:szCs w:val="20"/>
              </w:rPr>
              <w:br/>
            </w:r>
            <w:sdt>
              <w:sdtPr>
                <w:id w:val="669836271"/>
                <w:placeholder>
                  <w:docPart w:val="F6E27517E4DA4B5A8E0BCCB8DCADCBBB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B71A9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605067CB" w14:textId="160DD56A" w:rsidR="00895E5D" w:rsidRDefault="00C421EF" w:rsidP="00317C42">
            <w:pPr>
              <w:pStyle w:val="NormalHanging8mm"/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112137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sz w:val="20"/>
                <w:szCs w:val="20"/>
              </w:rPr>
              <w:t xml:space="preserve">Has a proposal on this subject </w:t>
            </w:r>
            <w:r w:rsidR="001214B0" w:rsidRPr="00ED7752">
              <w:rPr>
                <w:rFonts w:cs="Arial"/>
                <w:sz w:val="20"/>
                <w:szCs w:val="20"/>
              </w:rPr>
              <w:t xml:space="preserve">already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been submitted </w:t>
            </w:r>
            <w:r w:rsidR="008B0CE3" w:rsidRPr="00ED7752">
              <w:rPr>
                <w:rFonts w:cs="Arial"/>
                <w:sz w:val="20"/>
                <w:szCs w:val="20"/>
              </w:rPr>
              <w:t xml:space="preserve">within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an existing committee and </w:t>
            </w:r>
            <w:r w:rsidR="00AA7812" w:rsidRPr="00ED7752">
              <w:rPr>
                <w:rFonts w:cs="Arial"/>
                <w:sz w:val="20"/>
                <w:szCs w:val="20"/>
              </w:rPr>
              <w:t>rejected?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f so, what were the reasons for rejection</w:t>
            </w:r>
            <w:r w:rsidR="00E751C8" w:rsidRPr="00ED7752">
              <w:rPr>
                <w:rFonts w:cs="Arial"/>
                <w:sz w:val="20"/>
                <w:szCs w:val="20"/>
              </w:rPr>
              <w:t>?</w:t>
            </w:r>
            <w:r w:rsidR="00B70697">
              <w:rPr>
                <w:rFonts w:cs="Arial"/>
                <w:sz w:val="20"/>
                <w:szCs w:val="20"/>
              </w:rPr>
              <w:br/>
            </w:r>
            <w:sdt>
              <w:sdtPr>
                <w:id w:val="341129852"/>
                <w:placeholder>
                  <w:docPart w:val="5DCB4D0898524DD4A9AB7C3694B6A38B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2353B7" w14:textId="77777777" w:rsidR="00B70697" w:rsidRPr="00ED7752" w:rsidRDefault="00B70697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  <w:p w14:paraId="07AACF16" w14:textId="77777777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t>This project may require possible joint/parallel work with</w:t>
            </w:r>
          </w:p>
          <w:p w14:paraId="3ED72787" w14:textId="31ABFF93" w:rsidR="00250394" w:rsidRPr="00ED7752" w:rsidRDefault="00C421E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20540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IEC (please specify the committee)  </w:t>
            </w:r>
            <w:sdt>
              <w:sdtPr>
                <w:id w:val="-541586921"/>
                <w:placeholder>
                  <w:docPart w:val="2059CE00AB4E4343AAC79D205BEBB7D7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144A25" w14:textId="21551C08" w:rsidR="00250394" w:rsidRPr="00ED7752" w:rsidRDefault="00C421E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85438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CEN (please specify the committee)  </w:t>
            </w:r>
            <w:sdt>
              <w:sdtPr>
                <w:id w:val="1356008259"/>
                <w:placeholder>
                  <w:docPart w:val="A5B32490635D474BBAA700DD22668804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86D610F" w14:textId="63A42CD4" w:rsidR="00250394" w:rsidRPr="00ED7752" w:rsidRDefault="00C421E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256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Other (please specify)  </w:t>
            </w:r>
            <w:sdt>
              <w:sdtPr>
                <w:id w:val="1732880567"/>
                <w:placeholder>
                  <w:docPart w:val="A4486CE7C1FF446B858D549C00EB40DE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313A58" w14:textId="77777777" w:rsidR="00250394" w:rsidRPr="00ED7752" w:rsidRDefault="00250394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</w:tc>
      </w:tr>
      <w:tr w:rsidR="00895E5D" w:rsidRPr="00ED7752" w14:paraId="634C79FA" w14:textId="77777777" w:rsidTr="00B70697">
        <w:tc>
          <w:tcPr>
            <w:tcW w:w="9865" w:type="dxa"/>
            <w:gridSpan w:val="3"/>
          </w:tcPr>
          <w:p w14:paraId="4E5ADF6A" w14:textId="26ED8308" w:rsidR="00895E5D" w:rsidRPr="00ED7752" w:rsidRDefault="008126CA" w:rsidP="006D7684">
            <w:pPr>
              <w:snapToGrid w:val="0"/>
              <w:spacing w:before="200" w:after="200"/>
              <w:jc w:val="left"/>
              <w:rPr>
                <w:b/>
                <w:bCs/>
              </w:rPr>
            </w:pPr>
            <w:r>
              <w:rPr>
                <w:b/>
              </w:rPr>
              <w:lastRenderedPageBreak/>
              <w:t>S</w:t>
            </w:r>
            <w:r w:rsidR="00895E5D" w:rsidRPr="00ED7752">
              <w:rPr>
                <w:b/>
              </w:rPr>
              <w:t>elect any</w:t>
            </w:r>
            <w:r w:rsidR="004928D9" w:rsidRPr="00ED7752">
              <w:rPr>
                <w:b/>
              </w:rPr>
              <w:t xml:space="preserve"> UN</w:t>
            </w:r>
            <w:r w:rsidR="00895E5D" w:rsidRPr="00ED7752">
              <w:rPr>
                <w:b/>
              </w:rPr>
              <w:t xml:space="preserve"> Sustainable Development Goals (SDGs) that this proposed </w:t>
            </w:r>
            <w:r w:rsidR="00B17F3A" w:rsidRPr="00ED7752">
              <w:rPr>
                <w:b/>
              </w:rPr>
              <w:t xml:space="preserve">project </w:t>
            </w:r>
            <w:r w:rsidR="001214B0" w:rsidRPr="00ED7752">
              <w:rPr>
                <w:b/>
              </w:rPr>
              <w:t xml:space="preserve">would </w:t>
            </w:r>
            <w:r w:rsidR="00895E5D" w:rsidRPr="00ED7752">
              <w:rPr>
                <w:b/>
              </w:rPr>
              <w:t xml:space="preserve">support </w:t>
            </w:r>
            <w:r w:rsidR="00895E5D" w:rsidRPr="00ED7752">
              <w:t xml:space="preserve">(information </w:t>
            </w:r>
            <w:r w:rsidR="00D6627F" w:rsidRPr="00ED7752">
              <w:t xml:space="preserve">about </w:t>
            </w:r>
            <w:r w:rsidR="00895E5D" w:rsidRPr="00ED7752">
              <w:t xml:space="preserve">SDGs, </w:t>
            </w:r>
            <w:r w:rsidR="00D6627F" w:rsidRPr="00ED7752">
              <w:t>is available at</w:t>
            </w:r>
            <w:r w:rsidR="00895E5D" w:rsidRPr="00ED7752">
              <w:t xml:space="preserve"> </w:t>
            </w:r>
            <w:hyperlink r:id="rId20" w:history="1">
              <w:r w:rsidR="00895E5D" w:rsidRPr="00ED7752">
                <w:rPr>
                  <w:rStyle w:val="Hyperlink"/>
                </w:rPr>
                <w:t>www.iso.org/SDGs</w:t>
              </w:r>
            </w:hyperlink>
            <w:r w:rsidR="00895E5D" w:rsidRPr="00ED7752">
              <w:t>)</w:t>
            </w:r>
            <w:r>
              <w:t xml:space="preserve"> and explain how the proposed document relates to the identified SDG(s) and their associated targets.</w:t>
            </w:r>
            <w:r w:rsidR="00895E5D" w:rsidRPr="00ED7752">
              <w:rPr>
                <w:b/>
              </w:rPr>
              <w:t xml:space="preserve"> </w:t>
            </w:r>
            <w:r w:rsidR="00A6589F">
              <w:rPr>
                <w:b/>
              </w:rPr>
              <w:t>An explanation must be provided.</w:t>
            </w:r>
          </w:p>
          <w:p w14:paraId="0F39BA7B" w14:textId="2BC0F676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229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No Poverty</w:t>
            </w:r>
          </w:p>
          <w:p w14:paraId="5A2CF1BD" w14:textId="3BE45144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585881"/>
                <w:placeholder>
                  <w:docPart w:val="40AF49E7137DD74D85BCB5C5863FE7EF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4B3B369" w14:textId="3E325E01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58244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53B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2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Zero Hunger</w:t>
            </w:r>
          </w:p>
          <w:p w14:paraId="3142973E" w14:textId="7824E0F0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83468259"/>
                <w:placeholder>
                  <w:docPart w:val="83D4B1DB5C61F641B0315AFF9762180A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CF69BDB" w14:textId="54C59F7F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340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3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Good Health and Well-being</w:t>
            </w:r>
          </w:p>
          <w:p w14:paraId="7BFE56B9" w14:textId="0C142E9D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28205613"/>
                <w:placeholder>
                  <w:docPart w:val="851921B95AA50145AC1F61613F559463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BC62329" w14:textId="3C84BD1A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738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4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Quality Education</w:t>
            </w:r>
          </w:p>
          <w:p w14:paraId="40FDD479" w14:textId="465745DC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12699538"/>
                <w:placeholder>
                  <w:docPart w:val="ED8BEEA69300CE4A8F286860F53778B7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0B3FA674" w14:textId="4B5772D9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42271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5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Gender Equality</w:t>
            </w:r>
          </w:p>
          <w:p w14:paraId="43617A8F" w14:textId="0C8521B2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58220043"/>
                <w:placeholder>
                  <w:docPart w:val="99F971D6ACB51547B86EF008616E4317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3E1595A" w14:textId="74DDD7F4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58318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6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Clean Water and Sanitation</w:t>
            </w:r>
          </w:p>
          <w:p w14:paraId="085D7779" w14:textId="7F5E08BF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71963124"/>
                <w:placeholder>
                  <w:docPart w:val="575613467DAD8347BFBC03D91F4CB518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72DA7CA" w14:textId="7DB2A5C5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9702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7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Affordable and Clean Energy</w:t>
            </w:r>
          </w:p>
          <w:p w14:paraId="08E3081E" w14:textId="17E8C8A5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92952732"/>
                <w:placeholder>
                  <w:docPart w:val="D426E0AE09897E45831C2AF887CF5A4D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D8ABEE8" w14:textId="498E79C4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543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8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Decent Work and Economic Growth</w:t>
            </w:r>
          </w:p>
          <w:p w14:paraId="477246F7" w14:textId="3746311C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4614584"/>
                <w:placeholder>
                  <w:docPart w:val="2CFD44CEBF987344AE5C1C8FE8C74BAF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ECAB1E8" w14:textId="79E23023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6287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9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Industry, Innovation and Infrastructure</w:t>
            </w:r>
          </w:p>
          <w:p w14:paraId="27B6BA8E" w14:textId="31DFF4A5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23434752"/>
                <w:placeholder>
                  <w:docPart w:val="77848B25FF8509468F6740C51A9183F2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117F324" w14:textId="755DAA0B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7319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0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Reduced Inequality</w:t>
            </w:r>
          </w:p>
          <w:p w14:paraId="267BAFD2" w14:textId="11F4716F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67122325"/>
                <w:placeholder>
                  <w:docPart w:val="3C79EA67AD56D143AB86E0A239827919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ED76819" w14:textId="2551679A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30304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1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Sustainable Cities and Communities</w:t>
            </w:r>
          </w:p>
          <w:p w14:paraId="50B957A0" w14:textId="26637BBF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70541452"/>
                <w:placeholder>
                  <w:docPart w:val="8C06F8D118ECAF4E87DA34F219D0739C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8C14D84" w14:textId="3F003F4F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788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2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Responsible Consumption and Production</w:t>
            </w:r>
          </w:p>
          <w:p w14:paraId="0C20DA3A" w14:textId="6F418232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21779681"/>
                <w:placeholder>
                  <w:docPart w:val="6975D11DE8DB3946AA2343E679FDD830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AC790E7" w14:textId="078994AA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3496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3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Climate Action</w:t>
            </w:r>
          </w:p>
          <w:p w14:paraId="5F029B6C" w14:textId="69858527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9396234"/>
                <w:placeholder>
                  <w:docPart w:val="23D250A28C30F04A94393AC7E4591EA1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50EC07D" w14:textId="441904DD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621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4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Life Below Water</w:t>
            </w:r>
          </w:p>
          <w:p w14:paraId="4C91EEA8" w14:textId="23251552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08488792"/>
                <w:placeholder>
                  <w:docPart w:val="5EC9962E386A084588571383D25CD70B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01FB5BB2" w14:textId="0EDC7A97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90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5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Life on Land</w:t>
            </w:r>
          </w:p>
          <w:p w14:paraId="619A986B" w14:textId="3E629A65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5214600"/>
                <w:placeholder>
                  <w:docPart w:val="00CF838D54FE2649B7C2BA62F85D016C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2F97ECD" w14:textId="77FB8137" w:rsidR="00895E5D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7840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553B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553B5">
              <w:rPr>
                <w:rFonts w:cs="Arial"/>
                <w:sz w:val="20"/>
                <w:szCs w:val="20"/>
              </w:rPr>
              <w:tab/>
            </w:r>
            <w:r w:rsidR="00895E5D" w:rsidRPr="00E553B5">
              <w:rPr>
                <w:rFonts w:cs="Arial"/>
                <w:bCs/>
                <w:sz w:val="20"/>
                <w:szCs w:val="20"/>
              </w:rPr>
              <w:t>GOAL 16:</w:t>
            </w:r>
            <w:r w:rsidR="00895E5D" w:rsidRPr="00E553B5">
              <w:rPr>
                <w:rFonts w:cs="Arial"/>
                <w:sz w:val="20"/>
                <w:szCs w:val="20"/>
              </w:rPr>
              <w:t xml:space="preserve"> </w:t>
            </w:r>
            <w:r w:rsidR="00557161" w:rsidRPr="00E553B5">
              <w:rPr>
                <w:rFonts w:cs="Arial"/>
                <w:sz w:val="20"/>
                <w:szCs w:val="20"/>
              </w:rPr>
              <w:t>Peace, Justice and strong institutions</w:t>
            </w:r>
          </w:p>
          <w:p w14:paraId="40DC62C1" w14:textId="2F3876E4" w:rsidR="00E553B5" w:rsidRPr="00E553B5" w:rsidRDefault="00C421EF" w:rsidP="00C73F59">
            <w:pPr>
              <w:pStyle w:val="NormalHanging8mm"/>
              <w:spacing w:after="120"/>
              <w:rPr>
                <w:rFonts w:cs="Arial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40603487"/>
                <w:placeholder>
                  <w:docPart w:val="951C8A3EA5D14D4DA0CB1EB437098470"/>
                </w:placeholder>
                <w:showingPlcHdr/>
              </w:sdtPr>
              <w:sdtEndPr/>
              <w:sdtContent>
                <w:r w:rsidR="00E553B5" w:rsidRPr="00C73F5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8824EB9" w14:textId="01EAAF05" w:rsidR="00895E5D" w:rsidRPr="00E553B5" w:rsidRDefault="008126CA" w:rsidP="00C73F59">
            <w:pPr>
              <w:spacing w:after="120"/>
              <w:jc w:val="left"/>
            </w:pPr>
            <w:r w:rsidRPr="00E553B5">
              <w:t xml:space="preserve"> </w:t>
            </w:r>
            <w:sdt>
              <w:sdtPr>
                <w:id w:val="-3867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553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553B5">
              <w:tab/>
            </w:r>
            <w:r w:rsidRPr="00E553B5" w:rsidDel="008126CA">
              <w:t xml:space="preserve"> </w:t>
            </w:r>
            <w:r w:rsidR="00895E5D" w:rsidRPr="00E553B5">
              <w:rPr>
                <w:bCs/>
              </w:rPr>
              <w:t>GOAL 17:</w:t>
            </w:r>
            <w:r w:rsidR="00895E5D" w:rsidRPr="00E553B5">
              <w:t xml:space="preserve"> </w:t>
            </w:r>
            <w:r w:rsidR="00306F0C" w:rsidRPr="00E553B5">
              <w:t>Partnerships for the goals</w:t>
            </w:r>
          </w:p>
          <w:sdt>
            <w:sdtPr>
              <w:rPr>
                <w:sz w:val="20"/>
                <w:szCs w:val="20"/>
              </w:rPr>
              <w:id w:val="-1331205933"/>
              <w:placeholder>
                <w:docPart w:val="945D3A8A2CF8E545818C2A586071E4FA"/>
              </w:placeholder>
            </w:sdtPr>
            <w:sdtEndPr/>
            <w:sdtContent>
              <w:p w14:paraId="1D621F37" w14:textId="4719CA9B" w:rsidR="00E553B5" w:rsidRPr="006E3156" w:rsidRDefault="00C421EF" w:rsidP="00C73F59">
                <w:pPr>
                  <w:pStyle w:val="NormalHanging8mm"/>
                  <w:spacing w:after="120"/>
                </w:pPr>
                <w:sdt>
                  <w:sdtPr>
                    <w:rPr>
                      <w:sz w:val="20"/>
                      <w:szCs w:val="20"/>
                    </w:rPr>
                    <w:id w:val="1943721048"/>
                    <w:placeholder>
                      <w:docPart w:val="A458A594F7ADFA458B7D74158D2FBF5B"/>
                    </w:placeholder>
                    <w:showingPlcHdr/>
                  </w:sdtPr>
                  <w:sdtEndPr/>
                  <w:sdtContent>
                    <w:r w:rsidR="00E553B5" w:rsidRPr="00F26B19">
                      <w:rPr>
                        <w:rStyle w:val="PlaceholderText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p>
            </w:sdtContent>
          </w:sdt>
          <w:p w14:paraId="1A12EE4B" w14:textId="1AE082A2" w:rsidR="008126CA" w:rsidRPr="00C73F59" w:rsidRDefault="00C421EF" w:rsidP="00C73F59">
            <w:pPr>
              <w:spacing w:after="120"/>
              <w:jc w:val="left"/>
            </w:pPr>
            <w:sdt>
              <w:sdtPr>
                <w:id w:val="-354118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5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26CA" w:rsidRPr="00E553B5">
              <w:tab/>
              <w:t>No SDG concerned</w:t>
            </w:r>
          </w:p>
        </w:tc>
      </w:tr>
      <w:tr w:rsidR="00895E5D" w:rsidRPr="00ED7752" w14:paraId="5C93CE51" w14:textId="77777777" w:rsidTr="00B70697">
        <w:tc>
          <w:tcPr>
            <w:tcW w:w="9865" w:type="dxa"/>
            <w:gridSpan w:val="3"/>
          </w:tcPr>
          <w:p w14:paraId="07F057A5" w14:textId="65BCD2B6" w:rsidR="00895E5D" w:rsidRPr="00ED7752" w:rsidRDefault="00895E5D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Identification and description of relevant affected stakeholder categories</w:t>
            </w:r>
            <w:r w:rsidRPr="00ED7752">
              <w:rPr>
                <w:color w:val="auto"/>
                <w:sz w:val="20"/>
              </w:rPr>
              <w:t xml:space="preserve"> </w:t>
            </w:r>
            <w:r w:rsidR="006D7684">
              <w:rPr>
                <w:color w:val="auto"/>
                <w:sz w:val="20"/>
              </w:rPr>
              <w:br/>
            </w:r>
            <w:r w:rsidRPr="00ED7752">
              <w:rPr>
                <w:color w:val="auto"/>
                <w:sz w:val="20"/>
              </w:rPr>
              <w:t xml:space="preserve">(Please see </w:t>
            </w:r>
            <w:hyperlink r:id="rId21" w:history="1">
              <w:r w:rsidR="00A7090C" w:rsidRPr="00ED7752">
                <w:rPr>
                  <w:rStyle w:val="Hyperlink"/>
                  <w:sz w:val="20"/>
                </w:rPr>
                <w:t>ISO CONN</w:t>
              </w:r>
              <w:r w:rsidR="00C91D06" w:rsidRPr="00ED7752">
                <w:rPr>
                  <w:rStyle w:val="Hyperlink"/>
                  <w:sz w:val="20"/>
                </w:rPr>
                <w:t>ECT</w:t>
              </w:r>
            </w:hyperlink>
            <w:r w:rsidR="00C91D06" w:rsidRPr="00ED7752">
              <w:rPr>
                <w:color w:val="auto"/>
                <w:sz w:val="20"/>
              </w:rPr>
              <w:t>)</w:t>
            </w:r>
          </w:p>
          <w:tbl>
            <w:tblPr>
              <w:tblStyle w:val="TableGrid1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4023"/>
              <w:gridCol w:w="5672"/>
            </w:tblGrid>
            <w:tr w:rsidR="00895E5D" w:rsidRPr="00ED7752" w14:paraId="2220D091" w14:textId="77777777" w:rsidTr="006D7684">
              <w:trPr>
                <w:cantSplit/>
              </w:trPr>
              <w:tc>
                <w:tcPr>
                  <w:tcW w:w="2075" w:type="pct"/>
                  <w:vAlign w:val="center"/>
                </w:tcPr>
                <w:p w14:paraId="2A5F1708" w14:textId="77777777" w:rsidR="00895E5D" w:rsidRPr="00ED7752" w:rsidRDefault="00895E5D" w:rsidP="00317C42">
                  <w:pPr>
                    <w:keepNext/>
                    <w:jc w:val="left"/>
                    <w:rPr>
                      <w:bCs/>
                      <w:spacing w:val="0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925" w:type="pct"/>
                  <w:vAlign w:val="center"/>
                  <w:hideMark/>
                </w:tcPr>
                <w:p w14:paraId="1D034954" w14:textId="36EEA816" w:rsidR="00895E5D" w:rsidRPr="00ED7752" w:rsidRDefault="00895E5D" w:rsidP="00317C42">
                  <w:pPr>
                    <w:keepNext/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Benefits/</w:t>
                  </w:r>
                  <w:r w:rsidR="00F00F7C" w:rsidRPr="00ED7752">
                    <w:rPr>
                      <w:bCs/>
                      <w:sz w:val="20"/>
                      <w:szCs w:val="20"/>
                    </w:rPr>
                    <w:t>I</w:t>
                  </w:r>
                  <w:r w:rsidRPr="00ED7752">
                    <w:rPr>
                      <w:bCs/>
                      <w:sz w:val="20"/>
                      <w:szCs w:val="20"/>
                    </w:rPr>
                    <w:t>mpacts/Examples</w:t>
                  </w:r>
                </w:p>
              </w:tc>
            </w:tr>
            <w:tr w:rsidR="00895E5D" w:rsidRPr="00ED7752" w14:paraId="6B244AD1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5FEE153A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  <w:lang w:val="en-US"/>
                    </w:rPr>
                  </w:pPr>
                  <w:r w:rsidRPr="00ED7752">
                    <w:rPr>
                      <w:bCs/>
                      <w:sz w:val="20"/>
                      <w:szCs w:val="20"/>
                      <w:lang w:val="en-US"/>
                    </w:rPr>
                    <w:t>Industry and commerce – large industry</w:t>
                  </w:r>
                </w:p>
              </w:tc>
              <w:sdt>
                <w:sdtPr>
                  <w:id w:val="-1915615076"/>
                  <w:placeholder>
                    <w:docPart w:val="19027EB94B8048CAAE833CE2C8BC1406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B14802" w14:textId="23CC8065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289157033"/>
                          <w:placeholder>
                            <w:docPart w:val="3B48848C8BF446D59187F0C66C851BD2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3DF624B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6A5728D0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Industry and commerce – SMEs</w:t>
                  </w:r>
                </w:p>
              </w:tc>
              <w:sdt>
                <w:sdtPr>
                  <w:id w:val="-1973351648"/>
                  <w:placeholder>
                    <w:docPart w:val="E08A14D7D5C04B2387A45F5CE7CE0429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2CC59B31" w14:textId="070331E0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20426739"/>
                          <w:placeholder>
                            <w:docPart w:val="A2709A5FD77641E587BA2D51801F26C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57BFCAE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1BCAB9A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Government</w:t>
                  </w:r>
                </w:p>
              </w:tc>
              <w:sdt>
                <w:sdtPr>
                  <w:id w:val="600222057"/>
                  <w:placeholder>
                    <w:docPart w:val="FFCF350E51C042B2B8A6FDB6543DF520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401BEC" w14:textId="65327FD3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401060251"/>
                          <w:placeholder>
                            <w:docPart w:val="3D48BCFA10E840EBB77D80B2394E980C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919973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0999825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Consumers</w:t>
                  </w:r>
                </w:p>
              </w:tc>
              <w:sdt>
                <w:sdtPr>
                  <w:id w:val="2016420321"/>
                  <w:placeholder>
                    <w:docPart w:val="B415FF742881401E8A1A0D9C75116943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0F6EA3E1" w14:textId="0F26548A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376779992"/>
                          <w:placeholder>
                            <w:docPart w:val="8C6335753531482DAE1427E062FA891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0F34B6F4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46B898C9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Labour</w:t>
                  </w:r>
                </w:p>
              </w:tc>
              <w:sdt>
                <w:sdtPr>
                  <w:id w:val="199905329"/>
                  <w:placeholder>
                    <w:docPart w:val="C1D92B8710C44FFE83CF15501B047B5B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2CA1FDA" w14:textId="217F6944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778098825"/>
                          <w:placeholder>
                            <w:docPart w:val="7B9A9D4A56964378AE99E9D6CCC426D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9EFBD9F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745B706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Academic and research bodies</w:t>
                  </w:r>
                </w:p>
              </w:tc>
              <w:sdt>
                <w:sdtPr>
                  <w:id w:val="-1150439779"/>
                  <w:placeholder>
                    <w:docPart w:val="5F9CF2BB19B74F6BB68EA755B64D8D15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72F4F1DE" w14:textId="47C1EF9C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308683377"/>
                          <w:placeholder>
                            <w:docPart w:val="354346A239EF4B30A05B1257659157F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6467800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D4A4CDC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Standards application businesses</w:t>
                  </w:r>
                </w:p>
              </w:tc>
              <w:sdt>
                <w:sdtPr>
                  <w:id w:val="632059441"/>
                  <w:placeholder>
                    <w:docPart w:val="2F1D413AC2044758850649CA1920347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6673746D" w14:textId="25F8A2B9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608166352"/>
                          <w:placeholder>
                            <w:docPart w:val="0227AF03AECC4D319F1EBBDE96663A6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658AFF7A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0876824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Non-governmental organizations</w:t>
                  </w:r>
                </w:p>
              </w:tc>
              <w:sdt>
                <w:sdtPr>
                  <w:id w:val="-2074650012"/>
                  <w:placeholder>
                    <w:docPart w:val="D9D78A06AA884D7BBC0652445B4F310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56F9A9B" w14:textId="451BF487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92965839"/>
                          <w:placeholder>
                            <w:docPart w:val="487D8FA8A26E4E00A4B5B343F4D989A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7C284C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2077DCF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Other (please specify)</w:t>
                  </w:r>
                </w:p>
              </w:tc>
              <w:sdt>
                <w:sdtPr>
                  <w:id w:val="283083307"/>
                  <w:placeholder>
                    <w:docPart w:val="D15052D478524D9EA3C2DD3E4DE1D992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1659E71" w14:textId="2B48D03A" w:rsidR="00895E5D" w:rsidRPr="00ED7752" w:rsidRDefault="00C421EF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176078613"/>
                          <w:placeholder>
                            <w:docPart w:val="53CDF8251D3444079F4CBB697E626781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AECB436" w14:textId="77777777" w:rsidTr="006D7684">
              <w:trPr>
                <w:cantSplit/>
              </w:trPr>
              <w:tc>
                <w:tcPr>
                  <w:tcW w:w="2075" w:type="pct"/>
                </w:tcPr>
                <w:p w14:paraId="1022BDE2" w14:textId="77777777" w:rsidR="00895E5D" w:rsidRPr="00ED7752" w:rsidRDefault="00895E5D" w:rsidP="00317C42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925" w:type="pct"/>
                </w:tcPr>
                <w:p w14:paraId="1FDB4B83" w14:textId="77777777" w:rsidR="00895E5D" w:rsidRPr="00ED7752" w:rsidRDefault="00895E5D" w:rsidP="00317C42">
                  <w:pPr>
                    <w:jc w:val="lef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25CA4A5E" w14:textId="77777777" w:rsidR="00895E5D" w:rsidRPr="00ED7752" w:rsidRDefault="00895E5D" w:rsidP="00317C42">
            <w:pPr>
              <w:pStyle w:val="FORM-content"/>
              <w:rPr>
                <w:b/>
                <w:color w:val="auto"/>
                <w:sz w:val="20"/>
              </w:rPr>
            </w:pPr>
          </w:p>
        </w:tc>
      </w:tr>
      <w:tr w:rsidR="00895E5D" w:rsidRPr="00ED7752" w14:paraId="6F09A39A" w14:textId="77777777" w:rsidTr="00B70697">
        <w:tc>
          <w:tcPr>
            <w:tcW w:w="9865" w:type="dxa"/>
            <w:gridSpan w:val="3"/>
          </w:tcPr>
          <w:p w14:paraId="2D5ECEEC" w14:textId="1D76F049" w:rsidR="00895E5D" w:rsidRPr="00B70697" w:rsidRDefault="00895E5D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t xml:space="preserve">Listing of countries where the subject of the proposal is important </w:t>
            </w:r>
            <w:r w:rsidR="00D6627F" w:rsidRPr="00B70697">
              <w:rPr>
                <w:b/>
                <w:color w:val="auto"/>
                <w:sz w:val="20"/>
              </w:rPr>
              <w:t>for</w:t>
            </w:r>
            <w:r w:rsidRPr="00B70697">
              <w:rPr>
                <w:b/>
                <w:color w:val="auto"/>
                <w:sz w:val="20"/>
              </w:rPr>
              <w:t xml:space="preserve"> their national commercial interests</w:t>
            </w:r>
            <w:r w:rsidRPr="00B70697">
              <w:rPr>
                <w:color w:val="auto"/>
                <w:sz w:val="20"/>
              </w:rPr>
              <w:t xml:space="preserve"> 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2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</w:t>
            </w:r>
            <w:r w:rsidR="00714182" w:rsidRPr="001F3550">
              <w:rPr>
                <w:sz w:val="20"/>
              </w:rPr>
              <w:t xml:space="preserve"> </w:t>
            </w:r>
            <w:r w:rsidR="0057523D" w:rsidRPr="001F3550">
              <w:rPr>
                <w:sz w:val="20"/>
              </w:rPr>
              <w:t>C.</w:t>
            </w:r>
            <w:r w:rsidR="00714182" w:rsidRPr="001F3550">
              <w:rPr>
                <w:sz w:val="20"/>
              </w:rPr>
              <w:t>4.8</w:t>
            </w:r>
            <w:r w:rsidRPr="00B70697">
              <w:rPr>
                <w:color w:val="auto"/>
                <w:sz w:val="20"/>
              </w:rPr>
              <w:t>)</w:t>
            </w:r>
          </w:p>
          <w:p w14:paraId="2934F0E1" w14:textId="62F70913" w:rsidR="00895E5D" w:rsidRPr="00B70697" w:rsidRDefault="00C421EF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354412090"/>
                <w:placeholder>
                  <w:docPart w:val="DEBB4EA8813447F3BE0B0D5B7B9CEF9A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04981" w:rsidRPr="00ED7752" w14:paraId="765E121F" w14:textId="77777777" w:rsidTr="00B70697">
        <w:tc>
          <w:tcPr>
            <w:tcW w:w="9865" w:type="dxa"/>
            <w:gridSpan w:val="3"/>
          </w:tcPr>
          <w:p w14:paraId="5FD6502B" w14:textId="4CC0720D" w:rsidR="00204981" w:rsidRPr="00B70697" w:rsidRDefault="00204981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t xml:space="preserve">Listing of external international organizations or internal parties (other ISO and/or IEC committees) to be engaged in this work </w:t>
            </w:r>
            <w:r w:rsidRPr="00B70697">
              <w:rPr>
                <w:color w:val="auto"/>
                <w:sz w:val="20"/>
              </w:rPr>
              <w:t xml:space="preserve">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3" w:anchor="section-isodocuments-top" w:history="1">
              <w:r w:rsidR="008A5977" w:rsidRPr="001F3550">
                <w:rPr>
                  <w:rStyle w:val="Hyperlink"/>
                  <w:sz w:val="20"/>
                </w:rPr>
                <w:t>Annex C</w:t>
              </w:r>
            </w:hyperlink>
            <w:r w:rsidR="00E27142" w:rsidRPr="001F3550">
              <w:rPr>
                <w:sz w:val="20"/>
              </w:rPr>
              <w:t xml:space="preserve">, </w:t>
            </w:r>
            <w:r w:rsidRPr="001F3550">
              <w:rPr>
                <w:sz w:val="20"/>
              </w:rPr>
              <w:t>Clause</w:t>
            </w:r>
            <w:r w:rsidR="0033350F" w:rsidRPr="001F3550">
              <w:rPr>
                <w:sz w:val="20"/>
              </w:rPr>
              <w:t xml:space="preserve"> C.4.</w:t>
            </w:r>
            <w:r w:rsidR="00C40B09" w:rsidRPr="001F3550">
              <w:rPr>
                <w:sz w:val="20"/>
              </w:rPr>
              <w:t>9</w:t>
            </w:r>
            <w:r w:rsidRPr="00B70697">
              <w:rPr>
                <w:color w:val="auto"/>
                <w:sz w:val="20"/>
              </w:rPr>
              <w:t>)</w:t>
            </w:r>
          </w:p>
          <w:p w14:paraId="3BCE59F6" w14:textId="3201C431" w:rsidR="00204981" w:rsidRPr="00B70697" w:rsidRDefault="00C421EF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976743870"/>
                <w:placeholder>
                  <w:docPart w:val="991A6E7C5F6E45E9A74E1348A774C387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50394" w:rsidRPr="00ED7752" w14:paraId="2FCB8087" w14:textId="77777777" w:rsidTr="006D7684">
        <w:tc>
          <w:tcPr>
            <w:tcW w:w="9865" w:type="dxa"/>
            <w:gridSpan w:val="3"/>
          </w:tcPr>
          <w:p w14:paraId="206E20BD" w14:textId="42B841EC" w:rsidR="00C62494" w:rsidRPr="00ED7752" w:rsidRDefault="00C62494" w:rsidP="00F50420">
            <w:pPr>
              <w:pStyle w:val="FORM-content"/>
              <w:spacing w:after="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Listing of relevant documents (such as standards and regulations) at international, regional and national level</w:t>
            </w:r>
            <w:r w:rsidR="00F50420">
              <w:rPr>
                <w:b/>
                <w:color w:val="auto"/>
                <w:sz w:val="20"/>
              </w:rPr>
              <w:t xml:space="preserve"> </w:t>
            </w:r>
            <w:r w:rsidRPr="00ED7752">
              <w:rPr>
                <w:color w:val="auto"/>
                <w:sz w:val="20"/>
              </w:rPr>
              <w:t>(</w:t>
            </w:r>
            <w:r w:rsidRPr="001F3550">
              <w:rPr>
                <w:sz w:val="20"/>
              </w:rPr>
              <w:t xml:space="preserve">Please see  ISO/IEC Directives, Part 1, </w:t>
            </w:r>
            <w:hyperlink r:id="rId24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 C.4.6</w:t>
            </w:r>
            <w:r w:rsidRPr="00ED7752">
              <w:rPr>
                <w:color w:val="auto"/>
                <w:sz w:val="20"/>
              </w:rPr>
              <w:t>)</w:t>
            </w:r>
          </w:p>
          <w:p w14:paraId="60F4F0EC" w14:textId="1472CF36" w:rsidR="00250394" w:rsidRPr="00ED7752" w:rsidRDefault="00C421EF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id w:val="1214464438"/>
                <w:placeholder>
                  <w:docPart w:val="FDD2132F5AB34E568C508195967F0F36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2523235" w14:textId="77777777" w:rsidTr="006D7684">
        <w:tc>
          <w:tcPr>
            <w:tcW w:w="9865" w:type="dxa"/>
            <w:gridSpan w:val="3"/>
          </w:tcPr>
          <w:p w14:paraId="1F4523E3" w14:textId="162C32E6" w:rsidR="00250394" w:rsidRPr="00ED7752" w:rsidRDefault="00FA38BC" w:rsidP="006D7684">
            <w:pPr>
              <w:snapToGrid w:val="0"/>
              <w:spacing w:before="200" w:after="200"/>
              <w:jc w:val="left"/>
              <w:rPr>
                <w:b/>
              </w:rPr>
            </w:pPr>
            <w:r w:rsidRPr="00ED7752">
              <w:rPr>
                <w:b/>
              </w:rPr>
              <w:t>ADDITIONAL INFORMATION</w:t>
            </w:r>
          </w:p>
          <w:p w14:paraId="3A7E6CFE" w14:textId="32E8474A" w:rsidR="00895E5D" w:rsidRPr="00F50420" w:rsidRDefault="00895E5D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Maintenance Agencies (MAs) and Registration Authorities (RAs)</w:t>
            </w:r>
            <w:r w:rsidR="00FA38BC" w:rsidRPr="00F50420">
              <w:rPr>
                <w:b/>
                <w:bCs/>
              </w:rPr>
              <w:br/>
            </w:r>
            <w:r w:rsidRPr="00F50420">
              <w:rPr>
                <w:b/>
                <w:bCs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B70697" w14:paraId="2210F410" w14:textId="77777777" w:rsidTr="00FA38BC">
              <w:sdt>
                <w:sdtPr>
                  <w:rPr>
                    <w:bCs/>
                  </w:rPr>
                  <w:id w:val="2522448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3A61FD7F" w14:textId="1AA68BC2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5C46C56E" w14:textId="499599C8" w:rsidR="00B70697" w:rsidRDefault="00B70697" w:rsidP="00317C42">
                  <w:pPr>
                    <w:jc w:val="left"/>
                    <w:rPr>
                      <w:bCs/>
                    </w:rPr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maintenance agenc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:</w:t>
                  </w:r>
                </w:p>
              </w:tc>
            </w:tr>
            <w:tr w:rsidR="00B70697" w14:paraId="538C59A5" w14:textId="77777777" w:rsidTr="00FA38BC">
              <w:tc>
                <w:tcPr>
                  <w:tcW w:w="475" w:type="dxa"/>
                </w:tcPr>
                <w:p w14:paraId="7F6FE140" w14:textId="77777777" w:rsidR="00B70697" w:rsidRDefault="00B70697" w:rsidP="00317C42">
                  <w:pPr>
                    <w:jc w:val="left"/>
                    <w:rPr>
                      <w:bCs/>
                    </w:rPr>
                  </w:pPr>
                </w:p>
              </w:tc>
              <w:tc>
                <w:tcPr>
                  <w:tcW w:w="9210" w:type="dxa"/>
                </w:tcPr>
                <w:p w14:paraId="0221537B" w14:textId="44E22668" w:rsidR="00B70697" w:rsidRDefault="00C421EF" w:rsidP="00317C42">
                  <w:pPr>
                    <w:jc w:val="left"/>
                    <w:rPr>
                      <w:bCs/>
                    </w:rPr>
                  </w:pPr>
                  <w:sdt>
                    <w:sdtPr>
                      <w:id w:val="-1150748592"/>
                      <w:placeholder>
                        <w:docPart w:val="BB49F27496B74E1FA8A9374595B61273"/>
                      </w:placeholder>
                      <w:showingPlcHdr/>
                    </w:sdtPr>
                    <w:sdtEndPr/>
                    <w:sdtContent>
                      <w:r w:rsid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  <w:r w:rsidR="00FA38BC">
                    <w:br/>
                  </w:r>
                </w:p>
              </w:tc>
            </w:tr>
            <w:tr w:rsidR="00B70697" w14:paraId="24576C74" w14:textId="77777777" w:rsidTr="00FA38BC">
              <w:sdt>
                <w:sdtPr>
                  <w:rPr>
                    <w:bCs/>
                  </w:rPr>
                  <w:id w:val="18105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400E4BF5" w14:textId="39B31FAD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84CA72" w14:textId="51B22741" w:rsidR="00B70697" w:rsidRDefault="00B70697" w:rsidP="00317C42">
                  <w:pPr>
                    <w:jc w:val="left"/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registration authorit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</w:t>
                  </w:r>
                </w:p>
              </w:tc>
            </w:tr>
            <w:tr w:rsidR="00B70697" w14:paraId="7CC338BB" w14:textId="77777777" w:rsidTr="00FA38BC">
              <w:tc>
                <w:tcPr>
                  <w:tcW w:w="475" w:type="dxa"/>
                </w:tcPr>
                <w:p w14:paraId="304023A9" w14:textId="77777777" w:rsidR="00B70697" w:rsidRDefault="00B70697" w:rsidP="00317C42">
                  <w:pPr>
                    <w:jc w:val="left"/>
                    <w:rPr>
                      <w:rFonts w:ascii="MS Gothic" w:eastAsia="MS Gothic" w:hAnsi="MS Gothic"/>
                      <w:bCs/>
                    </w:rPr>
                  </w:pPr>
                </w:p>
              </w:tc>
              <w:sdt>
                <w:sdtPr>
                  <w:id w:val="-2099708643"/>
                  <w:placeholder>
                    <w:docPart w:val="A73C2B47BD344A8A87680009D99AC9F3"/>
                  </w:placeholder>
                  <w:showingPlcHdr/>
                </w:sdtPr>
                <w:sdtEndPr/>
                <w:sdtContent>
                  <w:tc>
                    <w:tcPr>
                      <w:tcW w:w="9210" w:type="dxa"/>
                    </w:tcPr>
                    <w:p w14:paraId="27A4EA74" w14:textId="4F4A1EAA" w:rsidR="00B70697" w:rsidRPr="00ED7752" w:rsidRDefault="00B70697" w:rsidP="00317C42">
                      <w:pPr>
                        <w:jc w:val="left"/>
                      </w:pPr>
                      <w:r w:rsidRPr="0072086E">
                        <w:rPr>
                          <w:rStyle w:val="PlaceholderText"/>
                          <w:rFonts w:eastAsia="SimSun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3AAB655B" w14:textId="2C08C75E" w:rsidR="00FA38BC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lastRenderedPageBreak/>
              <w:t xml:space="preserve">NOTE: Selection and appointment of the MA or RA </w:t>
            </w:r>
            <w:r w:rsidR="006E60D8" w:rsidRPr="00ED7752">
              <w:rPr>
                <w:sz w:val="20"/>
              </w:rPr>
              <w:t xml:space="preserve">are </w:t>
            </w:r>
            <w:r w:rsidRPr="00ED7752">
              <w:rPr>
                <w:sz w:val="20"/>
              </w:rPr>
              <w:t xml:space="preserve">subject to the procedure outlined in </w:t>
            </w:r>
            <w:r w:rsidRPr="001F3550">
              <w:rPr>
                <w:sz w:val="20"/>
                <w:lang w:val="en-US"/>
              </w:rPr>
              <w:t>ISO/IEC Directives</w:t>
            </w:r>
            <w:r w:rsidRPr="00ED7752">
              <w:rPr>
                <w:sz w:val="20"/>
              </w:rPr>
              <w:t>,</w:t>
            </w:r>
            <w:r w:rsidR="00B913E3" w:rsidRPr="00ED7752">
              <w:rPr>
                <w:sz w:val="20"/>
              </w:rPr>
              <w:t xml:space="preserve"> Part 1,</w:t>
            </w:r>
            <w:r w:rsidRPr="00ED7752">
              <w:rPr>
                <w:sz w:val="20"/>
              </w:rPr>
              <w:t xml:space="preserve"> </w:t>
            </w:r>
            <w:hyperlink r:id="rId25" w:anchor="section-isodocuments-top" w:history="1">
              <w:r w:rsidRPr="009C0347">
                <w:rPr>
                  <w:rStyle w:val="Hyperlink"/>
                  <w:sz w:val="20"/>
                </w:rPr>
                <w:t>Annex G</w:t>
              </w:r>
            </w:hyperlink>
            <w:r w:rsidRPr="00ED7752">
              <w:rPr>
                <w:sz w:val="20"/>
              </w:rPr>
              <w:t xml:space="preserve"> and </w:t>
            </w:r>
            <w:hyperlink r:id="rId26" w:anchor="section-isodocuments-top" w:history="1">
              <w:r w:rsidRPr="009C0347">
                <w:rPr>
                  <w:rStyle w:val="Hyperlink"/>
                  <w:sz w:val="20"/>
                </w:rPr>
                <w:t>Annex H</w:t>
              </w:r>
            </w:hyperlink>
            <w:r w:rsidRPr="00ED7752">
              <w:rPr>
                <w:sz w:val="20"/>
              </w:rPr>
              <w:t>.</w:t>
            </w:r>
          </w:p>
          <w:p w14:paraId="0BF2D06E" w14:textId="5C81A4E2" w:rsidR="00250394" w:rsidRPr="00ED7752" w:rsidRDefault="00250394" w:rsidP="00317C42">
            <w:pPr>
              <w:jc w:val="left"/>
            </w:pPr>
            <w:r w:rsidRPr="00F50420">
              <w:rPr>
                <w:b/>
                <w:bCs/>
              </w:rPr>
              <w:t>Known patented Items</w:t>
            </w:r>
            <w:r w:rsidRPr="00ED7752">
              <w:t xml:space="preserve"> (Please see  </w:t>
            </w:r>
            <w:r w:rsidRPr="009C0347">
              <w:t xml:space="preserve">ISO/IEC Directives, Part 1, </w:t>
            </w:r>
            <w:hyperlink r:id="rId27" w:anchor="section-isodocuments-top" w:history="1">
              <w:r w:rsidRPr="00AE05A0">
                <w:rPr>
                  <w:rStyle w:val="Hyperlink"/>
                </w:rPr>
                <w:t>Clause 2</w:t>
              </w:r>
              <w:r w:rsidR="00BF7140" w:rsidRPr="00AE05A0">
                <w:rPr>
                  <w:rStyle w:val="Hyperlink"/>
                </w:rPr>
                <w:t>.1</w:t>
              </w:r>
              <w:r w:rsidRPr="00AE05A0">
                <w:rPr>
                  <w:rStyle w:val="Hyperlink"/>
                </w:rPr>
                <w:t>4</w:t>
              </w:r>
            </w:hyperlink>
            <w:r w:rsidRPr="00ED7752">
              <w:t>)</w:t>
            </w:r>
          </w:p>
          <w:p w14:paraId="7D32B2C5" w14:textId="77777777" w:rsidR="00250394" w:rsidRPr="00ED7752" w:rsidRDefault="00250394" w:rsidP="00317C42">
            <w:pPr>
              <w:jc w:val="left"/>
              <w:rPr>
                <w:b/>
              </w:rPr>
            </w:pPr>
          </w:p>
          <w:p w14:paraId="1D013338" w14:textId="561B26E2" w:rsidR="00250394" w:rsidRPr="00ED7752" w:rsidRDefault="00C421EF" w:rsidP="00317C42">
            <w:pPr>
              <w:tabs>
                <w:tab w:val="left" w:pos="1072"/>
              </w:tabs>
              <w:jc w:val="left"/>
            </w:pPr>
            <w:sdt>
              <w:sdtPr>
                <w:id w:val="1815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C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0078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216A45D" w14:textId="77777777" w:rsidR="00250394" w:rsidRPr="00ED7752" w:rsidRDefault="00250394" w:rsidP="00317C42">
            <w:pPr>
              <w:ind w:left="708"/>
              <w:jc w:val="left"/>
              <w:rPr>
                <w:bCs/>
              </w:rPr>
            </w:pPr>
          </w:p>
          <w:p w14:paraId="49AC6664" w14:textId="7CE18253" w:rsidR="00250394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Yes, provide full information as an annex</w:t>
            </w:r>
          </w:p>
          <w:p w14:paraId="7251A0B0" w14:textId="77777777" w:rsidR="00FA38BC" w:rsidRPr="00ED7752" w:rsidRDefault="00FA38BC" w:rsidP="00317C42">
            <w:pPr>
              <w:jc w:val="left"/>
              <w:rPr>
                <w:bCs/>
              </w:rPr>
            </w:pPr>
          </w:p>
          <w:p w14:paraId="75E0E5AA" w14:textId="77777777" w:rsidR="00250394" w:rsidRPr="00ED7752" w:rsidRDefault="00250394" w:rsidP="00317C42">
            <w:pPr>
              <w:jc w:val="left"/>
              <w:rPr>
                <w:bCs/>
                <w:color w:val="323232"/>
              </w:rPr>
            </w:pPr>
          </w:p>
          <w:p w14:paraId="4FD794B5" w14:textId="77777777" w:rsidR="00250394" w:rsidRPr="00F50420" w:rsidRDefault="00250394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Is this proposal for an ISO management System Standard (MSS)?</w:t>
            </w:r>
          </w:p>
          <w:p w14:paraId="1C70B79A" w14:textId="77777777" w:rsidR="00250394" w:rsidRPr="00ED7752" w:rsidRDefault="00250394" w:rsidP="00317C42">
            <w:pPr>
              <w:jc w:val="left"/>
              <w:rPr>
                <w:b/>
                <w:bCs/>
              </w:rPr>
            </w:pPr>
          </w:p>
          <w:p w14:paraId="2B404C3D" w14:textId="5F977956" w:rsidR="00250394" w:rsidRPr="00ED7752" w:rsidRDefault="00C421EF" w:rsidP="00317C42">
            <w:pPr>
              <w:tabs>
                <w:tab w:val="left" w:pos="1072"/>
              </w:tabs>
              <w:ind w:firstLine="54"/>
              <w:jc w:val="left"/>
            </w:pPr>
            <w:sdt>
              <w:sdtPr>
                <w:id w:val="187087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6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570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CB989F7" w14:textId="77777777" w:rsidR="00250394" w:rsidRPr="00ED7752" w:rsidRDefault="00250394" w:rsidP="00317C42">
            <w:pPr>
              <w:ind w:left="708"/>
              <w:jc w:val="left"/>
            </w:pPr>
          </w:p>
          <w:p w14:paraId="54EE9F59" w14:textId="750F40C1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Note: If yes, this proposal must have an accompanying justification study.</w:t>
            </w:r>
            <w:r w:rsidR="00BE7D4C" w:rsidRPr="00ED7752">
              <w:rPr>
                <w:bCs/>
              </w:rPr>
              <w:t xml:space="preserve"> </w:t>
            </w:r>
            <w:r w:rsidRPr="00ED7752">
              <w:rPr>
                <w:bCs/>
              </w:rPr>
              <w:t xml:space="preserve">Please see the </w:t>
            </w:r>
            <w:r w:rsidR="00BE7D4C" w:rsidRPr="00AE05A0">
              <w:rPr>
                <w:bCs/>
              </w:rPr>
              <w:t>Consolidated</w:t>
            </w:r>
            <w:r w:rsidR="00AC4873" w:rsidRPr="00AE05A0">
              <w:rPr>
                <w:bCs/>
              </w:rPr>
              <w:t xml:space="preserve"> Supplement</w:t>
            </w:r>
            <w:r w:rsidR="00BE7D4C" w:rsidRPr="00AE05A0">
              <w:rPr>
                <w:bCs/>
              </w:rPr>
              <w:t xml:space="preserve"> </w:t>
            </w:r>
            <w:r w:rsidRPr="00AE05A0">
              <w:rPr>
                <w:bCs/>
              </w:rPr>
              <w:t xml:space="preserve">to the ISO/IEC Directives, Part 1, </w:t>
            </w:r>
            <w:hyperlink r:id="rId28" w:anchor="section-isodocuments-top" w:history="1">
              <w:r w:rsidRPr="00747432">
                <w:rPr>
                  <w:rStyle w:val="Hyperlink"/>
                  <w:bCs/>
                </w:rPr>
                <w:t>Anne</w:t>
              </w:r>
              <w:r w:rsidR="00BE7D4C" w:rsidRPr="00747432">
                <w:rPr>
                  <w:rStyle w:val="Hyperlink"/>
                  <w:bCs/>
                </w:rPr>
                <w:t>x</w:t>
              </w:r>
              <w:r w:rsidRPr="00747432">
                <w:rPr>
                  <w:rStyle w:val="Hyperlink"/>
                  <w:bCs/>
                </w:rPr>
                <w:t xml:space="preserve"> </w:t>
              </w:r>
              <w:r w:rsidR="009A0EEA" w:rsidRPr="00747432">
                <w:rPr>
                  <w:rStyle w:val="Hyperlink"/>
                  <w:bCs/>
                </w:rPr>
                <w:t>SL</w:t>
              </w:r>
            </w:hyperlink>
            <w:r w:rsidR="00D86E24" w:rsidRPr="00ED7752">
              <w:t xml:space="preserve"> or </w:t>
            </w:r>
            <w:hyperlink r:id="rId29" w:anchor="section-isodocuments-top" w:history="1">
              <w:r w:rsidR="00D86E24" w:rsidRPr="00C446D7">
                <w:rPr>
                  <w:rStyle w:val="Hyperlink"/>
                  <w:bCs/>
                </w:rPr>
                <w:t xml:space="preserve">Annex </w:t>
              </w:r>
              <w:r w:rsidR="00BB0CB8" w:rsidRPr="00C446D7">
                <w:rPr>
                  <w:rStyle w:val="Hyperlink"/>
                  <w:bCs/>
                </w:rPr>
                <w:t>JG</w:t>
              </w:r>
            </w:hyperlink>
          </w:p>
          <w:p w14:paraId="6163F245" w14:textId="77777777" w:rsidR="007A1A6F" w:rsidRPr="00ED7752" w:rsidRDefault="007A1A6F" w:rsidP="00317C42">
            <w:pPr>
              <w:jc w:val="left"/>
              <w:rPr>
                <w:bCs/>
              </w:rPr>
            </w:pPr>
          </w:p>
        </w:tc>
      </w:tr>
    </w:tbl>
    <w:p w14:paraId="365CFFBC" w14:textId="77777777" w:rsidR="00462C2B" w:rsidRPr="00ED7752" w:rsidRDefault="00462C2B" w:rsidP="00317C42">
      <w:pPr>
        <w:jc w:val="left"/>
      </w:pPr>
    </w:p>
    <w:p w14:paraId="28CB9907" w14:textId="65816184" w:rsidR="0076582C" w:rsidRPr="00ED7752" w:rsidRDefault="0076582C" w:rsidP="00317C42">
      <w:pPr>
        <w:jc w:val="left"/>
      </w:pPr>
    </w:p>
    <w:sectPr w:rsidR="0076582C" w:rsidRPr="00ED7752" w:rsidSect="00835ADA">
      <w:footerReference w:type="even" r:id="rId30"/>
      <w:pgSz w:w="11907" w:h="16840" w:code="9"/>
      <w:pgMar w:top="1021" w:right="1021" w:bottom="1843" w:left="1021" w:header="1134" w:footer="851" w:gutter="0"/>
      <w:pgNumType w:start="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9E4BF" w14:textId="77777777" w:rsidR="00CE0019" w:rsidRDefault="00CE0019">
      <w:r>
        <w:separator/>
      </w:r>
    </w:p>
  </w:endnote>
  <w:endnote w:type="continuationSeparator" w:id="0">
    <w:p w14:paraId="7FA02095" w14:textId="77777777" w:rsidR="00CE0019" w:rsidRDefault="00CE0019">
      <w:r>
        <w:continuationSeparator/>
      </w:r>
    </w:p>
  </w:endnote>
  <w:endnote w:type="continuationNotice" w:id="1">
    <w:p w14:paraId="7E78D863" w14:textId="77777777" w:rsidR="00CE0019" w:rsidRDefault="00CE00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05A94" w14:textId="22B571D2" w:rsidR="00B75FFF" w:rsidRPr="001B2607" w:rsidRDefault="00B75FFF">
    <w:pPr>
      <w:pStyle w:val="Footer"/>
      <w:rPr>
        <w:sz w:val="14"/>
        <w:szCs w:val="14"/>
      </w:rPr>
    </w:pPr>
    <w:r w:rsidRPr="001B2607">
      <w:rPr>
        <w:sz w:val="14"/>
        <w:szCs w:val="14"/>
      </w:rPr>
      <w:t>V0</w:t>
    </w:r>
    <w:r w:rsidR="00552F32">
      <w:rPr>
        <w:sz w:val="14"/>
        <w:szCs w:val="14"/>
      </w:rPr>
      <w:t>1</w:t>
    </w:r>
    <w:r w:rsidRPr="001B2607">
      <w:rPr>
        <w:sz w:val="14"/>
        <w:szCs w:val="14"/>
      </w:rPr>
      <w:t>/202</w:t>
    </w:r>
    <w:r w:rsidR="00A6589F">
      <w:rPr>
        <w:sz w:val="14"/>
        <w:szCs w:val="14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A33CF" w14:textId="77777777" w:rsidR="00CE0019" w:rsidRDefault="00CE0019">
      <w:r>
        <w:separator/>
      </w:r>
    </w:p>
  </w:footnote>
  <w:footnote w:type="continuationSeparator" w:id="0">
    <w:p w14:paraId="33707883" w14:textId="77777777" w:rsidR="00CE0019" w:rsidRDefault="00CE0019">
      <w:r>
        <w:continuationSeparator/>
      </w:r>
    </w:p>
  </w:footnote>
  <w:footnote w:type="continuationNotice" w:id="1">
    <w:p w14:paraId="39DECDFB" w14:textId="77777777" w:rsidR="00CE0019" w:rsidRDefault="00CE00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62A85"/>
    <w:multiLevelType w:val="singleLevel"/>
    <w:tmpl w:val="89EE0208"/>
    <w:lvl w:ilvl="0">
      <w:start w:val="1"/>
      <w:numFmt w:val="lowerLetter"/>
      <w:pStyle w:val="ListNumber4"/>
      <w:lvlText w:val="%1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1" w15:restartNumberingAfterBreak="0">
    <w:nsid w:val="06C72845"/>
    <w:multiLevelType w:val="multilevel"/>
    <w:tmpl w:val="E964633A"/>
    <w:numStyleLink w:val="Headings"/>
  </w:abstractNum>
  <w:abstractNum w:abstractNumId="2" w15:restartNumberingAfterBreak="0">
    <w:nsid w:val="0A0F21B5"/>
    <w:multiLevelType w:val="multilevel"/>
    <w:tmpl w:val="3AA63D4C"/>
    <w:numStyleLink w:val="Annexes"/>
  </w:abstractNum>
  <w:abstractNum w:abstractNumId="3" w15:restartNumberingAfterBreak="0">
    <w:nsid w:val="0A452867"/>
    <w:multiLevelType w:val="singleLevel"/>
    <w:tmpl w:val="24ECCB5E"/>
    <w:lvl w:ilvl="0">
      <w:start w:val="1"/>
      <w:numFmt w:val="bullet"/>
      <w:pStyle w:val="ListBullet2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hint="default"/>
      </w:rPr>
    </w:lvl>
  </w:abstractNum>
  <w:abstractNum w:abstractNumId="4" w15:restartNumberingAfterBreak="0">
    <w:nsid w:val="0BAB497D"/>
    <w:multiLevelType w:val="hybridMultilevel"/>
    <w:tmpl w:val="E2A20EE8"/>
    <w:lvl w:ilvl="0" w:tplc="40C41500">
      <w:start w:val="1"/>
      <w:numFmt w:val="decimal"/>
      <w:pStyle w:val="BIBLIOGRAPHY-numbered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D1DEC"/>
    <w:multiLevelType w:val="hybridMultilevel"/>
    <w:tmpl w:val="16089BB4"/>
    <w:lvl w:ilvl="0" w:tplc="5378B382">
      <w:start w:val="1"/>
      <w:numFmt w:val="bullet"/>
      <w:pStyle w:val="ListDash3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11C8"/>
    <w:multiLevelType w:val="hybridMultilevel"/>
    <w:tmpl w:val="E27E9FC4"/>
    <w:lvl w:ilvl="0" w:tplc="CCDA54D8">
      <w:start w:val="1"/>
      <w:numFmt w:val="bullet"/>
      <w:pStyle w:val="ListDash2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C731F35"/>
    <w:multiLevelType w:val="hybridMultilevel"/>
    <w:tmpl w:val="DE62D45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1573C4D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9" w15:restartNumberingAfterBreak="0">
    <w:nsid w:val="291723D4"/>
    <w:multiLevelType w:val="singleLevel"/>
    <w:tmpl w:val="6E8663FE"/>
    <w:lvl w:ilvl="0">
      <w:start w:val="1"/>
      <w:numFmt w:val="lowerRoman"/>
      <w:pStyle w:val="ListNumber3"/>
      <w:lvlText w:val="%1)"/>
      <w:lvlJc w:val="left"/>
      <w:pPr>
        <w:tabs>
          <w:tab w:val="num" w:pos="1021"/>
        </w:tabs>
        <w:ind w:left="1021" w:hanging="341"/>
      </w:pPr>
      <w:rPr>
        <w:rFonts w:hint="default"/>
      </w:rPr>
    </w:lvl>
  </w:abstractNum>
  <w:abstractNum w:abstractNumId="10" w15:restartNumberingAfterBreak="0">
    <w:nsid w:val="2C556927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11" w15:restartNumberingAfterBreak="0">
    <w:nsid w:val="31F959E3"/>
    <w:multiLevelType w:val="singleLevel"/>
    <w:tmpl w:val="EF36A376"/>
    <w:lvl w:ilvl="0">
      <w:start w:val="1"/>
      <w:numFmt w:val="decimal"/>
      <w:pStyle w:val="ListNumber2"/>
      <w:lvlText w:val="%1)"/>
      <w:lvlJc w:val="left"/>
      <w:pPr>
        <w:tabs>
          <w:tab w:val="num" w:pos="680"/>
        </w:tabs>
        <w:ind w:left="680" w:hanging="323"/>
      </w:pPr>
      <w:rPr>
        <w:rFonts w:hint="default"/>
      </w:rPr>
    </w:lvl>
  </w:abstractNum>
  <w:abstractNum w:abstractNumId="12" w15:restartNumberingAfterBreak="0">
    <w:nsid w:val="35B80B12"/>
    <w:multiLevelType w:val="multilevel"/>
    <w:tmpl w:val="E964633A"/>
    <w:styleLink w:val="Headings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8"/>
        </w:tabs>
        <w:ind w:left="1758" w:hanging="17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1"/>
        </w:tabs>
        <w:ind w:left="2211" w:hanging="2211"/>
      </w:pPr>
      <w:rPr>
        <w:rFonts w:hint="default"/>
      </w:rPr>
    </w:lvl>
  </w:abstractNum>
  <w:abstractNum w:abstractNumId="13" w15:restartNumberingAfterBreak="0">
    <w:nsid w:val="36FF1519"/>
    <w:multiLevelType w:val="singleLevel"/>
    <w:tmpl w:val="AC769848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B683819"/>
    <w:multiLevelType w:val="multilevel"/>
    <w:tmpl w:val="3AA63D4C"/>
    <w:styleLink w:val="Annexes"/>
    <w:lvl w:ilvl="0">
      <w:start w:val="1"/>
      <w:numFmt w:val="upperLetter"/>
      <w:pStyle w:val="ANNEXtitle"/>
      <w:suff w:val="nothing"/>
      <w:lvlText w:val="Annex %1"/>
      <w:lvlJc w:val="center"/>
      <w:pPr>
        <w:ind w:left="0" w:firstLine="51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4"/>
        </w:tabs>
        <w:ind w:left="0" w:firstLine="454"/>
      </w:pPr>
      <w:rPr>
        <w:rFonts w:hint="default"/>
      </w:rPr>
    </w:lvl>
  </w:abstractNum>
  <w:abstractNum w:abstractNumId="15" w15:restartNumberingAfterBreak="0">
    <w:nsid w:val="3F6D7C2D"/>
    <w:multiLevelType w:val="hybridMultilevel"/>
    <w:tmpl w:val="2C5E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FF3E55"/>
    <w:multiLevelType w:val="hybridMultilevel"/>
    <w:tmpl w:val="02EA162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4DC42EF7"/>
    <w:multiLevelType w:val="multilevel"/>
    <w:tmpl w:val="87C65032"/>
    <w:lvl w:ilvl="0">
      <w:start w:val="1"/>
      <w:numFmt w:val="decimal"/>
      <w:pStyle w:val="ListNumberal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alt2"/>
      <w:lvlText w:val="%2)"/>
      <w:lvlJc w:val="left"/>
      <w:pPr>
        <w:ind w:left="680" w:hanging="320"/>
      </w:pPr>
      <w:rPr>
        <w:rFonts w:hint="default"/>
      </w:rPr>
    </w:lvl>
    <w:lvl w:ilvl="2">
      <w:start w:val="1"/>
      <w:numFmt w:val="lowerRoman"/>
      <w:pStyle w:val="ListNumberal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8D07C1"/>
    <w:multiLevelType w:val="hybridMultilevel"/>
    <w:tmpl w:val="4EB4D00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1045073"/>
    <w:multiLevelType w:val="hybridMultilevel"/>
    <w:tmpl w:val="31945F2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51C52760"/>
    <w:multiLevelType w:val="singleLevel"/>
    <w:tmpl w:val="B540039A"/>
    <w:lvl w:ilvl="0">
      <w:start w:val="1"/>
      <w:numFmt w:val="decimal"/>
      <w:pStyle w:val="ListNumber5"/>
      <w:lvlText w:val="%1)"/>
      <w:lvlJc w:val="left"/>
      <w:pPr>
        <w:tabs>
          <w:tab w:val="num" w:pos="1701"/>
        </w:tabs>
        <w:ind w:left="1701" w:hanging="340"/>
      </w:pPr>
      <w:rPr>
        <w:rFonts w:hint="default"/>
      </w:rPr>
    </w:lvl>
  </w:abstractNum>
  <w:abstractNum w:abstractNumId="21" w15:restartNumberingAfterBreak="0">
    <w:nsid w:val="54435571"/>
    <w:multiLevelType w:val="hybridMultilevel"/>
    <w:tmpl w:val="04404C80"/>
    <w:lvl w:ilvl="0" w:tplc="25EC1A2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91FCF"/>
    <w:multiLevelType w:val="hybridMultilevel"/>
    <w:tmpl w:val="DE6680B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CC44F2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25" w15:restartNumberingAfterBreak="0">
    <w:nsid w:val="5EC901DF"/>
    <w:multiLevelType w:val="singleLevel"/>
    <w:tmpl w:val="3B7454CE"/>
    <w:lvl w:ilvl="0">
      <w:start w:val="1"/>
      <w:numFmt w:val="bullet"/>
      <w:pStyle w:val="ListDash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</w:abstractNum>
  <w:abstractNum w:abstractNumId="26" w15:restartNumberingAfterBreak="0">
    <w:nsid w:val="63755CFF"/>
    <w:multiLevelType w:val="multilevel"/>
    <w:tmpl w:val="E964633A"/>
    <w:numStyleLink w:val="Headings"/>
  </w:abstractNum>
  <w:abstractNum w:abstractNumId="27" w15:restartNumberingAfterBreak="0">
    <w:nsid w:val="72C007A2"/>
    <w:multiLevelType w:val="hybridMultilevel"/>
    <w:tmpl w:val="E7E60FCE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6B00A8C"/>
    <w:multiLevelType w:val="hybridMultilevel"/>
    <w:tmpl w:val="A50ADD74"/>
    <w:lvl w:ilvl="0" w:tplc="79C03760">
      <w:start w:val="1"/>
      <w:numFmt w:val="bullet"/>
      <w:pStyle w:val="ListDash4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61"/>
        </w:tabs>
        <w:ind w:left="24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181"/>
        </w:tabs>
        <w:ind w:left="31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01"/>
        </w:tabs>
        <w:ind w:left="39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21"/>
        </w:tabs>
        <w:ind w:left="46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41"/>
        </w:tabs>
        <w:ind w:left="53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61"/>
        </w:tabs>
        <w:ind w:left="60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781"/>
        </w:tabs>
        <w:ind w:left="67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01"/>
        </w:tabs>
        <w:ind w:left="7501" w:hanging="360"/>
      </w:pPr>
      <w:rPr>
        <w:rFonts w:ascii="Wingdings" w:hAnsi="Wingdings" w:hint="default"/>
      </w:rPr>
    </w:lvl>
  </w:abstractNum>
  <w:num w:numId="1" w16cid:durableId="206186292">
    <w:abstractNumId w:val="13"/>
  </w:num>
  <w:num w:numId="2" w16cid:durableId="51849614">
    <w:abstractNumId w:val="25"/>
  </w:num>
  <w:num w:numId="3" w16cid:durableId="981423250">
    <w:abstractNumId w:val="11"/>
  </w:num>
  <w:num w:numId="4" w16cid:durableId="2001500147">
    <w:abstractNumId w:val="9"/>
  </w:num>
  <w:num w:numId="5" w16cid:durableId="1045300612">
    <w:abstractNumId w:val="0"/>
  </w:num>
  <w:num w:numId="6" w16cid:durableId="1715034908">
    <w:abstractNumId w:val="20"/>
  </w:num>
  <w:num w:numId="7" w16cid:durableId="1199465789">
    <w:abstractNumId w:val="3"/>
  </w:num>
  <w:num w:numId="8" w16cid:durableId="1271742236">
    <w:abstractNumId w:val="21"/>
  </w:num>
  <w:num w:numId="9" w16cid:durableId="1677075384">
    <w:abstractNumId w:val="6"/>
  </w:num>
  <w:num w:numId="10" w16cid:durableId="1377271285">
    <w:abstractNumId w:val="28"/>
  </w:num>
  <w:num w:numId="11" w16cid:durableId="545144545">
    <w:abstractNumId w:val="5"/>
  </w:num>
  <w:num w:numId="12" w16cid:durableId="1247304176">
    <w:abstractNumId w:val="4"/>
  </w:num>
  <w:num w:numId="13" w16cid:durableId="917665586">
    <w:abstractNumId w:val="17"/>
  </w:num>
  <w:num w:numId="14" w16cid:durableId="1096444881">
    <w:abstractNumId w:val="27"/>
  </w:num>
  <w:num w:numId="15" w16cid:durableId="1730809136">
    <w:abstractNumId w:val="19"/>
  </w:num>
  <w:num w:numId="16" w16cid:durableId="1359237342">
    <w:abstractNumId w:val="22"/>
  </w:num>
  <w:num w:numId="17" w16cid:durableId="79451997">
    <w:abstractNumId w:val="18"/>
  </w:num>
  <w:num w:numId="18" w16cid:durableId="729158161">
    <w:abstractNumId w:val="14"/>
  </w:num>
  <w:num w:numId="19" w16cid:durableId="1698195102">
    <w:abstractNumId w:val="2"/>
  </w:num>
  <w:num w:numId="20" w16cid:durableId="1881353444">
    <w:abstractNumId w:val="12"/>
  </w:num>
  <w:num w:numId="21" w16cid:durableId="655499984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2" w16cid:durableId="198161653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3" w16cid:durableId="191970308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4" w16cid:durableId="401300055">
    <w:abstractNumId w:val="16"/>
  </w:num>
  <w:num w:numId="25" w16cid:durableId="1423798536">
    <w:abstractNumId w:val="7"/>
  </w:num>
  <w:num w:numId="26" w16cid:durableId="917207269">
    <w:abstractNumId w:val="24"/>
  </w:num>
  <w:num w:numId="27" w16cid:durableId="64011677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8" w16cid:durableId="1770346539">
    <w:abstractNumId w:val="13"/>
    <w:lvlOverride w:ilvl="0">
      <w:startOverride w:val="1"/>
    </w:lvlOverride>
  </w:num>
  <w:num w:numId="29" w16cid:durableId="1432358950">
    <w:abstractNumId w:val="11"/>
    <w:lvlOverride w:ilvl="0">
      <w:startOverride w:val="1"/>
    </w:lvlOverride>
  </w:num>
  <w:num w:numId="30" w16cid:durableId="792089621">
    <w:abstractNumId w:val="9"/>
    <w:lvlOverride w:ilvl="0">
      <w:startOverride w:val="1"/>
    </w:lvlOverride>
  </w:num>
  <w:num w:numId="31" w16cid:durableId="165872298">
    <w:abstractNumId w:val="9"/>
    <w:lvlOverride w:ilvl="0">
      <w:startOverride w:val="1"/>
    </w:lvlOverride>
  </w:num>
  <w:num w:numId="32" w16cid:durableId="542062761">
    <w:abstractNumId w:val="0"/>
    <w:lvlOverride w:ilvl="0">
      <w:startOverride w:val="1"/>
    </w:lvlOverride>
  </w:num>
  <w:num w:numId="33" w16cid:durableId="1621649361">
    <w:abstractNumId w:val="0"/>
    <w:lvlOverride w:ilvl="0">
      <w:startOverride w:val="1"/>
    </w:lvlOverride>
  </w:num>
  <w:num w:numId="34" w16cid:durableId="1198079260">
    <w:abstractNumId w:val="20"/>
    <w:lvlOverride w:ilvl="0">
      <w:startOverride w:val="1"/>
    </w:lvlOverride>
  </w:num>
  <w:num w:numId="35" w16cid:durableId="1488010335">
    <w:abstractNumId w:val="20"/>
    <w:lvlOverride w:ilvl="0">
      <w:startOverride w:val="1"/>
    </w:lvlOverride>
  </w:num>
  <w:num w:numId="36" w16cid:durableId="1970671533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077"/>
          </w:tabs>
          <w:ind w:left="1077" w:hanging="107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304"/>
          </w:tabs>
          <w:ind w:left="1304" w:hanging="1304"/>
        </w:pPr>
        <w:rPr>
          <w:rFonts w:hint="default"/>
          <w:b/>
        </w:rPr>
      </w:lvl>
    </w:lvlOverride>
  </w:num>
  <w:num w:numId="37" w16cid:durableId="2083527682">
    <w:abstractNumId w:val="10"/>
  </w:num>
  <w:num w:numId="38" w16cid:durableId="852569123">
    <w:abstractNumId w:val="8"/>
  </w:num>
  <w:num w:numId="39" w16cid:durableId="1013995032">
    <w:abstractNumId w:val="2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  <w:b/>
        </w:rPr>
      </w:lvl>
    </w:lvlOverride>
  </w:num>
  <w:num w:numId="40" w16cid:durableId="561869186">
    <w:abstractNumId w:val="23"/>
  </w:num>
  <w:num w:numId="41" w16cid:durableId="21051491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formatting="1" w:enforcement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tTQxtzA1sbQwsjBS0lEKTi0uzszPAykwqgUAsCJ1ACwAAAA="/>
  </w:docVars>
  <w:rsids>
    <w:rsidRoot w:val="009C4A45"/>
    <w:rsid w:val="00001C30"/>
    <w:rsid w:val="00006E6D"/>
    <w:rsid w:val="00015D53"/>
    <w:rsid w:val="000217C4"/>
    <w:rsid w:val="000225AA"/>
    <w:rsid w:val="000275FB"/>
    <w:rsid w:val="00034473"/>
    <w:rsid w:val="0004114A"/>
    <w:rsid w:val="0004118C"/>
    <w:rsid w:val="00041F84"/>
    <w:rsid w:val="00054C81"/>
    <w:rsid w:val="00096E79"/>
    <w:rsid w:val="000A639C"/>
    <w:rsid w:val="000A7DD8"/>
    <w:rsid w:val="000B5DF7"/>
    <w:rsid w:val="000C5F1A"/>
    <w:rsid w:val="000D0AD8"/>
    <w:rsid w:val="000D4979"/>
    <w:rsid w:val="000E25DE"/>
    <w:rsid w:val="000F194F"/>
    <w:rsid w:val="00102758"/>
    <w:rsid w:val="00103666"/>
    <w:rsid w:val="00107985"/>
    <w:rsid w:val="001214B0"/>
    <w:rsid w:val="0012264F"/>
    <w:rsid w:val="00123762"/>
    <w:rsid w:val="00130E7A"/>
    <w:rsid w:val="00132ADE"/>
    <w:rsid w:val="00134745"/>
    <w:rsid w:val="001366F9"/>
    <w:rsid w:val="00142420"/>
    <w:rsid w:val="001443B8"/>
    <w:rsid w:val="00147D0A"/>
    <w:rsid w:val="00161CB0"/>
    <w:rsid w:val="00162EA7"/>
    <w:rsid w:val="00170B49"/>
    <w:rsid w:val="001745DC"/>
    <w:rsid w:val="001865F8"/>
    <w:rsid w:val="00194C63"/>
    <w:rsid w:val="001A462B"/>
    <w:rsid w:val="001A575A"/>
    <w:rsid w:val="001A6A6E"/>
    <w:rsid w:val="001A6E3E"/>
    <w:rsid w:val="001B2607"/>
    <w:rsid w:val="001C6E0C"/>
    <w:rsid w:val="001C6FB2"/>
    <w:rsid w:val="001D0A27"/>
    <w:rsid w:val="001D11B7"/>
    <w:rsid w:val="001E06DB"/>
    <w:rsid w:val="001E0C82"/>
    <w:rsid w:val="001E56B4"/>
    <w:rsid w:val="001F1D38"/>
    <w:rsid w:val="001F3550"/>
    <w:rsid w:val="001F7293"/>
    <w:rsid w:val="00204793"/>
    <w:rsid w:val="00204981"/>
    <w:rsid w:val="002051FB"/>
    <w:rsid w:val="002127DC"/>
    <w:rsid w:val="00225167"/>
    <w:rsid w:val="002306FD"/>
    <w:rsid w:val="00242617"/>
    <w:rsid w:val="0024392A"/>
    <w:rsid w:val="00245463"/>
    <w:rsid w:val="00247928"/>
    <w:rsid w:val="00250394"/>
    <w:rsid w:val="00254221"/>
    <w:rsid w:val="00257D46"/>
    <w:rsid w:val="00266A73"/>
    <w:rsid w:val="00271C48"/>
    <w:rsid w:val="00273671"/>
    <w:rsid w:val="00283C2B"/>
    <w:rsid w:val="00290152"/>
    <w:rsid w:val="00290B1C"/>
    <w:rsid w:val="00294096"/>
    <w:rsid w:val="002A536C"/>
    <w:rsid w:val="002B55FB"/>
    <w:rsid w:val="002C4575"/>
    <w:rsid w:val="002C5136"/>
    <w:rsid w:val="002D55F1"/>
    <w:rsid w:val="002D65E3"/>
    <w:rsid w:val="002D66D0"/>
    <w:rsid w:val="002F0FE2"/>
    <w:rsid w:val="002F3EEF"/>
    <w:rsid w:val="002F63B3"/>
    <w:rsid w:val="003029DC"/>
    <w:rsid w:val="00306F0C"/>
    <w:rsid w:val="00311776"/>
    <w:rsid w:val="003129C8"/>
    <w:rsid w:val="00313193"/>
    <w:rsid w:val="00317372"/>
    <w:rsid w:val="00317C42"/>
    <w:rsid w:val="00320720"/>
    <w:rsid w:val="0033350F"/>
    <w:rsid w:val="00333DBA"/>
    <w:rsid w:val="0034237D"/>
    <w:rsid w:val="00346E70"/>
    <w:rsid w:val="00354D56"/>
    <w:rsid w:val="0035555F"/>
    <w:rsid w:val="00366C20"/>
    <w:rsid w:val="003934B8"/>
    <w:rsid w:val="00394C32"/>
    <w:rsid w:val="00394EBF"/>
    <w:rsid w:val="0039586F"/>
    <w:rsid w:val="003A0CD1"/>
    <w:rsid w:val="003A1EC4"/>
    <w:rsid w:val="003A6F3A"/>
    <w:rsid w:val="003B5E2A"/>
    <w:rsid w:val="003B6DBE"/>
    <w:rsid w:val="003C0804"/>
    <w:rsid w:val="003C16A8"/>
    <w:rsid w:val="003C7503"/>
    <w:rsid w:val="003D1284"/>
    <w:rsid w:val="003D6EA0"/>
    <w:rsid w:val="003E17A3"/>
    <w:rsid w:val="003E686E"/>
    <w:rsid w:val="003E696A"/>
    <w:rsid w:val="003F0B30"/>
    <w:rsid w:val="00403C85"/>
    <w:rsid w:val="00414BE3"/>
    <w:rsid w:val="00431952"/>
    <w:rsid w:val="004406E6"/>
    <w:rsid w:val="00441DAD"/>
    <w:rsid w:val="00451397"/>
    <w:rsid w:val="004576E4"/>
    <w:rsid w:val="00462C2B"/>
    <w:rsid w:val="004631C2"/>
    <w:rsid w:val="00472BA2"/>
    <w:rsid w:val="004754F1"/>
    <w:rsid w:val="00477405"/>
    <w:rsid w:val="00480A99"/>
    <w:rsid w:val="00483BD9"/>
    <w:rsid w:val="00491E55"/>
    <w:rsid w:val="004928D9"/>
    <w:rsid w:val="00492EB9"/>
    <w:rsid w:val="00496529"/>
    <w:rsid w:val="004A3CA8"/>
    <w:rsid w:val="004A7D1E"/>
    <w:rsid w:val="004B0B82"/>
    <w:rsid w:val="004B257C"/>
    <w:rsid w:val="004C3998"/>
    <w:rsid w:val="004D1BC2"/>
    <w:rsid w:val="004D3B2A"/>
    <w:rsid w:val="004D75B6"/>
    <w:rsid w:val="004E5111"/>
    <w:rsid w:val="004E5253"/>
    <w:rsid w:val="004E667F"/>
    <w:rsid w:val="004F0BB5"/>
    <w:rsid w:val="004F574C"/>
    <w:rsid w:val="00505237"/>
    <w:rsid w:val="005165FE"/>
    <w:rsid w:val="00524F6D"/>
    <w:rsid w:val="00531703"/>
    <w:rsid w:val="005403EE"/>
    <w:rsid w:val="00540A8B"/>
    <w:rsid w:val="00547727"/>
    <w:rsid w:val="00552F32"/>
    <w:rsid w:val="00557161"/>
    <w:rsid w:val="005636C1"/>
    <w:rsid w:val="005647F1"/>
    <w:rsid w:val="00570A68"/>
    <w:rsid w:val="0057523D"/>
    <w:rsid w:val="00583044"/>
    <w:rsid w:val="00590382"/>
    <w:rsid w:val="005951CA"/>
    <w:rsid w:val="0059696C"/>
    <w:rsid w:val="005E3495"/>
    <w:rsid w:val="00603ECD"/>
    <w:rsid w:val="00610698"/>
    <w:rsid w:val="00614074"/>
    <w:rsid w:val="00614A9B"/>
    <w:rsid w:val="00621F92"/>
    <w:rsid w:val="0062553A"/>
    <w:rsid w:val="006366E9"/>
    <w:rsid w:val="0065078F"/>
    <w:rsid w:val="00656C43"/>
    <w:rsid w:val="006645C7"/>
    <w:rsid w:val="006651FD"/>
    <w:rsid w:val="00665B0C"/>
    <w:rsid w:val="00680A27"/>
    <w:rsid w:val="006869A9"/>
    <w:rsid w:val="00692C7C"/>
    <w:rsid w:val="00697BF0"/>
    <w:rsid w:val="006A3692"/>
    <w:rsid w:val="006A3895"/>
    <w:rsid w:val="006B29C4"/>
    <w:rsid w:val="006B6436"/>
    <w:rsid w:val="006D5594"/>
    <w:rsid w:val="006D6601"/>
    <w:rsid w:val="006D7155"/>
    <w:rsid w:val="006D7684"/>
    <w:rsid w:val="006E3156"/>
    <w:rsid w:val="006E60D8"/>
    <w:rsid w:val="006E6863"/>
    <w:rsid w:val="00706ADF"/>
    <w:rsid w:val="00713050"/>
    <w:rsid w:val="00714182"/>
    <w:rsid w:val="007156EE"/>
    <w:rsid w:val="00720051"/>
    <w:rsid w:val="00723559"/>
    <w:rsid w:val="00726A91"/>
    <w:rsid w:val="00726DC0"/>
    <w:rsid w:val="00730A24"/>
    <w:rsid w:val="00735B37"/>
    <w:rsid w:val="00745341"/>
    <w:rsid w:val="00747432"/>
    <w:rsid w:val="00747BC3"/>
    <w:rsid w:val="0075219D"/>
    <w:rsid w:val="00761093"/>
    <w:rsid w:val="00761297"/>
    <w:rsid w:val="0076582C"/>
    <w:rsid w:val="00765F90"/>
    <w:rsid w:val="00780D36"/>
    <w:rsid w:val="00781640"/>
    <w:rsid w:val="007845F7"/>
    <w:rsid w:val="00796C01"/>
    <w:rsid w:val="007A0011"/>
    <w:rsid w:val="007A1A6F"/>
    <w:rsid w:val="007A67C6"/>
    <w:rsid w:val="007B0880"/>
    <w:rsid w:val="007B08DC"/>
    <w:rsid w:val="007B32FD"/>
    <w:rsid w:val="007C1128"/>
    <w:rsid w:val="007D1606"/>
    <w:rsid w:val="007E52D3"/>
    <w:rsid w:val="007E66DF"/>
    <w:rsid w:val="007E755D"/>
    <w:rsid w:val="0080686C"/>
    <w:rsid w:val="00807362"/>
    <w:rsid w:val="008126CA"/>
    <w:rsid w:val="008128F2"/>
    <w:rsid w:val="008235AC"/>
    <w:rsid w:val="00834895"/>
    <w:rsid w:val="008353F8"/>
    <w:rsid w:val="00835ADA"/>
    <w:rsid w:val="00837044"/>
    <w:rsid w:val="00841EC7"/>
    <w:rsid w:val="008438E2"/>
    <w:rsid w:val="00847BC2"/>
    <w:rsid w:val="00855BED"/>
    <w:rsid w:val="00877E91"/>
    <w:rsid w:val="00883F2A"/>
    <w:rsid w:val="00895E5D"/>
    <w:rsid w:val="00896A4D"/>
    <w:rsid w:val="008A2043"/>
    <w:rsid w:val="008A2F9F"/>
    <w:rsid w:val="008A5977"/>
    <w:rsid w:val="008B04B4"/>
    <w:rsid w:val="008B0CE3"/>
    <w:rsid w:val="008B5C7C"/>
    <w:rsid w:val="008C1E39"/>
    <w:rsid w:val="008C49C0"/>
    <w:rsid w:val="008D1FAE"/>
    <w:rsid w:val="008F7A35"/>
    <w:rsid w:val="00901AC5"/>
    <w:rsid w:val="00913DD5"/>
    <w:rsid w:val="00924FEF"/>
    <w:rsid w:val="00925676"/>
    <w:rsid w:val="00935778"/>
    <w:rsid w:val="00953723"/>
    <w:rsid w:val="009709C4"/>
    <w:rsid w:val="00984719"/>
    <w:rsid w:val="00990B07"/>
    <w:rsid w:val="009A0EEA"/>
    <w:rsid w:val="009B6BE3"/>
    <w:rsid w:val="009C0347"/>
    <w:rsid w:val="009C4A45"/>
    <w:rsid w:val="009C4D91"/>
    <w:rsid w:val="009C7D1F"/>
    <w:rsid w:val="009D0FF2"/>
    <w:rsid w:val="00A02640"/>
    <w:rsid w:val="00A06176"/>
    <w:rsid w:val="00A23BF4"/>
    <w:rsid w:val="00A2539D"/>
    <w:rsid w:val="00A268EE"/>
    <w:rsid w:val="00A26CCF"/>
    <w:rsid w:val="00A3676B"/>
    <w:rsid w:val="00A37282"/>
    <w:rsid w:val="00A374FF"/>
    <w:rsid w:val="00A375E7"/>
    <w:rsid w:val="00A4035E"/>
    <w:rsid w:val="00A50ECA"/>
    <w:rsid w:val="00A60E4E"/>
    <w:rsid w:val="00A63EBB"/>
    <w:rsid w:val="00A6462D"/>
    <w:rsid w:val="00A64E11"/>
    <w:rsid w:val="00A6589F"/>
    <w:rsid w:val="00A7090C"/>
    <w:rsid w:val="00A9557A"/>
    <w:rsid w:val="00A96AED"/>
    <w:rsid w:val="00AA1DBB"/>
    <w:rsid w:val="00AA7812"/>
    <w:rsid w:val="00AB1385"/>
    <w:rsid w:val="00AB1A89"/>
    <w:rsid w:val="00AB4229"/>
    <w:rsid w:val="00AB645C"/>
    <w:rsid w:val="00AC0020"/>
    <w:rsid w:val="00AC09B7"/>
    <w:rsid w:val="00AC381B"/>
    <w:rsid w:val="00AC4873"/>
    <w:rsid w:val="00AC7A2D"/>
    <w:rsid w:val="00AC7EE8"/>
    <w:rsid w:val="00AD010C"/>
    <w:rsid w:val="00AD3B3D"/>
    <w:rsid w:val="00AD7340"/>
    <w:rsid w:val="00AE05A0"/>
    <w:rsid w:val="00AE7B7C"/>
    <w:rsid w:val="00AF3C32"/>
    <w:rsid w:val="00B163CA"/>
    <w:rsid w:val="00B17F3A"/>
    <w:rsid w:val="00B20F74"/>
    <w:rsid w:val="00B26A9A"/>
    <w:rsid w:val="00B35420"/>
    <w:rsid w:val="00B35531"/>
    <w:rsid w:val="00B471AD"/>
    <w:rsid w:val="00B507EE"/>
    <w:rsid w:val="00B52F90"/>
    <w:rsid w:val="00B551FA"/>
    <w:rsid w:val="00B70697"/>
    <w:rsid w:val="00B75FFF"/>
    <w:rsid w:val="00B7614B"/>
    <w:rsid w:val="00B913E3"/>
    <w:rsid w:val="00B94E20"/>
    <w:rsid w:val="00BA113F"/>
    <w:rsid w:val="00BA4DD8"/>
    <w:rsid w:val="00BA6A87"/>
    <w:rsid w:val="00BB0393"/>
    <w:rsid w:val="00BB0CB8"/>
    <w:rsid w:val="00BB439E"/>
    <w:rsid w:val="00BB5544"/>
    <w:rsid w:val="00BC5913"/>
    <w:rsid w:val="00BE211E"/>
    <w:rsid w:val="00BE7D4C"/>
    <w:rsid w:val="00BF7140"/>
    <w:rsid w:val="00C060C4"/>
    <w:rsid w:val="00C14869"/>
    <w:rsid w:val="00C40B09"/>
    <w:rsid w:val="00C41825"/>
    <w:rsid w:val="00C421EF"/>
    <w:rsid w:val="00C446D7"/>
    <w:rsid w:val="00C453AC"/>
    <w:rsid w:val="00C5168C"/>
    <w:rsid w:val="00C51B60"/>
    <w:rsid w:val="00C6186A"/>
    <w:rsid w:val="00C62494"/>
    <w:rsid w:val="00C62844"/>
    <w:rsid w:val="00C65413"/>
    <w:rsid w:val="00C73AD4"/>
    <w:rsid w:val="00C73F59"/>
    <w:rsid w:val="00C85E85"/>
    <w:rsid w:val="00C9150A"/>
    <w:rsid w:val="00C91D06"/>
    <w:rsid w:val="00CA1EB0"/>
    <w:rsid w:val="00CB25C5"/>
    <w:rsid w:val="00CC26B4"/>
    <w:rsid w:val="00CE0019"/>
    <w:rsid w:val="00CE279D"/>
    <w:rsid w:val="00CE666A"/>
    <w:rsid w:val="00CE7B1C"/>
    <w:rsid w:val="00CF24BB"/>
    <w:rsid w:val="00CF3C14"/>
    <w:rsid w:val="00D057E1"/>
    <w:rsid w:val="00D11999"/>
    <w:rsid w:val="00D16414"/>
    <w:rsid w:val="00D17F19"/>
    <w:rsid w:val="00D25B9C"/>
    <w:rsid w:val="00D34B7D"/>
    <w:rsid w:val="00D451D1"/>
    <w:rsid w:val="00D521E9"/>
    <w:rsid w:val="00D53D33"/>
    <w:rsid w:val="00D54307"/>
    <w:rsid w:val="00D56CF7"/>
    <w:rsid w:val="00D570C8"/>
    <w:rsid w:val="00D6627F"/>
    <w:rsid w:val="00D66437"/>
    <w:rsid w:val="00D76A5A"/>
    <w:rsid w:val="00D86696"/>
    <w:rsid w:val="00D86E24"/>
    <w:rsid w:val="00D87FF0"/>
    <w:rsid w:val="00D93496"/>
    <w:rsid w:val="00D93E6A"/>
    <w:rsid w:val="00D94376"/>
    <w:rsid w:val="00DA1CB2"/>
    <w:rsid w:val="00DA2C54"/>
    <w:rsid w:val="00DB180C"/>
    <w:rsid w:val="00DC50C5"/>
    <w:rsid w:val="00DC55C5"/>
    <w:rsid w:val="00DD2C09"/>
    <w:rsid w:val="00DD6A14"/>
    <w:rsid w:val="00DE7AAB"/>
    <w:rsid w:val="00DF7993"/>
    <w:rsid w:val="00E00014"/>
    <w:rsid w:val="00E02FB0"/>
    <w:rsid w:val="00E0400F"/>
    <w:rsid w:val="00E13641"/>
    <w:rsid w:val="00E222CF"/>
    <w:rsid w:val="00E25CF9"/>
    <w:rsid w:val="00E27142"/>
    <w:rsid w:val="00E37D9B"/>
    <w:rsid w:val="00E553B5"/>
    <w:rsid w:val="00E64EF3"/>
    <w:rsid w:val="00E751C8"/>
    <w:rsid w:val="00E77E2F"/>
    <w:rsid w:val="00E8391C"/>
    <w:rsid w:val="00E866D7"/>
    <w:rsid w:val="00EA0371"/>
    <w:rsid w:val="00EA425A"/>
    <w:rsid w:val="00EA6D58"/>
    <w:rsid w:val="00EB1C62"/>
    <w:rsid w:val="00EC198D"/>
    <w:rsid w:val="00EC387B"/>
    <w:rsid w:val="00ED0818"/>
    <w:rsid w:val="00ED5A59"/>
    <w:rsid w:val="00ED5B24"/>
    <w:rsid w:val="00ED7752"/>
    <w:rsid w:val="00EE747E"/>
    <w:rsid w:val="00EF0546"/>
    <w:rsid w:val="00EF187E"/>
    <w:rsid w:val="00F00F7C"/>
    <w:rsid w:val="00F01182"/>
    <w:rsid w:val="00F21DDF"/>
    <w:rsid w:val="00F36119"/>
    <w:rsid w:val="00F46D5D"/>
    <w:rsid w:val="00F50420"/>
    <w:rsid w:val="00F63BC3"/>
    <w:rsid w:val="00F71AD7"/>
    <w:rsid w:val="00F847AA"/>
    <w:rsid w:val="00F91AF9"/>
    <w:rsid w:val="00F96E92"/>
    <w:rsid w:val="00FA38BC"/>
    <w:rsid w:val="00FA3911"/>
    <w:rsid w:val="00FA5BAA"/>
    <w:rsid w:val="00FA6215"/>
    <w:rsid w:val="00FA7394"/>
    <w:rsid w:val="00FB087A"/>
    <w:rsid w:val="00FB1328"/>
    <w:rsid w:val="00FC2D8E"/>
    <w:rsid w:val="00FC3515"/>
    <w:rsid w:val="00FE18CB"/>
    <w:rsid w:val="00FE59BF"/>
    <w:rsid w:val="00FE654B"/>
    <w:rsid w:val="00FF13A6"/>
    <w:rsid w:val="00FF2E4A"/>
    <w:rsid w:val="00FF31E5"/>
    <w:rsid w:val="00FF7476"/>
    <w:rsid w:val="17E82120"/>
    <w:rsid w:val="1B1FC1E2"/>
    <w:rsid w:val="2175DB09"/>
    <w:rsid w:val="2756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90EE51"/>
  <w15:docId w15:val="{5CA3B092-04E7-4ED6-AD64-99DAB0C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29" w:unhideWhenUsed="1"/>
    <w:lsdException w:name="page number" w:semiHidden="1" w:uiPriority="29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59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82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Heading1">
    <w:name w:val="heading 1"/>
    <w:basedOn w:val="PARAGRAPH"/>
    <w:next w:val="PARAGRAPH"/>
    <w:qFormat/>
    <w:rsid w:val="00294096"/>
    <w:pPr>
      <w:keepNext/>
      <w:suppressAutoHyphens/>
      <w:spacing w:before="200"/>
      <w:jc w:val="left"/>
      <w:outlineLvl w:val="0"/>
    </w:pPr>
    <w:rPr>
      <w:b/>
      <w:bCs/>
      <w:sz w:val="22"/>
      <w:szCs w:val="22"/>
    </w:rPr>
  </w:style>
  <w:style w:type="paragraph" w:styleId="Heading2">
    <w:name w:val="heading 2"/>
    <w:basedOn w:val="Heading1"/>
    <w:next w:val="PARAGRAPH"/>
    <w:qFormat/>
    <w:rsid w:val="00294096"/>
    <w:pPr>
      <w:tabs>
        <w:tab w:val="num" w:pos="624"/>
      </w:tabs>
      <w:spacing w:before="100" w:after="100"/>
      <w:ind w:left="624" w:hanging="624"/>
      <w:outlineLvl w:val="1"/>
    </w:pPr>
    <w:rPr>
      <w:sz w:val="20"/>
      <w:szCs w:val="20"/>
    </w:rPr>
  </w:style>
  <w:style w:type="paragraph" w:styleId="Heading3">
    <w:name w:val="heading 3"/>
    <w:basedOn w:val="Heading2"/>
    <w:next w:val="PARAGRAPH"/>
    <w:qFormat/>
    <w:rsid w:val="00294096"/>
    <w:pPr>
      <w:tabs>
        <w:tab w:val="clear" w:pos="624"/>
        <w:tab w:val="num" w:pos="851"/>
      </w:tabs>
      <w:ind w:left="851" w:hanging="851"/>
      <w:outlineLvl w:val="2"/>
    </w:pPr>
  </w:style>
  <w:style w:type="paragraph" w:styleId="Heading4">
    <w:name w:val="heading 4"/>
    <w:basedOn w:val="Heading3"/>
    <w:next w:val="PARAGRAPH"/>
    <w:qFormat/>
    <w:rsid w:val="00294096"/>
    <w:pPr>
      <w:tabs>
        <w:tab w:val="clear" w:pos="851"/>
        <w:tab w:val="num" w:pos="1077"/>
      </w:tabs>
      <w:ind w:left="1077" w:hanging="1077"/>
      <w:outlineLvl w:val="3"/>
    </w:pPr>
  </w:style>
  <w:style w:type="paragraph" w:styleId="Heading5">
    <w:name w:val="heading 5"/>
    <w:basedOn w:val="Heading4"/>
    <w:next w:val="PARAGRAPH"/>
    <w:link w:val="Heading5Char"/>
    <w:qFormat/>
    <w:rsid w:val="00294096"/>
    <w:pPr>
      <w:tabs>
        <w:tab w:val="clear" w:pos="1077"/>
        <w:tab w:val="num" w:pos="1304"/>
      </w:tabs>
      <w:ind w:left="1304" w:hanging="1304"/>
      <w:outlineLvl w:val="4"/>
    </w:pPr>
  </w:style>
  <w:style w:type="paragraph" w:styleId="Heading6">
    <w:name w:val="heading 6"/>
    <w:basedOn w:val="Heading5"/>
    <w:next w:val="PARAGRAPH"/>
    <w:link w:val="Heading6Char"/>
    <w:qFormat/>
    <w:rsid w:val="00294096"/>
    <w:pPr>
      <w:tabs>
        <w:tab w:val="clear" w:pos="1304"/>
        <w:tab w:val="num" w:pos="1531"/>
      </w:tabs>
      <w:ind w:left="1531" w:hanging="1531"/>
      <w:outlineLvl w:val="5"/>
    </w:pPr>
  </w:style>
  <w:style w:type="paragraph" w:styleId="Heading7">
    <w:name w:val="heading 7"/>
    <w:basedOn w:val="Heading6"/>
    <w:next w:val="PARAGRAPH"/>
    <w:link w:val="Heading7Char"/>
    <w:qFormat/>
    <w:rsid w:val="00294096"/>
    <w:pPr>
      <w:tabs>
        <w:tab w:val="clear" w:pos="1531"/>
        <w:tab w:val="num" w:pos="1758"/>
      </w:tabs>
      <w:ind w:left="1758" w:hanging="1758"/>
      <w:outlineLvl w:val="6"/>
    </w:pPr>
  </w:style>
  <w:style w:type="paragraph" w:styleId="Heading8">
    <w:name w:val="heading 8"/>
    <w:basedOn w:val="Heading7"/>
    <w:next w:val="PARAGRAPH"/>
    <w:link w:val="Heading8Char"/>
    <w:qFormat/>
    <w:rsid w:val="00294096"/>
    <w:pPr>
      <w:tabs>
        <w:tab w:val="clear" w:pos="1758"/>
        <w:tab w:val="num" w:pos="1985"/>
      </w:tabs>
      <w:ind w:left="1985" w:hanging="1985"/>
      <w:outlineLvl w:val="7"/>
    </w:pPr>
  </w:style>
  <w:style w:type="paragraph" w:styleId="Heading9">
    <w:name w:val="heading 9"/>
    <w:basedOn w:val="Heading8"/>
    <w:next w:val="PARAGRAPH"/>
    <w:link w:val="Heading9Char"/>
    <w:qFormat/>
    <w:rsid w:val="00294096"/>
    <w:pPr>
      <w:tabs>
        <w:tab w:val="clear" w:pos="1985"/>
        <w:tab w:val="num" w:pos="2211"/>
      </w:tabs>
      <w:ind w:left="2211" w:hanging="221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4096"/>
    <w:pPr>
      <w:tabs>
        <w:tab w:val="center" w:pos="4536"/>
        <w:tab w:val="right" w:pos="9072"/>
      </w:tabs>
      <w:snapToGrid w:val="0"/>
    </w:pPr>
  </w:style>
  <w:style w:type="paragraph" w:styleId="Footer">
    <w:name w:val="footer"/>
    <w:basedOn w:val="Header"/>
    <w:link w:val="FooterChar"/>
    <w:uiPriority w:val="99"/>
    <w:rsid w:val="00294096"/>
  </w:style>
  <w:style w:type="character" w:styleId="PageNumber">
    <w:name w:val="page number"/>
    <w:uiPriority w:val="29"/>
    <w:unhideWhenUsed/>
    <w:rsid w:val="00294096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55F"/>
    <w:rPr>
      <w:rFonts w:ascii="Tahoma" w:eastAsia="Times New Roman" w:hAnsi="Tahoma" w:cs="Tahoma"/>
      <w:spacing w:val="8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6Char">
    <w:name w:val="Heading 6 Char"/>
    <w:link w:val="Heading6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7Char">
    <w:name w:val="Heading 7 Char"/>
    <w:link w:val="Heading7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8Char">
    <w:name w:val="Heading 8 Char"/>
    <w:link w:val="Heading8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9Char">
    <w:name w:val="Heading 9 Char"/>
    <w:link w:val="Heading9"/>
    <w:rsid w:val="00294096"/>
    <w:rPr>
      <w:rFonts w:ascii="Arial" w:eastAsia="Times New Roman" w:hAnsi="Arial" w:cs="Arial"/>
      <w:b/>
      <w:bCs/>
      <w:spacing w:val="8"/>
      <w:lang w:eastAsia="zh-CN"/>
    </w:rPr>
  </w:style>
  <w:style w:type="paragraph" w:customStyle="1" w:styleId="CODE-TableCell">
    <w:name w:val="CODE-TableCell"/>
    <w:basedOn w:val="CODE"/>
    <w:qFormat/>
    <w:rsid w:val="00294096"/>
    <w:rPr>
      <w:sz w:val="16"/>
    </w:rPr>
  </w:style>
  <w:style w:type="paragraph" w:customStyle="1" w:styleId="PARAGRAPH">
    <w:name w:val="PARAGRAPH"/>
    <w:link w:val="PARAGRAPHChar"/>
    <w:qFormat/>
    <w:rsid w:val="00294096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paragraph" w:customStyle="1" w:styleId="FIGURE-title">
    <w:name w:val="FIGURE-title"/>
    <w:basedOn w:val="Normal"/>
    <w:next w:val="PARAGRAPH"/>
    <w:qFormat/>
    <w:rsid w:val="00294096"/>
    <w:pPr>
      <w:snapToGrid w:val="0"/>
      <w:spacing w:before="100" w:after="200"/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294096"/>
    <w:rPr>
      <w:sz w:val="16"/>
      <w:szCs w:val="16"/>
    </w:rPr>
  </w:style>
  <w:style w:type="paragraph" w:customStyle="1" w:styleId="NumberedPARAlevel4">
    <w:name w:val="Numbered PARA (level 4)"/>
    <w:basedOn w:val="Heading4"/>
    <w:qFormat/>
    <w:rsid w:val="00294096"/>
    <w:pPr>
      <w:ind w:left="0" w:firstLine="0"/>
      <w:jc w:val="both"/>
    </w:pPr>
    <w:rPr>
      <w:b w:val="0"/>
    </w:rPr>
  </w:style>
  <w:style w:type="paragraph" w:customStyle="1" w:styleId="NOTE">
    <w:name w:val="NOTE"/>
    <w:basedOn w:val="Normal"/>
    <w:next w:val="PARAGRAPH"/>
    <w:qFormat/>
    <w:rsid w:val="00294096"/>
    <w:pPr>
      <w:snapToGrid w:val="0"/>
      <w:spacing w:before="100" w:after="100"/>
    </w:pPr>
    <w:rPr>
      <w:sz w:val="16"/>
      <w:szCs w:val="16"/>
    </w:rPr>
  </w:style>
  <w:style w:type="paragraph" w:styleId="List">
    <w:name w:val="List"/>
    <w:basedOn w:val="Normal"/>
    <w:qFormat/>
    <w:rsid w:val="00294096"/>
    <w:pPr>
      <w:tabs>
        <w:tab w:val="left" w:pos="340"/>
      </w:tabs>
      <w:snapToGrid w:val="0"/>
      <w:spacing w:after="100"/>
      <w:ind w:left="340" w:hanging="340"/>
    </w:pPr>
  </w:style>
  <w:style w:type="paragraph" w:customStyle="1" w:styleId="FOREWORD">
    <w:name w:val="FOREWORD"/>
    <w:basedOn w:val="Normal"/>
    <w:rsid w:val="00294096"/>
    <w:pPr>
      <w:tabs>
        <w:tab w:val="left" w:pos="284"/>
      </w:tabs>
      <w:snapToGrid w:val="0"/>
      <w:spacing w:after="100"/>
      <w:ind w:left="284" w:hanging="284"/>
    </w:pPr>
    <w:rPr>
      <w:sz w:val="16"/>
      <w:szCs w:val="16"/>
    </w:rPr>
  </w:style>
  <w:style w:type="paragraph" w:customStyle="1" w:styleId="TABLE-title">
    <w:name w:val="TABLE-title"/>
    <w:basedOn w:val="PARAGRAPH"/>
    <w:next w:val="PARAGRAPH"/>
    <w:qFormat/>
    <w:rsid w:val="00294096"/>
    <w:pPr>
      <w:keepNext/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27"/>
    <w:rsid w:val="00294096"/>
    <w:pPr>
      <w:snapToGrid w:val="0"/>
      <w:spacing w:after="100"/>
      <w:ind w:left="284" w:hanging="284"/>
    </w:pPr>
    <w:rPr>
      <w:sz w:val="16"/>
      <w:szCs w:val="16"/>
    </w:rPr>
  </w:style>
  <w:style w:type="character" w:customStyle="1" w:styleId="FootnoteTextChar">
    <w:name w:val="Footnote Text Char"/>
    <w:link w:val="FootnoteText"/>
    <w:uiPriority w:val="27"/>
    <w:rsid w:val="00294096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styleId="FootnoteReference">
    <w:name w:val="footnote reference"/>
    <w:semiHidden/>
    <w:rsid w:val="00294096"/>
    <w:rPr>
      <w:rFonts w:ascii="Arial" w:hAnsi="Arial"/>
      <w:position w:val="4"/>
      <w:sz w:val="16"/>
      <w:szCs w:val="16"/>
      <w:vertAlign w:val="baseline"/>
    </w:rPr>
  </w:style>
  <w:style w:type="paragraph" w:styleId="TOC1">
    <w:name w:val="toc 1"/>
    <w:basedOn w:val="Normal"/>
    <w:uiPriority w:val="39"/>
    <w:rsid w:val="00294096"/>
    <w:pPr>
      <w:tabs>
        <w:tab w:val="left" w:pos="454"/>
        <w:tab w:val="right" w:leader="dot" w:pos="9070"/>
      </w:tabs>
      <w:suppressAutoHyphens/>
      <w:snapToGrid w:val="0"/>
      <w:spacing w:after="100"/>
      <w:ind w:left="454" w:right="680" w:hanging="454"/>
      <w:jc w:val="left"/>
    </w:pPr>
    <w:rPr>
      <w:noProof/>
    </w:rPr>
  </w:style>
  <w:style w:type="paragraph" w:styleId="TOC2">
    <w:name w:val="toc 2"/>
    <w:basedOn w:val="TOC1"/>
    <w:uiPriority w:val="39"/>
    <w:rsid w:val="00294096"/>
    <w:pPr>
      <w:tabs>
        <w:tab w:val="clear" w:pos="454"/>
        <w:tab w:val="left" w:pos="993"/>
      </w:tabs>
      <w:spacing w:after="60"/>
      <w:ind w:left="993" w:hanging="709"/>
    </w:pPr>
  </w:style>
  <w:style w:type="paragraph" w:styleId="TOC3">
    <w:name w:val="toc 3"/>
    <w:basedOn w:val="TOC2"/>
    <w:uiPriority w:val="39"/>
    <w:rsid w:val="00294096"/>
    <w:pPr>
      <w:tabs>
        <w:tab w:val="clear" w:pos="993"/>
        <w:tab w:val="left" w:pos="1560"/>
      </w:tabs>
      <w:ind w:left="1446" w:hanging="992"/>
    </w:pPr>
  </w:style>
  <w:style w:type="paragraph" w:styleId="TOC4">
    <w:name w:val="toc 4"/>
    <w:basedOn w:val="TOC3"/>
    <w:semiHidden/>
    <w:rsid w:val="00294096"/>
    <w:pPr>
      <w:tabs>
        <w:tab w:val="left" w:pos="2608"/>
      </w:tabs>
      <w:ind w:left="2608" w:hanging="907"/>
    </w:pPr>
  </w:style>
  <w:style w:type="paragraph" w:styleId="TOC5">
    <w:name w:val="toc 5"/>
    <w:basedOn w:val="TOC4"/>
    <w:semiHidden/>
    <w:rsid w:val="00294096"/>
    <w:pPr>
      <w:tabs>
        <w:tab w:val="clear" w:pos="2608"/>
        <w:tab w:val="left" w:pos="3686"/>
      </w:tabs>
      <w:ind w:left="3685" w:hanging="1077"/>
    </w:pPr>
  </w:style>
  <w:style w:type="paragraph" w:styleId="TOC6">
    <w:name w:val="toc 6"/>
    <w:basedOn w:val="TOC5"/>
    <w:semiHidden/>
    <w:rsid w:val="00294096"/>
    <w:pPr>
      <w:tabs>
        <w:tab w:val="clear" w:pos="3686"/>
        <w:tab w:val="left" w:pos="4933"/>
      </w:tabs>
      <w:ind w:left="4933" w:hanging="1247"/>
    </w:pPr>
  </w:style>
  <w:style w:type="paragraph" w:styleId="TOC7">
    <w:name w:val="toc 7"/>
    <w:basedOn w:val="TOC1"/>
    <w:semiHidden/>
    <w:rsid w:val="00294096"/>
    <w:pPr>
      <w:tabs>
        <w:tab w:val="right" w:pos="9070"/>
      </w:tabs>
    </w:pPr>
  </w:style>
  <w:style w:type="paragraph" w:styleId="TOC8">
    <w:name w:val="toc 8"/>
    <w:basedOn w:val="TOC1"/>
    <w:semiHidden/>
    <w:rsid w:val="00294096"/>
    <w:pPr>
      <w:ind w:left="720" w:hanging="720"/>
    </w:pPr>
  </w:style>
  <w:style w:type="paragraph" w:styleId="TOC9">
    <w:name w:val="toc 9"/>
    <w:basedOn w:val="TOC1"/>
    <w:semiHidden/>
    <w:rsid w:val="00294096"/>
    <w:pPr>
      <w:ind w:left="720" w:hanging="720"/>
    </w:pPr>
  </w:style>
  <w:style w:type="paragraph" w:customStyle="1" w:styleId="HEADINGNonumber">
    <w:name w:val="HEADING(Nonumber)"/>
    <w:basedOn w:val="PARAGRAPH"/>
    <w:next w:val="PARAGRAPH"/>
    <w:qFormat/>
    <w:rsid w:val="00294096"/>
    <w:pPr>
      <w:keepNext/>
      <w:suppressAutoHyphens/>
      <w:spacing w:before="0"/>
      <w:jc w:val="center"/>
      <w:outlineLvl w:val="0"/>
    </w:pPr>
    <w:rPr>
      <w:sz w:val="24"/>
    </w:rPr>
  </w:style>
  <w:style w:type="paragraph" w:styleId="List4">
    <w:name w:val="List 4"/>
    <w:basedOn w:val="List3"/>
    <w:rsid w:val="00294096"/>
    <w:pPr>
      <w:tabs>
        <w:tab w:val="clear" w:pos="1021"/>
        <w:tab w:val="left" w:pos="1361"/>
      </w:tabs>
      <w:ind w:left="1361"/>
    </w:pPr>
  </w:style>
  <w:style w:type="paragraph" w:styleId="List3">
    <w:name w:val="List 3"/>
    <w:basedOn w:val="List2"/>
    <w:rsid w:val="00294096"/>
    <w:pPr>
      <w:tabs>
        <w:tab w:val="clear" w:pos="680"/>
        <w:tab w:val="left" w:pos="1021"/>
      </w:tabs>
      <w:ind w:left="1020"/>
    </w:pPr>
  </w:style>
  <w:style w:type="paragraph" w:styleId="List2">
    <w:name w:val="List 2"/>
    <w:basedOn w:val="List"/>
    <w:rsid w:val="00294096"/>
    <w:pPr>
      <w:tabs>
        <w:tab w:val="clear" w:pos="340"/>
        <w:tab w:val="left" w:pos="680"/>
      </w:tabs>
      <w:ind w:left="680"/>
    </w:pPr>
  </w:style>
  <w:style w:type="paragraph" w:customStyle="1" w:styleId="TABLE-col-heading">
    <w:name w:val="TABLE-col-heading"/>
    <w:basedOn w:val="PARAGRAPH"/>
    <w:qFormat/>
    <w:rsid w:val="00294096"/>
    <w:pPr>
      <w:keepNext/>
      <w:spacing w:before="60" w:after="60"/>
      <w:jc w:val="center"/>
    </w:pPr>
    <w:rPr>
      <w:b/>
      <w:bCs/>
      <w:sz w:val="16"/>
      <w:szCs w:val="16"/>
    </w:rPr>
  </w:style>
  <w:style w:type="paragraph" w:customStyle="1" w:styleId="ANNEXtitle">
    <w:name w:val="ANNEX_title"/>
    <w:basedOn w:val="MAIN-TITLE"/>
    <w:next w:val="ANNEX-heading1"/>
    <w:qFormat/>
    <w:rsid w:val="00294096"/>
    <w:pPr>
      <w:pageBreakBefore/>
      <w:numPr>
        <w:numId w:val="19"/>
      </w:numPr>
      <w:spacing w:after="200"/>
      <w:outlineLvl w:val="0"/>
    </w:pPr>
  </w:style>
  <w:style w:type="paragraph" w:customStyle="1" w:styleId="MAIN-TITLE">
    <w:name w:val="MAIN-TITLE"/>
    <w:basedOn w:val="Normal"/>
    <w:qFormat/>
    <w:rsid w:val="00294096"/>
    <w:pPr>
      <w:snapToGrid w:val="0"/>
      <w:jc w:val="center"/>
    </w:pPr>
    <w:rPr>
      <w:b/>
      <w:bCs/>
      <w:sz w:val="24"/>
      <w:szCs w:val="24"/>
    </w:rPr>
  </w:style>
  <w:style w:type="paragraph" w:customStyle="1" w:styleId="ANNEX-heading1">
    <w:name w:val="ANNEX-heading1"/>
    <w:basedOn w:val="Heading1"/>
    <w:next w:val="PARAGRAPH"/>
    <w:qFormat/>
    <w:rsid w:val="00294096"/>
    <w:pPr>
      <w:numPr>
        <w:ilvl w:val="1"/>
        <w:numId w:val="19"/>
      </w:numPr>
      <w:outlineLvl w:val="1"/>
    </w:pPr>
  </w:style>
  <w:style w:type="paragraph" w:customStyle="1" w:styleId="TERM">
    <w:name w:val="TERM"/>
    <w:basedOn w:val="Normal"/>
    <w:next w:val="TERM-definition"/>
    <w:qFormat/>
    <w:rsid w:val="00294096"/>
    <w:pPr>
      <w:keepNext/>
      <w:snapToGrid w:val="0"/>
      <w:ind w:left="340" w:hanging="340"/>
    </w:pPr>
    <w:rPr>
      <w:b/>
      <w:bCs/>
    </w:rPr>
  </w:style>
  <w:style w:type="paragraph" w:customStyle="1" w:styleId="TERM-definition">
    <w:name w:val="TERM-definition"/>
    <w:basedOn w:val="Normal"/>
    <w:next w:val="TERM-number"/>
    <w:qFormat/>
    <w:rsid w:val="00294096"/>
    <w:pPr>
      <w:snapToGrid w:val="0"/>
      <w:spacing w:after="200"/>
    </w:pPr>
  </w:style>
  <w:style w:type="paragraph" w:customStyle="1" w:styleId="TERM-number">
    <w:name w:val="TERM-number"/>
    <w:basedOn w:val="Heading2"/>
    <w:next w:val="TERM"/>
    <w:qFormat/>
    <w:rsid w:val="00294096"/>
    <w:pPr>
      <w:spacing w:after="0"/>
      <w:ind w:left="0" w:firstLine="0"/>
      <w:outlineLvl w:val="9"/>
    </w:pPr>
  </w:style>
  <w:style w:type="character" w:styleId="LineNumber">
    <w:name w:val="line number"/>
    <w:uiPriority w:val="29"/>
    <w:unhideWhenUsed/>
    <w:rsid w:val="00294096"/>
    <w:rPr>
      <w:rFonts w:ascii="Arial" w:hAnsi="Arial" w:cs="Arial"/>
      <w:spacing w:val="8"/>
      <w:sz w:val="16"/>
      <w:lang w:val="en-GB" w:eastAsia="zh-CN" w:bidi="ar-SA"/>
    </w:rPr>
  </w:style>
  <w:style w:type="paragraph" w:styleId="ListNumber3">
    <w:name w:val="List Number 3"/>
    <w:basedOn w:val="ListNumber2"/>
    <w:rsid w:val="00294096"/>
    <w:pPr>
      <w:numPr>
        <w:numId w:val="30"/>
      </w:numPr>
    </w:pPr>
  </w:style>
  <w:style w:type="paragraph" w:styleId="ListBullet5">
    <w:name w:val="List Bullet 5"/>
    <w:basedOn w:val="ListBullet4"/>
    <w:rsid w:val="00294096"/>
    <w:pPr>
      <w:tabs>
        <w:tab w:val="clear" w:pos="1361"/>
        <w:tab w:val="left" w:pos="1701"/>
      </w:tabs>
      <w:ind w:left="1701"/>
    </w:pPr>
  </w:style>
  <w:style w:type="paragraph" w:styleId="ListBullet4">
    <w:name w:val="List Bullet 4"/>
    <w:basedOn w:val="ListBullet3"/>
    <w:rsid w:val="00294096"/>
    <w:pPr>
      <w:tabs>
        <w:tab w:val="clear" w:pos="1021"/>
        <w:tab w:val="left" w:pos="1361"/>
      </w:tabs>
      <w:ind w:left="1361"/>
    </w:pPr>
  </w:style>
  <w:style w:type="paragraph" w:styleId="ListBullet3">
    <w:name w:val="List Bullet 3"/>
    <w:basedOn w:val="ListBullet2"/>
    <w:rsid w:val="00294096"/>
    <w:pPr>
      <w:tabs>
        <w:tab w:val="clear" w:pos="340"/>
        <w:tab w:val="left" w:pos="1021"/>
      </w:tabs>
      <w:ind w:left="1020"/>
    </w:pPr>
  </w:style>
  <w:style w:type="paragraph" w:styleId="ListBullet2">
    <w:name w:val="List Bullet 2"/>
    <w:basedOn w:val="ListBullet"/>
    <w:rsid w:val="00294096"/>
    <w:pPr>
      <w:numPr>
        <w:numId w:val="7"/>
      </w:numPr>
      <w:tabs>
        <w:tab w:val="clear" w:pos="700"/>
      </w:tabs>
      <w:ind w:left="680" w:hanging="340"/>
    </w:pPr>
  </w:style>
  <w:style w:type="paragraph" w:styleId="ListBullet">
    <w:name w:val="List Bullet"/>
    <w:basedOn w:val="Normal"/>
    <w:qFormat/>
    <w:rsid w:val="00294096"/>
    <w:pPr>
      <w:numPr>
        <w:numId w:val="8"/>
      </w:numPr>
      <w:tabs>
        <w:tab w:val="clear" w:pos="720"/>
        <w:tab w:val="left" w:pos="340"/>
      </w:tabs>
      <w:snapToGrid w:val="0"/>
      <w:spacing w:after="100"/>
      <w:ind w:left="340" w:hanging="340"/>
    </w:pPr>
  </w:style>
  <w:style w:type="character" w:styleId="EndnoteReference">
    <w:name w:val="endnote reference"/>
    <w:semiHidden/>
    <w:rsid w:val="00294096"/>
    <w:rPr>
      <w:vertAlign w:val="superscript"/>
    </w:rPr>
  </w:style>
  <w:style w:type="paragraph" w:customStyle="1" w:styleId="TABFIGfootnote">
    <w:name w:val="TAB_FIG_footnote"/>
    <w:basedOn w:val="FootnoteText"/>
    <w:rsid w:val="00294096"/>
    <w:pPr>
      <w:tabs>
        <w:tab w:val="left" w:pos="284"/>
      </w:tabs>
      <w:spacing w:before="60" w:after="60"/>
    </w:pPr>
  </w:style>
  <w:style w:type="character" w:customStyle="1" w:styleId="Reference">
    <w:name w:val="Reference"/>
    <w:uiPriority w:val="29"/>
    <w:semiHidden/>
    <w:rsid w:val="00294096"/>
    <w:rPr>
      <w:rFonts w:ascii="Arial" w:hAnsi="Arial"/>
      <w:noProof/>
      <w:sz w:val="20"/>
      <w:szCs w:val="20"/>
    </w:rPr>
  </w:style>
  <w:style w:type="paragraph" w:customStyle="1" w:styleId="TABLE-cell">
    <w:name w:val="TABLE-cell"/>
    <w:basedOn w:val="PARAGRAPH"/>
    <w:qFormat/>
    <w:rsid w:val="00294096"/>
    <w:pPr>
      <w:spacing w:before="60" w:after="60"/>
      <w:jc w:val="left"/>
    </w:pPr>
    <w:rPr>
      <w:bCs/>
      <w:sz w:val="16"/>
    </w:rPr>
  </w:style>
  <w:style w:type="paragraph" w:styleId="ListContinue">
    <w:name w:val="List Continue"/>
    <w:basedOn w:val="Normal"/>
    <w:rsid w:val="00294096"/>
    <w:pPr>
      <w:snapToGrid w:val="0"/>
      <w:spacing w:after="100"/>
      <w:ind w:left="340"/>
    </w:pPr>
  </w:style>
  <w:style w:type="paragraph" w:styleId="ListContinue2">
    <w:name w:val="List Continue 2"/>
    <w:basedOn w:val="ListContinue"/>
    <w:rsid w:val="00294096"/>
    <w:pPr>
      <w:ind w:left="680"/>
    </w:pPr>
  </w:style>
  <w:style w:type="paragraph" w:styleId="ListContinue3">
    <w:name w:val="List Continue 3"/>
    <w:basedOn w:val="ListContinue2"/>
    <w:rsid w:val="00294096"/>
    <w:pPr>
      <w:ind w:left="1021"/>
    </w:pPr>
  </w:style>
  <w:style w:type="paragraph" w:styleId="ListContinue4">
    <w:name w:val="List Continue 4"/>
    <w:basedOn w:val="ListContinue3"/>
    <w:rsid w:val="00294096"/>
    <w:pPr>
      <w:ind w:left="1361"/>
    </w:pPr>
  </w:style>
  <w:style w:type="paragraph" w:styleId="ListContinue5">
    <w:name w:val="List Continue 5"/>
    <w:basedOn w:val="ListContinue4"/>
    <w:rsid w:val="00294096"/>
    <w:pPr>
      <w:ind w:left="1701"/>
    </w:pPr>
  </w:style>
  <w:style w:type="paragraph" w:styleId="List5">
    <w:name w:val="List 5"/>
    <w:basedOn w:val="List4"/>
    <w:rsid w:val="00294096"/>
    <w:pPr>
      <w:tabs>
        <w:tab w:val="clear" w:pos="1361"/>
        <w:tab w:val="left" w:pos="1701"/>
      </w:tabs>
      <w:ind w:left="1701"/>
    </w:pPr>
  </w:style>
  <w:style w:type="character" w:customStyle="1" w:styleId="VARIABLE">
    <w:name w:val="VARIABLE"/>
    <w:rsid w:val="00294096"/>
    <w:rPr>
      <w:rFonts w:ascii="Times New Roman" w:hAnsi="Times New Roman"/>
      <w:i/>
      <w:iCs/>
    </w:rPr>
  </w:style>
  <w:style w:type="character" w:styleId="Hyperlink">
    <w:name w:val="Hyperlink"/>
    <w:rsid w:val="00294096"/>
    <w:rPr>
      <w:color w:val="0000FF"/>
      <w:u w:val="single"/>
    </w:rPr>
  </w:style>
  <w:style w:type="paragraph" w:styleId="ListNumber">
    <w:name w:val="List Number"/>
    <w:basedOn w:val="List"/>
    <w:qFormat/>
    <w:rsid w:val="00294096"/>
    <w:pPr>
      <w:numPr>
        <w:numId w:val="28"/>
      </w:numPr>
      <w:tabs>
        <w:tab w:val="clear" w:pos="360"/>
        <w:tab w:val="left" w:pos="340"/>
      </w:tabs>
      <w:ind w:left="340" w:hanging="340"/>
    </w:pPr>
  </w:style>
  <w:style w:type="paragraph" w:styleId="ListNumber2">
    <w:name w:val="List Number 2"/>
    <w:basedOn w:val="ListNumber"/>
    <w:rsid w:val="00294096"/>
    <w:pPr>
      <w:numPr>
        <w:numId w:val="29"/>
      </w:numPr>
      <w:tabs>
        <w:tab w:val="left" w:pos="340"/>
      </w:tabs>
    </w:pPr>
  </w:style>
  <w:style w:type="character" w:styleId="FollowedHyperlink">
    <w:name w:val="FollowedHyperlink"/>
    <w:uiPriority w:val="99"/>
    <w:rsid w:val="00294096"/>
    <w:rPr>
      <w:color w:val="0000FF"/>
      <w:u w:val="single"/>
    </w:rPr>
  </w:style>
  <w:style w:type="paragraph" w:customStyle="1" w:styleId="TABLE-centered">
    <w:name w:val="TABLE-centered"/>
    <w:basedOn w:val="TABLE-cell"/>
    <w:rsid w:val="00294096"/>
    <w:pPr>
      <w:jc w:val="center"/>
    </w:pPr>
  </w:style>
  <w:style w:type="paragraph" w:styleId="ListNumber4">
    <w:name w:val="List Number 4"/>
    <w:basedOn w:val="ListNumber3"/>
    <w:rsid w:val="00294096"/>
    <w:pPr>
      <w:numPr>
        <w:numId w:val="32"/>
      </w:numPr>
    </w:pPr>
  </w:style>
  <w:style w:type="paragraph" w:styleId="ListNumber5">
    <w:name w:val="List Number 5"/>
    <w:basedOn w:val="ListNumber4"/>
    <w:rsid w:val="00294096"/>
    <w:pPr>
      <w:numPr>
        <w:numId w:val="34"/>
      </w:numPr>
    </w:pPr>
  </w:style>
  <w:style w:type="paragraph" w:styleId="TableofFigures">
    <w:name w:val="table of figures"/>
    <w:basedOn w:val="TOC1"/>
    <w:uiPriority w:val="99"/>
    <w:semiHidden/>
    <w:rsid w:val="00294096"/>
    <w:pPr>
      <w:ind w:left="0" w:firstLine="0"/>
    </w:pPr>
  </w:style>
  <w:style w:type="paragraph" w:styleId="Title">
    <w:name w:val="Title"/>
    <w:basedOn w:val="MAIN-TITLE"/>
    <w:link w:val="TitleChar"/>
    <w:qFormat/>
    <w:rsid w:val="00294096"/>
    <w:rPr>
      <w:kern w:val="28"/>
    </w:rPr>
  </w:style>
  <w:style w:type="character" w:customStyle="1" w:styleId="TitleChar">
    <w:name w:val="Title Char"/>
    <w:link w:val="Title"/>
    <w:rsid w:val="00294096"/>
    <w:rPr>
      <w:rFonts w:ascii="Arial" w:eastAsia="Times New Roman" w:hAnsi="Arial" w:cs="Arial"/>
      <w:b/>
      <w:bCs/>
      <w:spacing w:val="8"/>
      <w:kern w:val="28"/>
      <w:sz w:val="24"/>
      <w:szCs w:val="24"/>
      <w:lang w:eastAsia="zh-CN"/>
    </w:rPr>
  </w:style>
  <w:style w:type="paragraph" w:styleId="BlockText">
    <w:name w:val="Block Text"/>
    <w:basedOn w:val="Normal"/>
    <w:uiPriority w:val="59"/>
    <w:semiHidden/>
    <w:rsid w:val="00294096"/>
    <w:pPr>
      <w:spacing w:after="120"/>
      <w:ind w:left="1440" w:right="1440"/>
    </w:pPr>
  </w:style>
  <w:style w:type="paragraph" w:customStyle="1" w:styleId="AMD-Heading1">
    <w:name w:val="AMD-Heading1"/>
    <w:basedOn w:val="PARAGRAPH"/>
    <w:next w:val="PARAGRAPH"/>
    <w:rsid w:val="00294096"/>
    <w:pPr>
      <w:keepNext/>
      <w:tabs>
        <w:tab w:val="left" w:pos="397"/>
      </w:tabs>
      <w:suppressAutoHyphens/>
      <w:spacing w:before="200"/>
      <w:ind w:left="397" w:hanging="397"/>
      <w:jc w:val="left"/>
      <w:outlineLvl w:val="0"/>
    </w:pPr>
    <w:rPr>
      <w:b/>
      <w:sz w:val="22"/>
    </w:rPr>
  </w:style>
  <w:style w:type="paragraph" w:customStyle="1" w:styleId="AMD-Heading2">
    <w:name w:val="AMD-Heading2..."/>
    <w:basedOn w:val="PARAGRAPH"/>
    <w:next w:val="PARAGRAPH"/>
    <w:rsid w:val="00294096"/>
    <w:pPr>
      <w:keepNext/>
      <w:tabs>
        <w:tab w:val="left" w:pos="624"/>
      </w:tabs>
      <w:suppressAutoHyphens/>
      <w:spacing w:after="100"/>
      <w:ind w:left="624" w:hanging="624"/>
      <w:outlineLvl w:val="1"/>
    </w:pPr>
    <w:rPr>
      <w:b/>
    </w:rPr>
  </w:style>
  <w:style w:type="paragraph" w:customStyle="1" w:styleId="ANNEX-heading2">
    <w:name w:val="ANNEX-heading2"/>
    <w:basedOn w:val="Heading2"/>
    <w:next w:val="PARAGRAPH"/>
    <w:qFormat/>
    <w:rsid w:val="00294096"/>
    <w:pPr>
      <w:numPr>
        <w:ilvl w:val="2"/>
        <w:numId w:val="19"/>
      </w:numPr>
      <w:outlineLvl w:val="2"/>
    </w:pPr>
  </w:style>
  <w:style w:type="paragraph" w:customStyle="1" w:styleId="ANNEX-heading3">
    <w:name w:val="ANNEX-heading3"/>
    <w:basedOn w:val="Heading3"/>
    <w:next w:val="PARAGRAPH"/>
    <w:rsid w:val="00294096"/>
    <w:pPr>
      <w:numPr>
        <w:ilvl w:val="3"/>
        <w:numId w:val="19"/>
      </w:numPr>
      <w:outlineLvl w:val="3"/>
    </w:pPr>
  </w:style>
  <w:style w:type="paragraph" w:customStyle="1" w:styleId="ANNEX-heading4">
    <w:name w:val="ANNEX-heading4"/>
    <w:basedOn w:val="Heading4"/>
    <w:next w:val="PARAGRAPH"/>
    <w:rsid w:val="00294096"/>
    <w:pPr>
      <w:numPr>
        <w:ilvl w:val="4"/>
        <w:numId w:val="19"/>
      </w:numPr>
      <w:outlineLvl w:val="4"/>
    </w:pPr>
  </w:style>
  <w:style w:type="paragraph" w:customStyle="1" w:styleId="ANNEX-heading5">
    <w:name w:val="ANNEX-heading5"/>
    <w:basedOn w:val="Heading5"/>
    <w:next w:val="PARAGRAPH"/>
    <w:rsid w:val="00294096"/>
    <w:pPr>
      <w:numPr>
        <w:ilvl w:val="5"/>
        <w:numId w:val="19"/>
      </w:numPr>
      <w:outlineLvl w:val="5"/>
    </w:pPr>
  </w:style>
  <w:style w:type="character" w:customStyle="1" w:styleId="SUPerscript">
    <w:name w:val="SUPerscript"/>
    <w:rsid w:val="00294096"/>
    <w:rPr>
      <w:kern w:val="0"/>
      <w:position w:val="6"/>
      <w:sz w:val="16"/>
      <w:szCs w:val="16"/>
    </w:rPr>
  </w:style>
  <w:style w:type="character" w:customStyle="1" w:styleId="SUBscript">
    <w:name w:val="SUBscript"/>
    <w:rsid w:val="00294096"/>
    <w:rPr>
      <w:kern w:val="0"/>
      <w:position w:val="-6"/>
      <w:sz w:val="16"/>
      <w:szCs w:val="16"/>
    </w:rPr>
  </w:style>
  <w:style w:type="paragraph" w:customStyle="1" w:styleId="ListDash">
    <w:name w:val="List Dash"/>
    <w:basedOn w:val="ListBullet"/>
    <w:qFormat/>
    <w:rsid w:val="00294096"/>
    <w:pPr>
      <w:numPr>
        <w:numId w:val="2"/>
      </w:numPr>
    </w:pPr>
  </w:style>
  <w:style w:type="paragraph" w:customStyle="1" w:styleId="TERM-number3">
    <w:name w:val="TERM-number 3"/>
    <w:basedOn w:val="Heading3"/>
    <w:next w:val="TERM"/>
    <w:rsid w:val="00294096"/>
    <w:pPr>
      <w:spacing w:after="0"/>
      <w:ind w:left="0" w:firstLine="0"/>
      <w:outlineLvl w:val="9"/>
    </w:pPr>
  </w:style>
  <w:style w:type="character" w:customStyle="1" w:styleId="SMALLCAPS">
    <w:name w:val="SMALL CAPS"/>
    <w:rsid w:val="00294096"/>
    <w:rPr>
      <w:caps w:val="0"/>
      <w:smallCaps/>
      <w:strike w:val="0"/>
      <w:dstrike w:val="0"/>
      <w:vanish w:val="0"/>
      <w:vertAlign w:val="baseline"/>
    </w:rPr>
  </w:style>
  <w:style w:type="paragraph" w:customStyle="1" w:styleId="NumberedPARAlevel3">
    <w:name w:val="Numbered PARA (level 3)"/>
    <w:basedOn w:val="Heading3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2">
    <w:name w:val="List Dash 2"/>
    <w:basedOn w:val="ListBullet2"/>
    <w:rsid w:val="00294096"/>
    <w:pPr>
      <w:numPr>
        <w:numId w:val="9"/>
      </w:numPr>
      <w:tabs>
        <w:tab w:val="clear" w:pos="340"/>
      </w:tabs>
    </w:pPr>
  </w:style>
  <w:style w:type="paragraph" w:customStyle="1" w:styleId="NumberedPARAlevel2">
    <w:name w:val="Numbered PARA (level 2)"/>
    <w:basedOn w:val="Heading2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3">
    <w:name w:val="List Dash 3"/>
    <w:basedOn w:val="Normal"/>
    <w:rsid w:val="00294096"/>
    <w:pPr>
      <w:numPr>
        <w:numId w:val="11"/>
      </w:numPr>
      <w:tabs>
        <w:tab w:val="clear" w:pos="340"/>
        <w:tab w:val="left" w:pos="1021"/>
      </w:tabs>
      <w:snapToGrid w:val="0"/>
      <w:spacing w:after="100"/>
      <w:ind w:left="1020"/>
    </w:pPr>
  </w:style>
  <w:style w:type="paragraph" w:customStyle="1" w:styleId="ListDash4">
    <w:name w:val="List Dash 4"/>
    <w:basedOn w:val="Normal"/>
    <w:rsid w:val="00294096"/>
    <w:pPr>
      <w:numPr>
        <w:numId w:val="10"/>
      </w:numPr>
      <w:snapToGrid w:val="0"/>
      <w:spacing w:after="100"/>
    </w:pPr>
  </w:style>
  <w:style w:type="paragraph" w:customStyle="1" w:styleId="PARAEQUATION">
    <w:name w:val="PARAEQUATION"/>
    <w:basedOn w:val="Normal"/>
    <w:next w:val="PARAGRAPH"/>
    <w:qFormat/>
    <w:rsid w:val="00294096"/>
    <w:pPr>
      <w:tabs>
        <w:tab w:val="center" w:pos="4536"/>
        <w:tab w:val="right" w:pos="9072"/>
      </w:tabs>
      <w:snapToGrid w:val="0"/>
      <w:spacing w:before="200" w:after="200"/>
    </w:pPr>
  </w:style>
  <w:style w:type="paragraph" w:customStyle="1" w:styleId="TERM-deprecated">
    <w:name w:val="TERM-deprecated"/>
    <w:basedOn w:val="TERM"/>
    <w:next w:val="TERM-definition"/>
    <w:qFormat/>
    <w:rsid w:val="00294096"/>
    <w:rPr>
      <w:b w:val="0"/>
    </w:rPr>
  </w:style>
  <w:style w:type="paragraph" w:customStyle="1" w:styleId="TERM-admitted">
    <w:name w:val="TERM-admitted"/>
    <w:basedOn w:val="TERM"/>
    <w:next w:val="TERM-definition"/>
    <w:qFormat/>
    <w:rsid w:val="00294096"/>
    <w:rPr>
      <w:b w:val="0"/>
    </w:rPr>
  </w:style>
  <w:style w:type="paragraph" w:customStyle="1" w:styleId="TERM-note">
    <w:name w:val="TERM-note"/>
    <w:basedOn w:val="NOTE"/>
    <w:next w:val="TERM-number"/>
    <w:qFormat/>
    <w:rsid w:val="00294096"/>
  </w:style>
  <w:style w:type="paragraph" w:customStyle="1" w:styleId="EXAMPLE">
    <w:name w:val="EXAMPLE"/>
    <w:basedOn w:val="NOTE"/>
    <w:next w:val="PARAGRAPH"/>
    <w:qFormat/>
    <w:rsid w:val="00294096"/>
  </w:style>
  <w:style w:type="paragraph" w:customStyle="1" w:styleId="TERM-example">
    <w:name w:val="TERM-example"/>
    <w:basedOn w:val="EXAMPLE"/>
    <w:next w:val="TERM-number"/>
    <w:qFormat/>
    <w:rsid w:val="00294096"/>
  </w:style>
  <w:style w:type="paragraph" w:customStyle="1" w:styleId="TERM-source">
    <w:name w:val="TERM-source"/>
    <w:basedOn w:val="Normal"/>
    <w:next w:val="TERM-number"/>
    <w:qFormat/>
    <w:rsid w:val="00294096"/>
    <w:pPr>
      <w:snapToGrid w:val="0"/>
      <w:spacing w:before="100" w:after="200"/>
    </w:pPr>
  </w:style>
  <w:style w:type="character" w:styleId="Emphasis">
    <w:name w:val="Emphasis"/>
    <w:qFormat/>
    <w:rsid w:val="00294096"/>
    <w:rPr>
      <w:i/>
      <w:iCs/>
    </w:rPr>
  </w:style>
  <w:style w:type="character" w:styleId="Strong">
    <w:name w:val="Strong"/>
    <w:qFormat/>
    <w:rsid w:val="00294096"/>
    <w:rPr>
      <w:b/>
      <w:bCs/>
    </w:rPr>
  </w:style>
  <w:style w:type="paragraph" w:customStyle="1" w:styleId="TERM-number4">
    <w:name w:val="TERM-number 4"/>
    <w:basedOn w:val="Heading4"/>
    <w:next w:val="TERM"/>
    <w:qFormat/>
    <w:rsid w:val="00294096"/>
    <w:pPr>
      <w:spacing w:after="0"/>
      <w:outlineLvl w:val="9"/>
    </w:pPr>
  </w:style>
  <w:style w:type="character" w:customStyle="1" w:styleId="SMALLCAPSemphasis">
    <w:name w:val="SMALL CAPS emphasis"/>
    <w:qFormat/>
    <w:rsid w:val="00294096"/>
    <w:rPr>
      <w:i/>
      <w:caps w:val="0"/>
      <w:smallCaps/>
      <w:strike w:val="0"/>
      <w:dstrike w:val="0"/>
      <w:vanish w:val="0"/>
      <w:vertAlign w:val="baseline"/>
    </w:rPr>
  </w:style>
  <w:style w:type="character" w:customStyle="1" w:styleId="SMALLCAPSstrong">
    <w:name w:val="SMALL CAPS strong"/>
    <w:qFormat/>
    <w:rsid w:val="00294096"/>
    <w:rPr>
      <w:b/>
      <w:caps w:val="0"/>
      <w:smallCaps/>
      <w:strike w:val="0"/>
      <w:dstrike w:val="0"/>
      <w:vanish w:val="0"/>
      <w:vertAlign w:val="baseline"/>
    </w:rPr>
  </w:style>
  <w:style w:type="paragraph" w:customStyle="1" w:styleId="BIBLIOGRAPHY-numbered">
    <w:name w:val="BIBLIOGRAPHY-numbered"/>
    <w:basedOn w:val="PARAGRAPH"/>
    <w:qFormat/>
    <w:rsid w:val="00294096"/>
    <w:pPr>
      <w:numPr>
        <w:numId w:val="12"/>
      </w:numPr>
      <w:jc w:val="left"/>
    </w:pPr>
  </w:style>
  <w:style w:type="paragraph" w:customStyle="1" w:styleId="ListNumberalt">
    <w:name w:val="List Number alt"/>
    <w:basedOn w:val="Normal"/>
    <w:qFormat/>
    <w:rsid w:val="00294096"/>
    <w:pPr>
      <w:numPr>
        <w:numId w:val="13"/>
      </w:numPr>
      <w:tabs>
        <w:tab w:val="left" w:pos="357"/>
      </w:tabs>
      <w:snapToGrid w:val="0"/>
      <w:spacing w:after="100"/>
    </w:pPr>
  </w:style>
  <w:style w:type="paragraph" w:customStyle="1" w:styleId="ListNumberalt2">
    <w:name w:val="List Number alt 2"/>
    <w:basedOn w:val="ListNumberalt"/>
    <w:qFormat/>
    <w:rsid w:val="00294096"/>
    <w:pPr>
      <w:numPr>
        <w:ilvl w:val="1"/>
      </w:numPr>
      <w:tabs>
        <w:tab w:val="clear" w:pos="357"/>
        <w:tab w:val="left" w:pos="680"/>
      </w:tabs>
      <w:ind w:left="675" w:hanging="318"/>
    </w:pPr>
  </w:style>
  <w:style w:type="paragraph" w:customStyle="1" w:styleId="ListNumberalt3">
    <w:name w:val="List Number alt 3"/>
    <w:basedOn w:val="ListNumberalt2"/>
    <w:qFormat/>
    <w:rsid w:val="00294096"/>
    <w:pPr>
      <w:numPr>
        <w:ilvl w:val="2"/>
      </w:numPr>
    </w:pPr>
  </w:style>
  <w:style w:type="character" w:customStyle="1" w:styleId="SUBscript-small">
    <w:name w:val="SUBscript-small"/>
    <w:qFormat/>
    <w:rsid w:val="00294096"/>
    <w:rPr>
      <w:kern w:val="0"/>
      <w:position w:val="-6"/>
      <w:sz w:val="12"/>
      <w:szCs w:val="16"/>
    </w:rPr>
  </w:style>
  <w:style w:type="character" w:customStyle="1" w:styleId="SUPerscript-small">
    <w:name w:val="SUPerscript-small"/>
    <w:qFormat/>
    <w:rsid w:val="00294096"/>
    <w:rPr>
      <w:kern w:val="0"/>
      <w:position w:val="6"/>
      <w:sz w:val="12"/>
      <w:szCs w:val="16"/>
    </w:rPr>
  </w:style>
  <w:style w:type="character" w:styleId="IntenseEmphasis">
    <w:name w:val="Intense Emphasis"/>
    <w:qFormat/>
    <w:rsid w:val="00294096"/>
    <w:rPr>
      <w:b/>
      <w:bCs/>
      <w:i/>
      <w:iCs/>
      <w:color w:val="auto"/>
    </w:rPr>
  </w:style>
  <w:style w:type="paragraph" w:customStyle="1" w:styleId="CODE">
    <w:name w:val="CODE"/>
    <w:basedOn w:val="Normal"/>
    <w:rsid w:val="00294096"/>
    <w:pPr>
      <w:snapToGrid w:val="0"/>
      <w:spacing w:before="100" w:after="100"/>
      <w:contextualSpacing/>
      <w:jc w:val="left"/>
    </w:pPr>
    <w:rPr>
      <w:rFonts w:ascii="Courier New" w:hAnsi="Courier New"/>
      <w:noProof/>
      <w:spacing w:val="-2"/>
      <w:sz w:val="18"/>
    </w:rPr>
  </w:style>
  <w:style w:type="paragraph" w:customStyle="1" w:styleId="FIGURE">
    <w:name w:val="FIGURE"/>
    <w:basedOn w:val="Normal"/>
    <w:next w:val="FIGURE-title"/>
    <w:qFormat/>
    <w:rsid w:val="00294096"/>
    <w:pPr>
      <w:keepNext/>
      <w:snapToGrid w:val="0"/>
      <w:spacing w:before="100" w:after="200"/>
      <w:jc w:val="center"/>
    </w:pPr>
  </w:style>
  <w:style w:type="paragraph" w:customStyle="1" w:styleId="IECINSTRUCTIONS">
    <w:name w:val="IEC_INSTRUCTIONS"/>
    <w:basedOn w:val="Normal"/>
    <w:uiPriority w:val="99"/>
    <w:semiHidden/>
    <w:qFormat/>
    <w:rsid w:val="00294096"/>
    <w:pPr>
      <w:pBdr>
        <w:top w:val="dashed" w:sz="6" w:space="5" w:color="C00000"/>
        <w:left w:val="dashed" w:sz="6" w:space="5" w:color="C00000"/>
        <w:bottom w:val="dashed" w:sz="6" w:space="5" w:color="C00000"/>
        <w:right w:val="dashed" w:sz="6" w:space="5" w:color="C00000"/>
      </w:pBdr>
      <w:spacing w:before="60" w:after="60"/>
      <w:ind w:left="567" w:right="567"/>
      <w:jc w:val="left"/>
    </w:pPr>
    <w:rPr>
      <w:rFonts w:ascii="Cambria" w:hAnsi="Cambria"/>
      <w:color w:val="0070C0"/>
    </w:rPr>
  </w:style>
  <w:style w:type="numbering" w:customStyle="1" w:styleId="Annexes">
    <w:name w:val="Annexes"/>
    <w:rsid w:val="00294096"/>
    <w:pPr>
      <w:numPr>
        <w:numId w:val="18"/>
      </w:numPr>
    </w:pPr>
  </w:style>
  <w:style w:type="numbering" w:customStyle="1" w:styleId="Headings">
    <w:name w:val="Headings"/>
    <w:rsid w:val="00294096"/>
    <w:pPr>
      <w:numPr>
        <w:numId w:val="20"/>
      </w:numPr>
    </w:pPr>
  </w:style>
  <w:style w:type="character" w:customStyle="1" w:styleId="PARAGRAPHChar">
    <w:name w:val="PARAGRAPH Char"/>
    <w:link w:val="PARAGRAPH"/>
    <w:rsid w:val="00294096"/>
    <w:rPr>
      <w:rFonts w:ascii="Arial" w:eastAsia="Times New Roman" w:hAnsi="Arial" w:cs="Arial"/>
      <w:spacing w:val="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294096"/>
  </w:style>
  <w:style w:type="paragraph" w:styleId="Caption">
    <w:name w:val="caption"/>
    <w:basedOn w:val="Normal"/>
    <w:next w:val="Normal"/>
    <w:uiPriority w:val="35"/>
    <w:qFormat/>
    <w:rsid w:val="00294096"/>
    <w:rPr>
      <w:b/>
      <w:bCs/>
    </w:rPr>
  </w:style>
  <w:style w:type="paragraph" w:styleId="EnvelopeAddress">
    <w:name w:val="envelope address"/>
    <w:basedOn w:val="Normal"/>
    <w:uiPriority w:val="99"/>
    <w:semiHidden/>
    <w:unhideWhenUsed/>
    <w:rsid w:val="00294096"/>
    <w:pPr>
      <w:framePr w:w="7920" w:h="1980" w:hRule="exact" w:hSpace="180" w:wrap="auto" w:hAnchor="page" w:xAlign="center" w:yAlign="bottom"/>
      <w:ind w:left="2880"/>
    </w:pPr>
    <w:rPr>
      <w:rFonts w:ascii="Cambria" w:eastAsia="MS Gothic" w:hAnsi="Cambria" w:cs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94096"/>
    <w:rPr>
      <w:rFonts w:ascii="Cambria" w:eastAsia="MS Gothic" w:hAnsi="Cambria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409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9409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9409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9409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9409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9409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9409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9409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9409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4096"/>
    <w:rPr>
      <w:rFonts w:ascii="Cambria" w:eastAsia="MS Gothic" w:hAnsi="Cambria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94096"/>
    <w:pPr>
      <w:ind w:left="567"/>
    </w:pPr>
  </w:style>
  <w:style w:type="paragraph" w:styleId="NoSpacing">
    <w:name w:val="No Spacing"/>
    <w:uiPriority w:val="1"/>
    <w:qFormat/>
    <w:rsid w:val="00294096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9409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94096"/>
    <w:pPr>
      <w:ind w:left="567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94096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294096"/>
    <w:pPr>
      <w:spacing w:before="120"/>
    </w:pPr>
    <w:rPr>
      <w:rFonts w:ascii="Cambria" w:eastAsia="MS Gothic" w:hAnsi="Cambria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294096"/>
    <w:pPr>
      <w:suppressAutoHyphens w:val="0"/>
      <w:snapToGrid/>
      <w:spacing w:before="240" w:after="60"/>
      <w:jc w:val="both"/>
      <w:outlineLvl w:val="9"/>
    </w:pPr>
    <w:rPr>
      <w:rFonts w:ascii="Cambria" w:eastAsia="MS Gothic" w:hAnsi="Cambria" w:cs="Times New Roman"/>
      <w:kern w:val="32"/>
      <w:sz w:val="32"/>
      <w:szCs w:val="32"/>
    </w:rPr>
  </w:style>
  <w:style w:type="paragraph" w:customStyle="1" w:styleId="FORM-label">
    <w:name w:val="FORM-label"/>
    <w:basedOn w:val="TABLE-cell"/>
    <w:qFormat/>
    <w:rsid w:val="003A1EC4"/>
    <w:rPr>
      <w:smallCaps/>
    </w:rPr>
  </w:style>
  <w:style w:type="paragraph" w:customStyle="1" w:styleId="FORM-Title">
    <w:name w:val="FORM-Title"/>
    <w:basedOn w:val="PARAGRAPH"/>
    <w:qFormat/>
    <w:rsid w:val="003A1EC4"/>
    <w:pPr>
      <w:jc w:val="right"/>
    </w:pPr>
  </w:style>
  <w:style w:type="paragraph" w:customStyle="1" w:styleId="FORM-Reference">
    <w:name w:val="FORM-Reference"/>
    <w:basedOn w:val="PARAGRAPH"/>
    <w:qFormat/>
    <w:rsid w:val="003A1EC4"/>
    <w:pPr>
      <w:spacing w:after="360"/>
      <w:jc w:val="right"/>
    </w:pPr>
    <w:rPr>
      <w:b/>
      <w:color w:val="323232"/>
      <w:sz w:val="36"/>
    </w:rPr>
  </w:style>
  <w:style w:type="paragraph" w:customStyle="1" w:styleId="FORM-content">
    <w:name w:val="FORM-content"/>
    <w:basedOn w:val="TABLE-cell"/>
    <w:qFormat/>
    <w:rsid w:val="001443B8"/>
    <w:pPr>
      <w:spacing w:after="200"/>
    </w:pPr>
    <w:rPr>
      <w:color w:val="323232"/>
    </w:rPr>
  </w:style>
  <w:style w:type="paragraph" w:customStyle="1" w:styleId="FORM-content-emphasis">
    <w:name w:val="FORM-content-emphasis"/>
    <w:basedOn w:val="FORM-content"/>
    <w:qFormat/>
    <w:rsid w:val="003A1EC4"/>
    <w:rPr>
      <w:b/>
    </w:rPr>
  </w:style>
  <w:style w:type="paragraph" w:customStyle="1" w:styleId="FORM-admin">
    <w:name w:val="FORM-admin"/>
    <w:basedOn w:val="FORM-content"/>
    <w:qFormat/>
    <w:rsid w:val="003A1EC4"/>
    <w:pPr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4D56"/>
    <w:rPr>
      <w:color w:val="605E5C"/>
      <w:shd w:val="clear" w:color="auto" w:fill="E1DFDD"/>
    </w:rPr>
  </w:style>
  <w:style w:type="paragraph" w:customStyle="1" w:styleId="NormalHanging8mm">
    <w:name w:val="Normal Hanging 8 mm"/>
    <w:basedOn w:val="Normal"/>
    <w:qFormat/>
    <w:rsid w:val="00354D56"/>
    <w:pPr>
      <w:tabs>
        <w:tab w:val="left" w:pos="454"/>
      </w:tabs>
      <w:ind w:left="454" w:hanging="454"/>
      <w:jc w:val="left"/>
    </w:pPr>
    <w:rPr>
      <w:rFonts w:eastAsiaTheme="minorHAnsi" w:cstheme="minorBidi"/>
      <w:spacing w:val="0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4074"/>
    <w:rPr>
      <w:rFonts w:ascii="Arial" w:eastAsia="Times New Roman" w:hAnsi="Arial" w:cs="Arial"/>
      <w:spacing w:val="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69"/>
    <w:rPr>
      <w:rFonts w:eastAsiaTheme="minorHAnsi" w:cstheme="minorBidi"/>
      <w:spacing w:val="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69"/>
    <w:rPr>
      <w:rFonts w:ascii="Arial" w:eastAsiaTheme="minorHAnsi" w:hAnsi="Arial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14869"/>
    <w:rPr>
      <w:color w:val="808080"/>
    </w:rPr>
  </w:style>
  <w:style w:type="table" w:customStyle="1" w:styleId="TableGrid1">
    <w:name w:val="Table Grid1"/>
    <w:basedOn w:val="TableNormal"/>
    <w:uiPriority w:val="39"/>
    <w:rsid w:val="00C14869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6D6601"/>
    <w:pPr>
      <w:ind w:left="340"/>
    </w:pPr>
    <w:rPr>
      <w:rFonts w:eastAsiaTheme="minorHAnsi" w:cstheme="minorBidi"/>
      <w:spacing w:val="0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DBB"/>
    <w:rPr>
      <w:rFonts w:eastAsia="Times New Roman" w:cs="Arial"/>
      <w:b/>
      <w:bCs/>
      <w:spacing w:val="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DBB"/>
    <w:rPr>
      <w:rFonts w:ascii="Arial" w:eastAsia="Times New Roman" w:hAnsi="Arial" w:cs="Arial"/>
      <w:b/>
      <w:bCs/>
      <w:spacing w:val="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90152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75FFF"/>
    <w:rPr>
      <w:rFonts w:ascii="Arial" w:eastAsia="Times New Roman" w:hAnsi="Arial" w:cs="Arial"/>
      <w:spacing w:val="8"/>
      <w:lang w:eastAsia="zh-CN"/>
    </w:rPr>
  </w:style>
  <w:style w:type="paragraph" w:styleId="Revision">
    <w:name w:val="Revision"/>
    <w:hidden/>
    <w:uiPriority w:val="99"/>
    <w:semiHidden/>
    <w:rsid w:val="008126CA"/>
    <w:rPr>
      <w:rFonts w:ascii="Arial" w:eastAsia="Times New Roman" w:hAnsi="Arial" w:cs="Arial"/>
      <w:spacing w:val="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3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6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iso.org/display/standards/Stakeholders+and+liaison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7" Type="http://schemas.openxmlformats.org/officeDocument/2006/relationships/hyperlink" Target="https://connect.iso.org/display/standards/Project+management" TargetMode="External"/><Relationship Id="rId2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publication/PUB100438.html" TargetMode="External"/><Relationship Id="rId20" Type="http://schemas.openxmlformats.org/officeDocument/2006/relationships/hyperlink" Target="http://www.iso.org/SDGs" TargetMode="External"/><Relationship Id="rId29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iso.org/declaration-for-participants-in-iso-activities.html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7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9027EB94B8048CAAE833CE2C8BC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5F53-9E8F-4738-A69C-F42D45271F00}"/>
      </w:docPartPr>
      <w:docPartBody>
        <w:p w:rsidR="00BF1E4D" w:rsidRDefault="00C62844" w:rsidP="00C62844">
          <w:pPr>
            <w:pStyle w:val="19027EB94B8048CAAE833CE2C8BC140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08A14D7D5C04B2387A45F5CE7CE0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53E4-D07C-4194-ADAE-DA58D0EDF1F2}"/>
      </w:docPartPr>
      <w:docPartBody>
        <w:p w:rsidR="00BF1E4D" w:rsidRDefault="00C62844" w:rsidP="00C62844">
          <w:pPr>
            <w:pStyle w:val="E08A14D7D5C04B2387A45F5CE7CE042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FCF350E51C042B2B8A6FDB6543D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D3E4D-0380-4A06-8D74-FD7AE9FC641E}"/>
      </w:docPartPr>
      <w:docPartBody>
        <w:p w:rsidR="00BF1E4D" w:rsidRDefault="00C62844" w:rsidP="00C62844">
          <w:pPr>
            <w:pStyle w:val="FFCF350E51C042B2B8A6FDB6543DF52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15FF742881401E8A1A0D9C75116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57ADF-B0AC-4AC3-90FC-97CC21DDC266}"/>
      </w:docPartPr>
      <w:docPartBody>
        <w:p w:rsidR="00BF1E4D" w:rsidRDefault="00C62844" w:rsidP="00C62844">
          <w:pPr>
            <w:pStyle w:val="B415FF742881401E8A1A0D9C7511694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1D92B8710C44FFE83CF15501B047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82808-F7A9-4FF2-BD62-A6A18033D32A}"/>
      </w:docPartPr>
      <w:docPartBody>
        <w:p w:rsidR="00BF1E4D" w:rsidRDefault="00C62844" w:rsidP="00C62844">
          <w:pPr>
            <w:pStyle w:val="C1D92B8710C44FFE83CF15501B047B5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F9CF2BB19B74F6BB68EA755B64D8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70822-8BA0-422E-AFBA-F4873CB8B00E}"/>
      </w:docPartPr>
      <w:docPartBody>
        <w:p w:rsidR="00BF1E4D" w:rsidRDefault="00C62844" w:rsidP="00C62844">
          <w:pPr>
            <w:pStyle w:val="5F9CF2BB19B74F6BB68EA755B64D8D1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F1D413AC2044758850649CA19203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A425-D986-4901-A12C-07B3E773260D}"/>
      </w:docPartPr>
      <w:docPartBody>
        <w:p w:rsidR="00BF1E4D" w:rsidRDefault="00C62844" w:rsidP="00C62844">
          <w:pPr>
            <w:pStyle w:val="2F1D413AC2044758850649CA1920347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9D78A06AA884D7BBC0652445B4F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8E12-FB5C-4D2A-970B-500445AC42A9}"/>
      </w:docPartPr>
      <w:docPartBody>
        <w:p w:rsidR="00BF1E4D" w:rsidRDefault="00C62844" w:rsidP="00C62844">
          <w:pPr>
            <w:pStyle w:val="D9D78A06AA884D7BBC0652445B4F310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15052D478524D9EA3C2DD3E4DE1D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9CD38-A752-4EAD-9502-BCF4805F77E0}"/>
      </w:docPartPr>
      <w:docPartBody>
        <w:p w:rsidR="00BF1E4D" w:rsidRDefault="00C62844" w:rsidP="00C62844">
          <w:pPr>
            <w:pStyle w:val="D15052D478524D9EA3C2DD3E4DE1D99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B8C15D033884C7A8BE539F736C1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7BB3-AAA5-4562-916D-6DBCCA4045A7}"/>
      </w:docPartPr>
      <w:docPartBody>
        <w:p w:rsidR="00605C55" w:rsidRDefault="00961C60" w:rsidP="00961C60">
          <w:pPr>
            <w:pStyle w:val="9B8C15D033884C7A8BE539F736C16575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886253781DB640D9B4A67FEE7D9C0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C4532-0F5D-44D5-93C7-161C9DABFCFE}"/>
      </w:docPartPr>
      <w:docPartBody>
        <w:p w:rsidR="00605C55" w:rsidRDefault="00961C60" w:rsidP="00961C60">
          <w:pPr>
            <w:pStyle w:val="886253781DB640D9B4A67FEE7D9C09FF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C45BDD47C44672978212C3082FF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6A2D-F60D-49D3-8C19-496E5C5277A6}"/>
      </w:docPartPr>
      <w:docPartBody>
        <w:p w:rsidR="00605C55" w:rsidRDefault="00961C60" w:rsidP="00961C60">
          <w:pPr>
            <w:pStyle w:val="EEC45BDD47C44672978212C3082FF4F0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9658AEA97B2342EEAF2B9239DB5E9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E3B2-932E-4CCE-89CB-1BEA21E6A4DD}"/>
      </w:docPartPr>
      <w:docPartBody>
        <w:p w:rsidR="00605C55" w:rsidRDefault="00961C60" w:rsidP="00961C60">
          <w:pPr>
            <w:pStyle w:val="9658AEA97B2342EEAF2B9239DB5E98B6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51A87314374EF6A295C534FE945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5B522-86EB-44A4-8FBC-4F9623DBF590}"/>
      </w:docPartPr>
      <w:docPartBody>
        <w:p w:rsidR="00080A08" w:rsidRDefault="00961C60" w:rsidP="00961C60">
          <w:pPr>
            <w:pStyle w:val="EE51A87314374EF6A295C534FE945F6C2"/>
          </w:pPr>
          <w:r w:rsidRPr="00ED7752">
            <w:rPr>
              <w:rStyle w:val="PlaceholderText"/>
              <w:sz w:val="20"/>
            </w:rPr>
            <w:t>Click here to enter a date.</w:t>
          </w:r>
        </w:p>
      </w:docPartBody>
    </w:docPart>
    <w:docPart>
      <w:docPartPr>
        <w:name w:val="F6E27517E4DA4B5A8E0BCCB8DCAD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4D53-7579-4263-9E0B-87FAB296D74D}"/>
      </w:docPartPr>
      <w:docPartBody>
        <w:p w:rsidR="00080A08" w:rsidRDefault="00961C60" w:rsidP="00961C60">
          <w:pPr>
            <w:pStyle w:val="F6E27517E4DA4B5A8E0BCCB8DCADCBB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B4D0898524DD4A9AB7C3694B6A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0DD2C-3C6C-4F61-9EC7-A3644B84472F}"/>
      </w:docPartPr>
      <w:docPartBody>
        <w:p w:rsidR="00080A08" w:rsidRDefault="00961C60" w:rsidP="00961C60">
          <w:pPr>
            <w:pStyle w:val="5DCB4D0898524DD4A9AB7C3694B6A38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9CE00AB4E4343AAC79D205BEB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F0A1-3AE6-46A5-A5E0-76F0C4C020C3}"/>
      </w:docPartPr>
      <w:docPartBody>
        <w:p w:rsidR="00080A08" w:rsidRDefault="00961C60" w:rsidP="00961C60">
          <w:pPr>
            <w:pStyle w:val="2059CE00AB4E4343AAC79D205BEBB7D7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B32490635D474BBAA700DD2266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EF51C-36D9-41E2-9AF1-ABF2370BB480}"/>
      </w:docPartPr>
      <w:docPartBody>
        <w:p w:rsidR="00080A08" w:rsidRDefault="00961C60" w:rsidP="00961C60">
          <w:pPr>
            <w:pStyle w:val="A5B32490635D474BBAA700DD22668804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86CE7C1FF446B858D549C00EB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6B2A8-A30F-47FF-BB0C-8F962495363C}"/>
      </w:docPartPr>
      <w:docPartBody>
        <w:p w:rsidR="00080A08" w:rsidRDefault="00961C60" w:rsidP="00961C60">
          <w:pPr>
            <w:pStyle w:val="A4486CE7C1FF446B858D549C00EB40DE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8848C8BF446D59187F0C66C851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AF368-D13B-49F4-B931-CC26EFA31D76}"/>
      </w:docPartPr>
      <w:docPartBody>
        <w:p w:rsidR="00080A08" w:rsidRDefault="00961C60" w:rsidP="00961C60">
          <w:pPr>
            <w:pStyle w:val="3B48848C8BF446D59187F0C66C851BD2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2709A5FD77641E587BA2D51801F2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536F2-3A55-44AD-B7C5-93636A8D863F}"/>
      </w:docPartPr>
      <w:docPartBody>
        <w:p w:rsidR="00080A08" w:rsidRDefault="00961C60" w:rsidP="00961C60">
          <w:pPr>
            <w:pStyle w:val="A2709A5FD77641E587BA2D51801F26C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D48BCFA10E840EBB77D80B2394E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CC6C-0966-414A-92EB-7F4941F24C44}"/>
      </w:docPartPr>
      <w:docPartBody>
        <w:p w:rsidR="00080A08" w:rsidRDefault="00961C60" w:rsidP="00961C60">
          <w:pPr>
            <w:pStyle w:val="3D48BCFA10E840EBB77D80B2394E980C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8C6335753531482DAE1427E062FA8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226B3-B822-41BD-BEF1-E0FED9A43ED0}"/>
      </w:docPartPr>
      <w:docPartBody>
        <w:p w:rsidR="00080A08" w:rsidRDefault="00961C60" w:rsidP="00961C60">
          <w:pPr>
            <w:pStyle w:val="8C6335753531482DAE1427E062FA891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B9A9D4A56964378AE99E9D6CCC42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EAC79-E5D1-4124-9501-2860A3AC42D9}"/>
      </w:docPartPr>
      <w:docPartBody>
        <w:p w:rsidR="00080A08" w:rsidRDefault="00961C60" w:rsidP="00961C60">
          <w:pPr>
            <w:pStyle w:val="7B9A9D4A56964378AE99E9D6CCC426D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54346A239EF4B30A05B125765915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E6850-44D5-461D-ADAC-F21AE192D865}"/>
      </w:docPartPr>
      <w:docPartBody>
        <w:p w:rsidR="00080A08" w:rsidRDefault="00961C60" w:rsidP="00961C60">
          <w:pPr>
            <w:pStyle w:val="354346A239EF4B30A05B1257659157F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0227AF03AECC4D319F1EBBDE96663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3319-3B78-40A8-A190-0ABBE7C3B7F0}"/>
      </w:docPartPr>
      <w:docPartBody>
        <w:p w:rsidR="00080A08" w:rsidRDefault="00961C60" w:rsidP="00961C60">
          <w:pPr>
            <w:pStyle w:val="0227AF03AECC4D319F1EBBDE96663A6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87D8FA8A26E4E00A4B5B343F4D98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A7C7E-34FC-4731-9D80-DB35731D03C6}"/>
      </w:docPartPr>
      <w:docPartBody>
        <w:p w:rsidR="00080A08" w:rsidRDefault="00961C60" w:rsidP="00961C60">
          <w:pPr>
            <w:pStyle w:val="487D8FA8A26E4E00A4B5B343F4D989A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53CDF8251D3444079F4CBB697E626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9FB6F-F4DB-4B84-B97F-53A9091430EE}"/>
      </w:docPartPr>
      <w:docPartBody>
        <w:p w:rsidR="00080A08" w:rsidRDefault="00961C60" w:rsidP="00961C60">
          <w:pPr>
            <w:pStyle w:val="53CDF8251D3444079F4CBB697E626781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DEBB4EA8813447F3BE0B0D5B7B9CE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CB355-7521-4EC9-99BB-AAD5551D289F}"/>
      </w:docPartPr>
      <w:docPartBody>
        <w:p w:rsidR="00080A08" w:rsidRDefault="00961C60" w:rsidP="00961C60">
          <w:pPr>
            <w:pStyle w:val="DEBB4EA8813447F3BE0B0D5B7B9CEF9A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91A6E7C5F6E45E9A74E1348A774C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28FBD-E12B-4169-8B6A-28A411AC32ED}"/>
      </w:docPartPr>
      <w:docPartBody>
        <w:p w:rsidR="00080A08" w:rsidRDefault="00961C60" w:rsidP="00961C60">
          <w:pPr>
            <w:pStyle w:val="991A6E7C5F6E45E9A74E1348A774C387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DD2132F5AB34E568C508195967F0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B71B9-BD00-4490-A724-579EC567C007}"/>
      </w:docPartPr>
      <w:docPartBody>
        <w:p w:rsidR="00080A08" w:rsidRDefault="00961C60" w:rsidP="00961C60">
          <w:pPr>
            <w:pStyle w:val="FDD2132F5AB34E568C508195967F0F36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46266202E1254BB1BE07314ACF667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0D2D5-04E8-49B1-AFB8-2FC5A6139C78}"/>
      </w:docPartPr>
      <w:docPartBody>
        <w:p w:rsidR="00080A08" w:rsidRDefault="00961C60" w:rsidP="00961C60">
          <w:pPr>
            <w:pStyle w:val="46266202E1254BB1BE07314ACF667DD7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FD6ED1D75C0430B9F4BBB333524C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73A0-FE4D-4A24-9EE1-AAB5140DF96B}"/>
      </w:docPartPr>
      <w:docPartBody>
        <w:p w:rsidR="00080A08" w:rsidRDefault="00961C60" w:rsidP="00961C60">
          <w:pPr>
            <w:pStyle w:val="7FD6ED1D75C0430B9F4BBB333524C2542"/>
          </w:pPr>
          <w:r w:rsidRPr="00B7069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946EF28D96E40128363898AB458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2C106-D9D5-40E9-8B6E-9D699C71B071}"/>
      </w:docPartPr>
      <w:docPartBody>
        <w:p w:rsidR="00080A08" w:rsidRDefault="00961C60" w:rsidP="00961C60">
          <w:pPr>
            <w:pStyle w:val="3946EF28D96E40128363898AB45898FD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696B255AC2414886998D1A44FF858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4CC11-0110-40EC-A1CE-7C5E0634DD2A}"/>
      </w:docPartPr>
      <w:docPartBody>
        <w:p w:rsidR="00080A08" w:rsidRDefault="00961C60" w:rsidP="00961C60">
          <w:pPr>
            <w:pStyle w:val="696B255AC2414886998D1A44FF858F8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BEAB4AB596724F74AA2C6D9B34DD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32BF-8B61-4281-8A20-9490AE1AB79C}"/>
      </w:docPartPr>
      <w:docPartBody>
        <w:p w:rsidR="00080A08" w:rsidRDefault="00961C60" w:rsidP="00961C60">
          <w:pPr>
            <w:pStyle w:val="BEAB4AB596724F74AA2C6D9B34DD9FC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E24D9985F9542808C47A038C87B6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72B3-AC61-4DBF-953B-81F337C3190B}"/>
      </w:docPartPr>
      <w:docPartBody>
        <w:p w:rsidR="00080A08" w:rsidRDefault="00961C60" w:rsidP="00961C60">
          <w:pPr>
            <w:pStyle w:val="9E24D9985F9542808C47A038C87B6F09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2B7B2E97AA2B486A9C433F7B3178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8AB-4F6F-4DA4-90AF-41E7AFB216F0}"/>
      </w:docPartPr>
      <w:docPartBody>
        <w:p w:rsidR="00080A08" w:rsidRDefault="00961C60" w:rsidP="00961C60">
          <w:pPr>
            <w:pStyle w:val="2B7B2E97AA2B486A9C433F7B31788D3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74D3D0957CDD44E4BA29D42D5640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660FF-2AE5-493F-B71C-2119FDB204F6}"/>
      </w:docPartPr>
      <w:docPartBody>
        <w:p w:rsidR="00080A08" w:rsidRDefault="00961C60" w:rsidP="00961C60">
          <w:pPr>
            <w:pStyle w:val="74D3D0957CDD44E4BA29D42D56407D6E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AADF56521970432EA60083C76A1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0AED4-7CAF-41AA-B5BC-0601DBFC546A}"/>
      </w:docPartPr>
      <w:docPartBody>
        <w:p w:rsidR="00080A08" w:rsidRDefault="00961C60" w:rsidP="00961C60">
          <w:pPr>
            <w:pStyle w:val="AADF56521970432EA60083C76A175F3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CD8B7A2D63B44EEAB8C2EF75F64BE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45822-B23D-4AFA-8C99-7CA39210B9AE}"/>
      </w:docPartPr>
      <w:docPartBody>
        <w:p w:rsidR="00080A08" w:rsidRDefault="00961C60" w:rsidP="00961C60">
          <w:pPr>
            <w:pStyle w:val="CD8B7A2D63B44EEAB8C2EF75F64BEA40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EB1BA66AFA014A399A33ACBFE3D9A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4FDC-D956-4AD4-A477-44A12C254CD9}"/>
      </w:docPartPr>
      <w:docPartBody>
        <w:p w:rsidR="00080A08" w:rsidRDefault="00961C60" w:rsidP="00961C60">
          <w:pPr>
            <w:pStyle w:val="EB1BA66AFA014A399A33ACBFE3D9A27D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C9AE5D81414A47549E40F2557168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4211E-95EA-4823-8915-B1C8958863C8}"/>
      </w:docPartPr>
      <w:docPartBody>
        <w:p w:rsidR="00080A08" w:rsidRDefault="00961C60" w:rsidP="00961C60">
          <w:pPr>
            <w:pStyle w:val="C9AE5D81414A47549E40F255716888EA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BB49F27496B74E1FA8A9374595B61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05AC-B7FA-4BCA-A701-AF11502224AE}"/>
      </w:docPartPr>
      <w:docPartBody>
        <w:p w:rsidR="00080A08" w:rsidRDefault="00961C60" w:rsidP="00961C60">
          <w:pPr>
            <w:pStyle w:val="BB49F27496B74E1FA8A9374595B612731"/>
          </w:pPr>
          <w:r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73C2B47BD344A8A87680009D99AC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769D7-E06E-4A86-9A02-2765F2B32461}"/>
      </w:docPartPr>
      <w:docPartBody>
        <w:p w:rsidR="00080A08" w:rsidRDefault="00961C60" w:rsidP="00961C60">
          <w:pPr>
            <w:pStyle w:val="A73C2B47BD344A8A87680009D99AC9F3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92CB8F59518C4D968E4D8BE424AD0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A39F4-1CA3-4D56-9C21-DA24582ACA79}"/>
      </w:docPartPr>
      <w:docPartBody>
        <w:p w:rsidR="00080A08" w:rsidRDefault="00961C60" w:rsidP="00961C60">
          <w:pPr>
            <w:pStyle w:val="92CB8F59518C4D968E4D8BE424AD088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EA7D55F5C42548F39EEF72606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70228-C2D4-4270-8CD1-27B4DE9FABB4}"/>
      </w:docPartPr>
      <w:docPartBody>
        <w:p w:rsidR="00080A08" w:rsidRDefault="00961C60" w:rsidP="00961C60">
          <w:pPr>
            <w:pStyle w:val="02BEA7D55F5C42548F39EEF726064E54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A0D15F95D45FFADDA744772E52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49C10-C7E5-4D01-B5A0-C86A71D2F675}"/>
      </w:docPartPr>
      <w:docPartBody>
        <w:p w:rsidR="00080A08" w:rsidRDefault="00961C60" w:rsidP="00961C60">
          <w:pPr>
            <w:pStyle w:val="192A0D15F95D45FFADDA744772E525A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0728DBCFFD4B4DAC9303CFF4FCD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C893-4D5E-4456-984C-7B06F741ADBE}"/>
      </w:docPartPr>
      <w:docPartBody>
        <w:p w:rsidR="00080A08" w:rsidRDefault="00961C60" w:rsidP="00961C60">
          <w:pPr>
            <w:pStyle w:val="630728DBCFFD4B4DAC9303CFF4FCD125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88EEC95DC948CE9010D1D7131B7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4E92-EE7E-4E60-973C-63CFCF2F929F}"/>
      </w:docPartPr>
      <w:docPartBody>
        <w:p w:rsidR="00080A08" w:rsidRDefault="00961C60" w:rsidP="00961C60">
          <w:pPr>
            <w:pStyle w:val="F888EEC95DC948CE9010D1D7131B7FA3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AF49E7137DD74D85BCB5C5863FE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D9CC7-352E-D541-BC9C-12D7E3BB7A83}"/>
      </w:docPartPr>
      <w:docPartBody>
        <w:p w:rsidR="000504EF" w:rsidRDefault="00E43313" w:rsidP="00E43313">
          <w:pPr>
            <w:pStyle w:val="40AF49E7137DD74D85BCB5C5863FE7EF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D4B1DB5C61F641B0315AFF97621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CD372-3F20-8245-A3CA-2F84F667DFDB}"/>
      </w:docPartPr>
      <w:docPartBody>
        <w:p w:rsidR="000504EF" w:rsidRDefault="00E43313" w:rsidP="00E43313">
          <w:pPr>
            <w:pStyle w:val="83D4B1DB5C61F641B0315AFF9762180A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921B95AA50145AC1F61613F559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4769E-3773-DB40-AA30-D1D38D313A32}"/>
      </w:docPartPr>
      <w:docPartBody>
        <w:p w:rsidR="000504EF" w:rsidRDefault="00E43313" w:rsidP="00E43313">
          <w:pPr>
            <w:pStyle w:val="851921B95AA50145AC1F61613F559463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BEEA69300CE4A8F286860F5377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4FBC1-E42D-C045-AC3A-943335D1575C}"/>
      </w:docPartPr>
      <w:docPartBody>
        <w:p w:rsidR="000504EF" w:rsidRDefault="00E43313" w:rsidP="00E43313">
          <w:pPr>
            <w:pStyle w:val="ED8BEEA69300CE4A8F286860F53778B7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971D6ACB51547B86EF008616E4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BC214-3D54-4841-86FF-6596437A58F2}"/>
      </w:docPartPr>
      <w:docPartBody>
        <w:p w:rsidR="000504EF" w:rsidRDefault="00E43313" w:rsidP="00E43313">
          <w:pPr>
            <w:pStyle w:val="99F971D6ACB51547B86EF008616E4317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5613467DAD8347BFBC03D91F4CB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BD14C-4A7F-B141-BBC4-501AA18F1416}"/>
      </w:docPartPr>
      <w:docPartBody>
        <w:p w:rsidR="000504EF" w:rsidRDefault="00E43313" w:rsidP="00E43313">
          <w:pPr>
            <w:pStyle w:val="575613467DAD8347BFBC03D91F4CB518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6E0AE09897E45831C2AF887CF5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31463-93AC-FE4B-B6A9-4F40BA8AECA8}"/>
      </w:docPartPr>
      <w:docPartBody>
        <w:p w:rsidR="000504EF" w:rsidRDefault="00E43313" w:rsidP="00E43313">
          <w:pPr>
            <w:pStyle w:val="D426E0AE09897E45831C2AF887CF5A4D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D44CEBF987344AE5C1C8FE8C74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2F60E-56D6-2241-AD9F-1BD32F0D0554}"/>
      </w:docPartPr>
      <w:docPartBody>
        <w:p w:rsidR="000504EF" w:rsidRDefault="00E43313" w:rsidP="00E43313">
          <w:pPr>
            <w:pStyle w:val="2CFD44CEBF987344AE5C1C8FE8C74BAF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848B25FF8509468F6740C51A918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1FFF0-B9A2-1642-91E9-EBCA41F0FBB2}"/>
      </w:docPartPr>
      <w:docPartBody>
        <w:p w:rsidR="000504EF" w:rsidRDefault="00E43313" w:rsidP="00E43313">
          <w:pPr>
            <w:pStyle w:val="77848B25FF8509468F6740C51A9183F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79EA67AD56D143AB86E0A239827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F6285-9C92-F14D-93BC-AAB18F5524AB}"/>
      </w:docPartPr>
      <w:docPartBody>
        <w:p w:rsidR="000504EF" w:rsidRDefault="00E43313" w:rsidP="00E43313">
          <w:pPr>
            <w:pStyle w:val="3C79EA67AD56D143AB86E0A239827919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06F8D118ECAF4E87DA34F219D07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C5AE2-D21A-6143-A1EA-62C6E75F2BF4}"/>
      </w:docPartPr>
      <w:docPartBody>
        <w:p w:rsidR="000504EF" w:rsidRDefault="00E43313" w:rsidP="00E43313">
          <w:pPr>
            <w:pStyle w:val="8C06F8D118ECAF4E87DA34F219D0739C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75D11DE8DB3946AA2343E679FDD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3F970-33FE-554C-A011-7574DBDFDDAA}"/>
      </w:docPartPr>
      <w:docPartBody>
        <w:p w:rsidR="000504EF" w:rsidRDefault="00E43313" w:rsidP="00E43313">
          <w:pPr>
            <w:pStyle w:val="6975D11DE8DB3946AA2343E679FDD83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D250A28C30F04A94393AC7E4591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B0E60-874C-7C40-8870-81476C2CB51D}"/>
      </w:docPartPr>
      <w:docPartBody>
        <w:p w:rsidR="000504EF" w:rsidRDefault="00E43313" w:rsidP="00E43313">
          <w:pPr>
            <w:pStyle w:val="23D250A28C30F04A94393AC7E4591EA1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C9962E386A084588571383D25CD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1DC17-3220-C94A-B13A-A1DAE7A756B2}"/>
      </w:docPartPr>
      <w:docPartBody>
        <w:p w:rsidR="000504EF" w:rsidRDefault="00E43313" w:rsidP="00E43313">
          <w:pPr>
            <w:pStyle w:val="5EC9962E386A084588571383D25CD70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F838D54FE2649B7C2BA62F85D0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F55EF-1C92-094C-A15A-346C17ABAB53}"/>
      </w:docPartPr>
      <w:docPartBody>
        <w:p w:rsidR="000504EF" w:rsidRDefault="00E43313" w:rsidP="00E43313">
          <w:pPr>
            <w:pStyle w:val="00CF838D54FE2649B7C2BA62F85D016C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C8A3EA5D14D4DA0CB1EB437098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404E3-A195-CE4A-AC27-0117614780AD}"/>
      </w:docPartPr>
      <w:docPartBody>
        <w:p w:rsidR="000504EF" w:rsidRDefault="00E43313" w:rsidP="00E43313">
          <w:pPr>
            <w:pStyle w:val="951C8A3EA5D14D4DA0CB1EB43709847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5D3A8A2CF8E545818C2A586071E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6193E-CAE2-8647-A051-0D2F064E4DF2}"/>
      </w:docPartPr>
      <w:docPartBody>
        <w:p w:rsidR="000504EF" w:rsidRDefault="00E43313" w:rsidP="00E43313">
          <w:pPr>
            <w:pStyle w:val="945D3A8A2CF8E545818C2A586071E4FA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58A594F7ADFA458B7D74158D2FB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06AD1-2FB1-A549-B01E-94A7016312F1}"/>
      </w:docPartPr>
      <w:docPartBody>
        <w:p w:rsidR="000504EF" w:rsidRDefault="00E43313" w:rsidP="00E43313">
          <w:pPr>
            <w:pStyle w:val="A458A594F7ADFA458B7D74158D2FBF5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0F93"/>
    <w:rsid w:val="000177FA"/>
    <w:rsid w:val="000504EF"/>
    <w:rsid w:val="00080A08"/>
    <w:rsid w:val="001A4557"/>
    <w:rsid w:val="001C6E0C"/>
    <w:rsid w:val="002324E0"/>
    <w:rsid w:val="00410F93"/>
    <w:rsid w:val="004754F1"/>
    <w:rsid w:val="004E3FA1"/>
    <w:rsid w:val="005A319E"/>
    <w:rsid w:val="005B515A"/>
    <w:rsid w:val="00605C55"/>
    <w:rsid w:val="00665C24"/>
    <w:rsid w:val="007C1128"/>
    <w:rsid w:val="00807362"/>
    <w:rsid w:val="00813183"/>
    <w:rsid w:val="008A21E1"/>
    <w:rsid w:val="009142BD"/>
    <w:rsid w:val="00961C60"/>
    <w:rsid w:val="009709C4"/>
    <w:rsid w:val="00984719"/>
    <w:rsid w:val="00AB3BC1"/>
    <w:rsid w:val="00BB55FA"/>
    <w:rsid w:val="00BF1E4D"/>
    <w:rsid w:val="00C62844"/>
    <w:rsid w:val="00CE7B1C"/>
    <w:rsid w:val="00D33E11"/>
    <w:rsid w:val="00E43313"/>
    <w:rsid w:val="00F44E90"/>
    <w:rsid w:val="00F6221D"/>
    <w:rsid w:val="00FA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3313"/>
    <w:rPr>
      <w:color w:val="808080"/>
    </w:rPr>
  </w:style>
  <w:style w:type="paragraph" w:customStyle="1" w:styleId="19027EB94B8048CAAE833CE2C8BC1406">
    <w:name w:val="19027EB94B8048CAAE833CE2C8BC1406"/>
    <w:rsid w:val="00C62844"/>
  </w:style>
  <w:style w:type="paragraph" w:customStyle="1" w:styleId="E08A14D7D5C04B2387A45F5CE7CE0429">
    <w:name w:val="E08A14D7D5C04B2387A45F5CE7CE0429"/>
    <w:rsid w:val="00C62844"/>
  </w:style>
  <w:style w:type="paragraph" w:customStyle="1" w:styleId="FFCF350E51C042B2B8A6FDB6543DF520">
    <w:name w:val="FFCF350E51C042B2B8A6FDB6543DF520"/>
    <w:rsid w:val="00C62844"/>
  </w:style>
  <w:style w:type="paragraph" w:customStyle="1" w:styleId="B415FF742881401E8A1A0D9C75116943">
    <w:name w:val="B415FF742881401E8A1A0D9C75116943"/>
    <w:rsid w:val="00C62844"/>
  </w:style>
  <w:style w:type="paragraph" w:customStyle="1" w:styleId="C1D92B8710C44FFE83CF15501B047B5B">
    <w:name w:val="C1D92B8710C44FFE83CF15501B047B5B"/>
    <w:rsid w:val="00C62844"/>
  </w:style>
  <w:style w:type="paragraph" w:customStyle="1" w:styleId="5F9CF2BB19B74F6BB68EA755B64D8D15">
    <w:name w:val="5F9CF2BB19B74F6BB68EA755B64D8D15"/>
    <w:rsid w:val="00C62844"/>
  </w:style>
  <w:style w:type="paragraph" w:customStyle="1" w:styleId="2F1D413AC2044758850649CA19203471">
    <w:name w:val="2F1D413AC2044758850649CA19203471"/>
    <w:rsid w:val="00C62844"/>
  </w:style>
  <w:style w:type="paragraph" w:customStyle="1" w:styleId="D9D78A06AA884D7BBC0652445B4F3101">
    <w:name w:val="D9D78A06AA884D7BBC0652445B4F3101"/>
    <w:rsid w:val="00C62844"/>
  </w:style>
  <w:style w:type="paragraph" w:customStyle="1" w:styleId="D15052D478524D9EA3C2DD3E4DE1D992">
    <w:name w:val="D15052D478524D9EA3C2DD3E4DE1D992"/>
    <w:rsid w:val="00C62844"/>
  </w:style>
  <w:style w:type="paragraph" w:customStyle="1" w:styleId="CD8B7A2D63B44EEAB8C2EF75F64BEA402">
    <w:name w:val="CD8B7A2D63B44EEAB8C2EF75F64BEA40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2">
    <w:name w:val="EB1BA66AFA014A399A33ACBFE3D9A27D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2">
    <w:name w:val="AADF56521970432EA60083C76A175F3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2">
    <w:name w:val="74D3D0957CDD44E4BA29D42D56407D6E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2">
    <w:name w:val="2B7B2E97AA2B486A9C433F7B31788D3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2">
    <w:name w:val="9E24D9985F9542808C47A038C87B6F09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2">
    <w:name w:val="696B255AC2414886998D1A44FF858F8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2">
    <w:name w:val="BEAB4AB596724F74AA2C6D9B34DD9FC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2">
    <w:name w:val="EE51A87314374EF6A295C534FE945F6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2">
    <w:name w:val="9B8C15D033884C7A8BE539F736C16575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2">
    <w:name w:val="886253781DB640D9B4A67FEE7D9C09FF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2">
    <w:name w:val="EEC45BDD47C44672978212C3082FF4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2">
    <w:name w:val="9658AEA97B2342EEAF2B9239DB5E98B6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2">
    <w:name w:val="3946EF28D96E40128363898AB45898FD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2">
    <w:name w:val="7FD6ED1D75C0430B9F4BBB333524C25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2">
    <w:name w:val="46266202E1254BB1BE07314ACF667DD7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1">
    <w:name w:val="C9AE5D81414A47549E40F255716888EA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2">
    <w:name w:val="F6E27517E4DA4B5A8E0BCCB8DCADCBB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2">
    <w:name w:val="5DCB4D0898524DD4A9AB7C3694B6A38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2">
    <w:name w:val="2059CE00AB4E4343AAC79D205BEBB7D7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2">
    <w:name w:val="A5B32490635D474BBAA700DD2266880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2">
    <w:name w:val="A4486CE7C1FF446B858D549C00EB40DE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2">
    <w:name w:val="3B48848C8BF446D59187F0C66C851BD2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2709A5FD77641E587BA2D51801F26C92">
    <w:name w:val="A2709A5FD77641E587BA2D51801F26C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D48BCFA10E840EBB77D80B2394E980C2">
    <w:name w:val="3D48BCFA10E840EBB77D80B2394E980C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C6335753531482DAE1427E062FA89182">
    <w:name w:val="8C6335753531482DAE1427E062FA891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B9A9D4A56964378AE99E9D6CCC426D02">
    <w:name w:val="7B9A9D4A56964378AE99E9D6CCC426D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54346A239EF4B30A05B1257659157F02">
    <w:name w:val="354346A239EF4B30A05B1257659157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0227AF03AECC4D319F1EBBDE96663A692">
    <w:name w:val="0227AF03AECC4D319F1EBBDE96663A6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487D8FA8A26E4E00A4B5B343F4D989A82">
    <w:name w:val="487D8FA8A26E4E00A4B5B343F4D989A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53CDF8251D3444079F4CBB697E6267812">
    <w:name w:val="53CDF8251D3444079F4CBB697E626781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2">
    <w:name w:val="DEBB4EA8813447F3BE0B0D5B7B9CEF9A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2">
    <w:name w:val="991A6E7C5F6E45E9A74E1348A774C387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2">
    <w:name w:val="FDD2132F5AB34E568C508195967F0F36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1">
    <w:name w:val="BB49F27496B74E1FA8A9374595B6127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1">
    <w:name w:val="A73C2B47BD344A8A87680009D99AC9F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2CB8F59518C4D968E4D8BE424AD0880">
    <w:name w:val="92CB8F59518C4D968E4D8BE424AD0880"/>
    <w:rsid w:val="00961C60"/>
  </w:style>
  <w:style w:type="paragraph" w:customStyle="1" w:styleId="02BEA7D55F5C42548F39EEF726064E54">
    <w:name w:val="02BEA7D55F5C42548F39EEF726064E54"/>
    <w:rsid w:val="00961C60"/>
  </w:style>
  <w:style w:type="paragraph" w:customStyle="1" w:styleId="192A0D15F95D45FFADDA744772E525AB">
    <w:name w:val="192A0D15F95D45FFADDA744772E525AB"/>
    <w:rsid w:val="00961C60"/>
  </w:style>
  <w:style w:type="paragraph" w:customStyle="1" w:styleId="630728DBCFFD4B4DAC9303CFF4FCD125">
    <w:name w:val="630728DBCFFD4B4DAC9303CFF4FCD125"/>
    <w:rsid w:val="00961C60"/>
  </w:style>
  <w:style w:type="paragraph" w:customStyle="1" w:styleId="F888EEC95DC948CE9010D1D7131B7FA3">
    <w:name w:val="F888EEC95DC948CE9010D1D7131B7FA3"/>
    <w:rsid w:val="00961C60"/>
  </w:style>
  <w:style w:type="paragraph" w:customStyle="1" w:styleId="40AF49E7137DD74D85BCB5C5863FE7EF">
    <w:name w:val="40AF49E7137DD74D85BCB5C5863FE7EF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D4B1DB5C61F641B0315AFF9762180A">
    <w:name w:val="83D4B1DB5C61F641B0315AFF9762180A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1921B95AA50145AC1F61613F559463">
    <w:name w:val="851921B95AA50145AC1F61613F559463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8BEEA69300CE4A8F286860F53778B7">
    <w:name w:val="ED8BEEA69300CE4A8F286860F53778B7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971D6ACB51547B86EF008616E4317">
    <w:name w:val="99F971D6ACB51547B86EF008616E4317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5613467DAD8347BFBC03D91F4CB518">
    <w:name w:val="575613467DAD8347BFBC03D91F4CB518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26E0AE09897E45831C2AF887CF5A4D">
    <w:name w:val="D426E0AE09897E45831C2AF887CF5A4D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FD44CEBF987344AE5C1C8FE8C74BAF">
    <w:name w:val="2CFD44CEBF987344AE5C1C8FE8C74BAF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848B25FF8509468F6740C51A9183F2">
    <w:name w:val="77848B25FF8509468F6740C51A9183F2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79EA67AD56D143AB86E0A239827919">
    <w:name w:val="3C79EA67AD56D143AB86E0A239827919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06F8D118ECAF4E87DA34F219D0739C">
    <w:name w:val="8C06F8D118ECAF4E87DA34F219D0739C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75D11DE8DB3946AA2343E679FDD830">
    <w:name w:val="6975D11DE8DB3946AA2343E679FDD830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D250A28C30F04A94393AC7E4591EA1">
    <w:name w:val="23D250A28C30F04A94393AC7E4591EA1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C9962E386A084588571383D25CD70B">
    <w:name w:val="5EC9962E386A084588571383D25CD70B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CF838D54FE2649B7C2BA62F85D016C">
    <w:name w:val="00CF838D54FE2649B7C2BA62F85D016C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1C8A3EA5D14D4DA0CB1EB437098470">
    <w:name w:val="951C8A3EA5D14D4DA0CB1EB437098470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5D3A8A2CF8E545818C2A586071E4FA">
    <w:name w:val="945D3A8A2CF8E545818C2A586071E4FA"/>
    <w:rsid w:val="00E4331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58A594F7ADFA458B7D74158D2FBF5B">
    <w:name w:val="A458A594F7ADFA458B7D74158D2FBF5B"/>
    <w:rsid w:val="00E43313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22" ma:contentTypeDescription="Create a new document." ma:contentTypeScope="" ma:versionID="4b6decaad6fb1dc2f744de22419e2d25">
  <xsd:schema xmlns:xsd="http://www.w3.org/2001/XMLSchema" xmlns:xs="http://www.w3.org/2001/XMLSchema" xmlns:p="http://schemas.microsoft.com/office/2006/metadata/properties" xmlns:ns1="http://schemas.microsoft.com/sharepoint/v3" xmlns:ns2="3071db65-dbf0-419d-866b-354259c64ec3" xmlns:ns3="b87a7503-6f13-4f4c-ba3a-0e67f2f963f0" targetNamespace="http://schemas.microsoft.com/office/2006/metadata/properties" ma:root="true" ma:fieldsID="1b4f50befdd011424f48796713956636" ns1:_="" ns2:_="" ns3:_="">
    <xsd:import namespace="http://schemas.microsoft.com/sharepoint/v3"/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85C7A3-4532-4DEB-946A-73FEADE36656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2.xml><?xml version="1.0" encoding="utf-8"?>
<ds:datastoreItem xmlns:ds="http://schemas.openxmlformats.org/officeDocument/2006/customXml" ds:itemID="{E7C87F72-A836-40A4-985C-6026DEE8E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2E035B-4B40-4FCE-9942-CED34C4EA33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50</Words>
  <Characters>1111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R-form</vt:lpstr>
    </vt:vector>
  </TitlesOfParts>
  <Company>IEC</Company>
  <LinksUpToDate>false</LinksUpToDate>
  <CharactersWithSpaces>13040</CharactersWithSpaces>
  <SharedDoc>false</SharedDoc>
  <HLinks>
    <vt:vector size="114" baseType="variant">
      <vt:variant>
        <vt:i4>1179711</vt:i4>
      </vt:variant>
      <vt:variant>
        <vt:i4>13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569</vt:lpwstr>
      </vt:variant>
      <vt:variant>
        <vt:i4>1310776</vt:i4>
      </vt:variant>
      <vt:variant>
        <vt:i4>135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218</vt:lpwstr>
      </vt:variant>
      <vt:variant>
        <vt:i4>1966136</vt:i4>
      </vt:variant>
      <vt:variant>
        <vt:i4>132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14</vt:lpwstr>
      </vt:variant>
      <vt:variant>
        <vt:i4>1835065</vt:i4>
      </vt:variant>
      <vt:variant>
        <vt:i4>12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06</vt:lpwstr>
      </vt:variant>
      <vt:variant>
        <vt:i4>7274618</vt:i4>
      </vt:variant>
      <vt:variant>
        <vt:i4>126</vt:i4>
      </vt:variant>
      <vt:variant>
        <vt:i4>0</vt:i4>
      </vt:variant>
      <vt:variant>
        <vt:i4>5</vt:i4>
      </vt:variant>
      <vt:variant>
        <vt:lpwstr>http://isotc.iso.org/livelink/livelink?func=ll&amp;objId=4230452&amp;objAction=browse&amp;sort=subtype</vt:lpwstr>
      </vt:variant>
      <vt:variant>
        <vt:lpwstr/>
      </vt:variant>
      <vt:variant>
        <vt:i4>1572923</vt:i4>
      </vt:variant>
      <vt:variant>
        <vt:i4>12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14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0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2228264</vt:i4>
      </vt:variant>
      <vt:variant>
        <vt:i4>105</vt:i4>
      </vt:variant>
      <vt:variant>
        <vt:i4>0</vt:i4>
      </vt:variant>
      <vt:variant>
        <vt:i4>5</vt:i4>
      </vt:variant>
      <vt:variant>
        <vt:lpwstr>https://connect.iso.org/display/standards/Stakeholders+and+liaisons</vt:lpwstr>
      </vt:variant>
      <vt:variant>
        <vt:lpwstr/>
      </vt:variant>
      <vt:variant>
        <vt:i4>3211316</vt:i4>
      </vt:variant>
      <vt:variant>
        <vt:i4>102</vt:i4>
      </vt:variant>
      <vt:variant>
        <vt:i4>0</vt:i4>
      </vt:variant>
      <vt:variant>
        <vt:i4>5</vt:i4>
      </vt:variant>
      <vt:variant>
        <vt:lpwstr>http://www.iso.org/SDGs</vt:lpwstr>
      </vt:variant>
      <vt:variant>
        <vt:lpwstr/>
      </vt:variant>
      <vt:variant>
        <vt:i4>3801120</vt:i4>
      </vt:variant>
      <vt:variant>
        <vt:i4>81</vt:i4>
      </vt:variant>
      <vt:variant>
        <vt:i4>0</vt:i4>
      </vt:variant>
      <vt:variant>
        <vt:i4>5</vt:i4>
      </vt:variant>
      <vt:variant>
        <vt:lpwstr>https://www.iso.org/declaration-for-participants-in-iso-activities.html</vt:lpwstr>
      </vt:variant>
      <vt:variant>
        <vt:lpwstr/>
      </vt:variant>
      <vt:variant>
        <vt:i4>3735646</vt:i4>
      </vt:variant>
      <vt:variant>
        <vt:i4>7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203</vt:lpwstr>
      </vt:variant>
      <vt:variant>
        <vt:i4>1966158</vt:i4>
      </vt:variant>
      <vt:variant>
        <vt:i4>75</vt:i4>
      </vt:variant>
      <vt:variant>
        <vt:i4>0</vt:i4>
      </vt:variant>
      <vt:variant>
        <vt:i4>5</vt:i4>
      </vt:variant>
      <vt:variant>
        <vt:lpwstr>https://connect.iso.org/display/standards/Project+management</vt:lpwstr>
      </vt:variant>
      <vt:variant>
        <vt:lpwstr/>
      </vt:variant>
      <vt:variant>
        <vt:i4>7798904</vt:i4>
      </vt:variant>
      <vt:variant>
        <vt:i4>51</vt:i4>
      </vt:variant>
      <vt:variant>
        <vt:i4>0</vt:i4>
      </vt:variant>
      <vt:variant>
        <vt:i4>5</vt:i4>
      </vt:variant>
      <vt:variant>
        <vt:lpwstr>https://www.iso.org/publication/PUB100438.html</vt:lpwstr>
      </vt:variant>
      <vt:variant>
        <vt:lpwstr/>
      </vt:variant>
      <vt:variant>
        <vt:i4>3932254</vt:i4>
      </vt:variant>
      <vt:variant>
        <vt:i4>4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3932254</vt:i4>
      </vt:variant>
      <vt:variant>
        <vt:i4>42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1572923</vt:i4>
      </vt:variant>
      <vt:variant>
        <vt:i4>3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3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966141</vt:i4>
      </vt:variant>
      <vt:variant>
        <vt:i4>27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1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R-form</dc:title>
  <dc:subject/>
  <dc:creator>Steven Cornish</dc:creator>
  <cp:keywords/>
  <dc:description/>
  <cp:lastModifiedBy>MEREDITH Rory</cp:lastModifiedBy>
  <cp:revision>2</cp:revision>
  <cp:lastPrinted>2020-02-25T04:02:00Z</cp:lastPrinted>
  <dcterms:created xsi:type="dcterms:W3CDTF">2026-02-19T15:40:00Z</dcterms:created>
  <dcterms:modified xsi:type="dcterms:W3CDTF">2026-02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</Properties>
</file>